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27BDC" w14:textId="76788D83" w:rsidR="00F558C6" w:rsidRPr="00F00902" w:rsidRDefault="00E22FBF">
      <w:pPr>
        <w:rPr>
          <w:rFonts w:ascii="Arial" w:hAnsi="Arial" w:cs="Arial"/>
          <w:b/>
          <w:bCs/>
          <w:u w:val="single"/>
        </w:rPr>
      </w:pPr>
      <w:bookmarkStart w:id="0" w:name="_Hlk114377970"/>
      <w:r w:rsidRPr="00F00902">
        <w:rPr>
          <w:rFonts w:ascii="Arial" w:hAnsi="Arial" w:cs="Arial"/>
          <w:b/>
          <w:bCs/>
          <w:u w:val="single"/>
        </w:rPr>
        <w:t>I.</w:t>
      </w:r>
      <w:r w:rsidR="00F558C6" w:rsidRPr="00F00902">
        <w:rPr>
          <w:rFonts w:ascii="Arial" w:hAnsi="Arial" w:cs="Arial"/>
          <w:b/>
          <w:bCs/>
          <w:u w:val="single"/>
        </w:rPr>
        <w:t xml:space="preserve"> Demographic Questions</w:t>
      </w:r>
    </w:p>
    <w:p w14:paraId="1F9B9BA1" w14:textId="77777777" w:rsidR="00B37E06" w:rsidRDefault="00B37E06" w:rsidP="00B37E06">
      <w:pPr>
        <w:rPr>
          <w:rFonts w:ascii="Arial" w:hAnsi="Arial" w:cs="Arial"/>
        </w:rPr>
      </w:pPr>
    </w:p>
    <w:p w14:paraId="54761DE0" w14:textId="7B48A7A7" w:rsidR="00B37E06" w:rsidRDefault="000769E9" w:rsidP="00B37E0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37E06">
        <w:rPr>
          <w:rFonts w:ascii="Arial" w:hAnsi="Arial" w:cs="Arial"/>
        </w:rPr>
        <w:t>Do you consider Florida your primary state of residence?</w:t>
      </w:r>
    </w:p>
    <w:p w14:paraId="63FE5BCB" w14:textId="1098D8B8" w:rsidR="00B37E06" w:rsidRDefault="00B37E06" w:rsidP="00B37E0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Yes</w:t>
      </w:r>
    </w:p>
    <w:p w14:paraId="52BEB494" w14:textId="3986BF79" w:rsidR="00B37E06" w:rsidRPr="00B37E06" w:rsidRDefault="00B37E06" w:rsidP="00B37E0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No</w:t>
      </w:r>
    </w:p>
    <w:p w14:paraId="2A86B129" w14:textId="77777777" w:rsidR="00B37E06" w:rsidRPr="00B37E06" w:rsidRDefault="00B37E06" w:rsidP="00B37E06">
      <w:pPr>
        <w:rPr>
          <w:rFonts w:ascii="Arial" w:hAnsi="Arial" w:cs="Arial"/>
        </w:rPr>
      </w:pPr>
    </w:p>
    <w:p w14:paraId="58F3627A" w14:textId="396EB8E0" w:rsidR="00AF4BE6" w:rsidRDefault="003442E5" w:rsidP="00B37E0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Are you currently pregnant?</w:t>
      </w:r>
    </w:p>
    <w:p w14:paraId="67B74B01" w14:textId="64B7ADD8" w:rsidR="00B37E06" w:rsidRDefault="00B37E06" w:rsidP="00B37E0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Yes</w:t>
      </w:r>
    </w:p>
    <w:p w14:paraId="75952B15" w14:textId="5935C170" w:rsidR="00B37E06" w:rsidRPr="00B37E06" w:rsidRDefault="00B37E06" w:rsidP="00B37E0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No</w:t>
      </w:r>
    </w:p>
    <w:p w14:paraId="33720E5F" w14:textId="01524A51" w:rsidR="0023517D" w:rsidRPr="00F00902" w:rsidRDefault="0023517D" w:rsidP="0023517D">
      <w:pPr>
        <w:pStyle w:val="ListParagraph"/>
        <w:ind w:left="2160"/>
        <w:rPr>
          <w:rFonts w:ascii="Arial" w:hAnsi="Arial" w:cs="Arial"/>
        </w:rPr>
      </w:pPr>
    </w:p>
    <w:p w14:paraId="6EB45BF6" w14:textId="350DB0F7" w:rsidR="00B27E25" w:rsidRPr="00F00902" w:rsidRDefault="00B27E25" w:rsidP="0091245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Which of the following categories describes your age:</w:t>
      </w:r>
    </w:p>
    <w:p w14:paraId="1838E322" w14:textId="0EF2728A" w:rsidR="00B27E25" w:rsidRPr="00F00902" w:rsidRDefault="00B27E25" w:rsidP="0023517D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i/>
          <w:iCs/>
          <w:color w:val="FF0000"/>
        </w:rPr>
      </w:pPr>
      <w:r w:rsidRPr="00F00902">
        <w:rPr>
          <w:rFonts w:ascii="Arial" w:hAnsi="Arial" w:cs="Arial"/>
        </w:rPr>
        <w:t>Less than 18 years of age</w:t>
      </w:r>
      <w:r w:rsidR="00A279ED" w:rsidRPr="00F00902">
        <w:rPr>
          <w:rFonts w:ascii="Arial" w:hAnsi="Arial" w:cs="Arial"/>
        </w:rPr>
        <w:t xml:space="preserve"> </w:t>
      </w:r>
    </w:p>
    <w:p w14:paraId="596E3F14" w14:textId="507E03BA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18-24</w:t>
      </w:r>
    </w:p>
    <w:p w14:paraId="7576D727" w14:textId="7AD03178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25-34</w:t>
      </w:r>
    </w:p>
    <w:p w14:paraId="6B28DACB" w14:textId="4123B6E8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35-44</w:t>
      </w:r>
    </w:p>
    <w:p w14:paraId="195E7FAE" w14:textId="6B1D2DDA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45-54</w:t>
      </w:r>
    </w:p>
    <w:p w14:paraId="5974EBAC" w14:textId="6D3ABBE1" w:rsidR="00402461" w:rsidRPr="00F00902" w:rsidRDefault="00402461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54+</w:t>
      </w:r>
    </w:p>
    <w:p w14:paraId="0D8D0153" w14:textId="77777777" w:rsidR="00B27E25" w:rsidRPr="00F00902" w:rsidRDefault="00B27E25" w:rsidP="002E2A30">
      <w:pPr>
        <w:rPr>
          <w:rFonts w:ascii="Arial" w:hAnsi="Arial" w:cs="Arial"/>
        </w:rPr>
      </w:pPr>
    </w:p>
    <w:p w14:paraId="58A25E7B" w14:textId="77777777" w:rsidR="00E42BDC" w:rsidRPr="00F00902" w:rsidRDefault="00E42BDC" w:rsidP="00912452">
      <w:pPr>
        <w:pStyle w:val="ListParagraph"/>
        <w:numPr>
          <w:ilvl w:val="0"/>
          <w:numId w:val="1"/>
        </w:numPr>
        <w:tabs>
          <w:tab w:val="left" w:pos="1989"/>
        </w:tabs>
        <w:rPr>
          <w:rFonts w:ascii="Arial" w:hAnsi="Arial" w:cs="Arial"/>
        </w:rPr>
      </w:pPr>
      <w:r w:rsidRPr="00F00902">
        <w:rPr>
          <w:rFonts w:ascii="Arial" w:hAnsi="Arial" w:cs="Arial"/>
        </w:rPr>
        <w:t>Are you Hispanic or Latino?</w:t>
      </w:r>
    </w:p>
    <w:p w14:paraId="7E66EB91" w14:textId="14D0F0CE" w:rsidR="00E42BDC" w:rsidRPr="00F00902" w:rsidRDefault="00E42BDC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No, I am not Hispanic or Latino</w:t>
      </w:r>
    </w:p>
    <w:p w14:paraId="3354D940" w14:textId="1C61F6E4" w:rsidR="00E42BDC" w:rsidRPr="00F00902" w:rsidRDefault="00E42BDC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Yes, I am Hispanic or Latino</w:t>
      </w:r>
    </w:p>
    <w:p w14:paraId="0887B11D" w14:textId="77777777" w:rsidR="00E42BDC" w:rsidRPr="00F00902" w:rsidRDefault="00E42BDC" w:rsidP="00214254">
      <w:pPr>
        <w:rPr>
          <w:rFonts w:ascii="Arial" w:hAnsi="Arial" w:cs="Arial"/>
        </w:rPr>
      </w:pPr>
    </w:p>
    <w:p w14:paraId="295BE423" w14:textId="64DCDFEF" w:rsidR="00B27E25" w:rsidRPr="00F00902" w:rsidRDefault="000D067A" w:rsidP="0091245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How would you describe yourself</w:t>
      </w:r>
      <w:r w:rsidR="00B27E25" w:rsidRPr="00F00902">
        <w:rPr>
          <w:rFonts w:ascii="Arial" w:hAnsi="Arial" w:cs="Arial"/>
        </w:rPr>
        <w:t>?</w:t>
      </w:r>
      <w:r w:rsidR="008627B0" w:rsidRPr="00F00902">
        <w:rPr>
          <w:rFonts w:ascii="Arial" w:hAnsi="Arial" w:cs="Arial"/>
        </w:rPr>
        <w:t xml:space="preserve"> </w:t>
      </w:r>
      <w:r w:rsidRPr="00F00902">
        <w:rPr>
          <w:rFonts w:ascii="Arial" w:hAnsi="Arial" w:cs="Arial"/>
        </w:rPr>
        <w:t>(Choose one or more from the following racial groups.)</w:t>
      </w:r>
    </w:p>
    <w:p w14:paraId="454BE98F" w14:textId="168CC326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White</w:t>
      </w:r>
      <w:r w:rsidR="003B726A" w:rsidRPr="00F00902">
        <w:rPr>
          <w:rFonts w:ascii="Arial" w:hAnsi="Arial" w:cs="Arial"/>
        </w:rPr>
        <w:t xml:space="preserve"> (European)</w:t>
      </w:r>
    </w:p>
    <w:p w14:paraId="4FB2935D" w14:textId="26D24DA2" w:rsidR="003B726A" w:rsidRPr="00F00902" w:rsidRDefault="003B726A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Middle Eastern or North African</w:t>
      </w:r>
    </w:p>
    <w:p w14:paraId="0C4BDA6F" w14:textId="491269E6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Black</w:t>
      </w:r>
      <w:r w:rsidR="000D067A" w:rsidRPr="00F00902">
        <w:rPr>
          <w:rFonts w:ascii="Arial" w:hAnsi="Arial" w:cs="Arial"/>
        </w:rPr>
        <w:t xml:space="preserve"> or </w:t>
      </w:r>
      <w:r w:rsidRPr="00F00902">
        <w:rPr>
          <w:rFonts w:ascii="Arial" w:hAnsi="Arial" w:cs="Arial"/>
        </w:rPr>
        <w:t>African American</w:t>
      </w:r>
    </w:p>
    <w:p w14:paraId="550792BD" w14:textId="4D9CA5C3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Asian</w:t>
      </w:r>
    </w:p>
    <w:p w14:paraId="1E954244" w14:textId="697F7528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American Indian or Alaska Native</w:t>
      </w:r>
    </w:p>
    <w:p w14:paraId="5F1BE9DE" w14:textId="5FCAF5C6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Native Hawaiian or Other Pacific Islander</w:t>
      </w:r>
    </w:p>
    <w:p w14:paraId="0843A126" w14:textId="659C68CA" w:rsidR="00402461" w:rsidRPr="00F00902" w:rsidRDefault="00402461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Mixed race/multiple races</w:t>
      </w:r>
    </w:p>
    <w:p w14:paraId="4CE7C835" w14:textId="1CD2F4A5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Other</w:t>
      </w:r>
      <w:r w:rsidR="00F00902">
        <w:rPr>
          <w:rFonts w:ascii="Arial" w:hAnsi="Arial" w:cs="Arial"/>
        </w:rPr>
        <w:t xml:space="preserve"> </w:t>
      </w:r>
      <w:r w:rsidRPr="00F00902">
        <w:rPr>
          <w:rFonts w:ascii="Arial" w:hAnsi="Arial" w:cs="Arial"/>
        </w:rPr>
        <w:t xml:space="preserve">(please specify): </w:t>
      </w:r>
      <w:r w:rsidR="007F0032" w:rsidRPr="00F00902">
        <w:rPr>
          <w:rFonts w:ascii="Arial" w:hAnsi="Arial" w:cs="Arial"/>
        </w:rPr>
        <w:t>_____________________</w:t>
      </w:r>
    </w:p>
    <w:p w14:paraId="72F87BEF" w14:textId="77777777" w:rsidR="00B27E25" w:rsidRPr="00F00902" w:rsidRDefault="00B27E25" w:rsidP="002E2A30">
      <w:pPr>
        <w:rPr>
          <w:rFonts w:ascii="Arial" w:hAnsi="Arial" w:cs="Arial"/>
        </w:rPr>
      </w:pPr>
    </w:p>
    <w:p w14:paraId="41B76221" w14:textId="3CBC593A" w:rsidR="00B27E25" w:rsidRPr="00F00902" w:rsidRDefault="00B27E25" w:rsidP="0091245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 xml:space="preserve">Please enter </w:t>
      </w:r>
      <w:r w:rsidR="00415307" w:rsidRPr="00F00902">
        <w:rPr>
          <w:rFonts w:ascii="Arial" w:hAnsi="Arial" w:cs="Arial"/>
        </w:rPr>
        <w:t xml:space="preserve">your </w:t>
      </w:r>
      <w:r w:rsidRPr="00F00902">
        <w:rPr>
          <w:rFonts w:ascii="Arial" w:hAnsi="Arial" w:cs="Arial"/>
        </w:rPr>
        <w:t>current zip code</w:t>
      </w:r>
      <w:r w:rsidR="00415307" w:rsidRPr="00F00902">
        <w:rPr>
          <w:rFonts w:ascii="Arial" w:hAnsi="Arial" w:cs="Arial"/>
        </w:rPr>
        <w:t>:</w:t>
      </w:r>
      <w:r w:rsidRPr="00F00902">
        <w:rPr>
          <w:rFonts w:ascii="Arial" w:hAnsi="Arial" w:cs="Arial"/>
        </w:rPr>
        <w:t xml:space="preserve"> </w:t>
      </w:r>
      <w:r w:rsidR="007F0032" w:rsidRPr="00F00902">
        <w:rPr>
          <w:rFonts w:ascii="Arial" w:hAnsi="Arial" w:cs="Arial"/>
        </w:rPr>
        <w:t>______________</w:t>
      </w:r>
    </w:p>
    <w:p w14:paraId="333C71D1" w14:textId="77777777" w:rsidR="00B27E25" w:rsidRPr="00F00902" w:rsidRDefault="00B27E25" w:rsidP="002E2A30">
      <w:pPr>
        <w:pStyle w:val="ListParagraph"/>
        <w:rPr>
          <w:rFonts w:ascii="Arial" w:hAnsi="Arial" w:cs="Arial"/>
        </w:rPr>
      </w:pPr>
    </w:p>
    <w:p w14:paraId="309C32D6" w14:textId="12E79BB4" w:rsidR="00B27E25" w:rsidRPr="00F00902" w:rsidRDefault="00B27E25" w:rsidP="0091245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Are you currently breastfeeding</w:t>
      </w:r>
      <w:r w:rsidR="008627B0" w:rsidRPr="00F00902">
        <w:rPr>
          <w:rFonts w:ascii="Arial" w:hAnsi="Arial" w:cs="Arial"/>
        </w:rPr>
        <w:t xml:space="preserve"> or pumping to feed your child breast</w:t>
      </w:r>
      <w:r w:rsidR="006435B9" w:rsidRPr="00F00902">
        <w:rPr>
          <w:rFonts w:ascii="Arial" w:hAnsi="Arial" w:cs="Arial"/>
        </w:rPr>
        <w:t xml:space="preserve"> </w:t>
      </w:r>
      <w:r w:rsidR="008627B0" w:rsidRPr="00F00902">
        <w:rPr>
          <w:rFonts w:ascii="Arial" w:hAnsi="Arial" w:cs="Arial"/>
        </w:rPr>
        <w:t>milk</w:t>
      </w:r>
      <w:r w:rsidRPr="00F00902">
        <w:rPr>
          <w:rFonts w:ascii="Arial" w:hAnsi="Arial" w:cs="Arial"/>
        </w:rPr>
        <w:t>?</w:t>
      </w:r>
    </w:p>
    <w:p w14:paraId="7356F92E" w14:textId="5CA82E26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Yes</w:t>
      </w:r>
    </w:p>
    <w:p w14:paraId="6AA257D0" w14:textId="718E1A2F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No</w:t>
      </w:r>
    </w:p>
    <w:p w14:paraId="3BFB68C3" w14:textId="77777777" w:rsidR="00552F3D" w:rsidRPr="00F00902" w:rsidRDefault="00552F3D" w:rsidP="00552F3D">
      <w:pPr>
        <w:rPr>
          <w:rFonts w:ascii="Arial" w:hAnsi="Arial" w:cs="Arial"/>
        </w:rPr>
      </w:pPr>
    </w:p>
    <w:p w14:paraId="5FA9892C" w14:textId="77777777" w:rsidR="007F0032" w:rsidRPr="00F00902" w:rsidRDefault="00552F3D" w:rsidP="0091245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 xml:space="preserve">How many pregnancies have you had, including miscarriages, abortions and stillbirths? (NOT including your current pregnancy) </w:t>
      </w:r>
    </w:p>
    <w:p w14:paraId="66ACC10E" w14:textId="09943455" w:rsidR="00552F3D" w:rsidRPr="00F00902" w:rsidRDefault="00552F3D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______Pregnancies</w:t>
      </w:r>
    </w:p>
    <w:p w14:paraId="65731C12" w14:textId="4E606FD9" w:rsidR="00771117" w:rsidRPr="001B4276" w:rsidRDefault="00771117" w:rsidP="001B4276">
      <w:pPr>
        <w:rPr>
          <w:rFonts w:ascii="Arial" w:hAnsi="Arial" w:cs="Arial"/>
        </w:rPr>
      </w:pPr>
    </w:p>
    <w:p w14:paraId="6A31F20D" w14:textId="0ED333DF" w:rsidR="00552F3D" w:rsidRDefault="00552F3D" w:rsidP="00552F3D">
      <w:pPr>
        <w:rPr>
          <w:rFonts w:ascii="Arial" w:hAnsi="Arial" w:cs="Arial"/>
        </w:rPr>
      </w:pPr>
    </w:p>
    <w:p w14:paraId="5779B17A" w14:textId="02DB9078" w:rsidR="002E4085" w:rsidRDefault="002E4085" w:rsidP="00552F3D">
      <w:pPr>
        <w:rPr>
          <w:rFonts w:ascii="Arial" w:hAnsi="Arial" w:cs="Arial"/>
        </w:rPr>
      </w:pPr>
    </w:p>
    <w:p w14:paraId="3C41F614" w14:textId="5E8DCD9D" w:rsidR="002E4085" w:rsidRDefault="002E4085" w:rsidP="00552F3D">
      <w:pPr>
        <w:rPr>
          <w:rFonts w:ascii="Arial" w:hAnsi="Arial" w:cs="Arial"/>
        </w:rPr>
      </w:pPr>
    </w:p>
    <w:p w14:paraId="0115E8CA" w14:textId="21AC73D8" w:rsidR="002E4085" w:rsidRDefault="002E4085" w:rsidP="00552F3D">
      <w:pPr>
        <w:rPr>
          <w:rFonts w:ascii="Arial" w:hAnsi="Arial" w:cs="Arial"/>
        </w:rPr>
      </w:pPr>
    </w:p>
    <w:p w14:paraId="6FE4EF6C" w14:textId="7617A58F" w:rsidR="002E4085" w:rsidRDefault="002E4085" w:rsidP="00552F3D">
      <w:pPr>
        <w:rPr>
          <w:rFonts w:ascii="Arial" w:hAnsi="Arial" w:cs="Arial"/>
        </w:rPr>
      </w:pPr>
    </w:p>
    <w:p w14:paraId="0437472E" w14:textId="68717CAA" w:rsidR="002E4085" w:rsidRDefault="002E4085" w:rsidP="00552F3D">
      <w:pPr>
        <w:rPr>
          <w:rFonts w:ascii="Arial" w:hAnsi="Arial" w:cs="Arial"/>
        </w:rPr>
      </w:pPr>
    </w:p>
    <w:p w14:paraId="64C8776C" w14:textId="22F6DD58" w:rsidR="002E4085" w:rsidRDefault="002E4085" w:rsidP="00552F3D">
      <w:pPr>
        <w:rPr>
          <w:rFonts w:ascii="Arial" w:hAnsi="Arial" w:cs="Arial"/>
        </w:rPr>
      </w:pPr>
    </w:p>
    <w:p w14:paraId="739632BC" w14:textId="77777777" w:rsidR="002E4085" w:rsidRPr="00F00902" w:rsidRDefault="002E4085" w:rsidP="00552F3D">
      <w:pPr>
        <w:rPr>
          <w:rFonts w:ascii="Arial" w:hAnsi="Arial" w:cs="Arial"/>
        </w:rPr>
      </w:pPr>
    </w:p>
    <w:p w14:paraId="0607CF2A" w14:textId="6BDF4218" w:rsidR="00B27E25" w:rsidRPr="00F00902" w:rsidRDefault="00B27E25" w:rsidP="0091245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What is</w:t>
      </w:r>
      <w:r w:rsidR="000D067A" w:rsidRPr="00F00902">
        <w:rPr>
          <w:rFonts w:ascii="Arial" w:hAnsi="Arial" w:cs="Arial"/>
        </w:rPr>
        <w:t xml:space="preserve"> the highest level of education you have completed</w:t>
      </w:r>
      <w:r w:rsidRPr="00F00902">
        <w:rPr>
          <w:rFonts w:ascii="Arial" w:hAnsi="Arial" w:cs="Arial"/>
        </w:rPr>
        <w:t>? </w:t>
      </w:r>
    </w:p>
    <w:p w14:paraId="74A32884" w14:textId="736FDA8C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8</w:t>
      </w:r>
      <w:r w:rsidRPr="00F00902">
        <w:rPr>
          <w:rFonts w:ascii="Arial" w:hAnsi="Arial" w:cs="Arial"/>
          <w:vertAlign w:val="superscript"/>
        </w:rPr>
        <w:t>th</w:t>
      </w:r>
      <w:r w:rsidRPr="00F00902">
        <w:rPr>
          <w:rFonts w:ascii="Arial" w:hAnsi="Arial" w:cs="Arial"/>
        </w:rPr>
        <w:t> grade or less </w:t>
      </w:r>
    </w:p>
    <w:p w14:paraId="32563AE1" w14:textId="5F8743E2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Some high school </w:t>
      </w:r>
    </w:p>
    <w:p w14:paraId="311D8502" w14:textId="48AFBAAD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High school diploma/GED </w:t>
      </w:r>
    </w:p>
    <w:p w14:paraId="54846B34" w14:textId="4BE3E104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Some college or community college </w:t>
      </w:r>
    </w:p>
    <w:p w14:paraId="77117CAF" w14:textId="2290C257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Associate degree </w:t>
      </w:r>
    </w:p>
    <w:p w14:paraId="74E93AC2" w14:textId="07C71044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Completed tech or vocational school </w:t>
      </w:r>
    </w:p>
    <w:p w14:paraId="328027FA" w14:textId="5B9CEBC5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College graduate </w:t>
      </w:r>
    </w:p>
    <w:p w14:paraId="798A7344" w14:textId="5F73F748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Some graduate or professional school </w:t>
      </w:r>
    </w:p>
    <w:p w14:paraId="4F74E28D" w14:textId="4E436438" w:rsidR="00B27E25" w:rsidRPr="00F00902" w:rsidRDefault="00B27E25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Graduate or professional degree</w:t>
      </w:r>
    </w:p>
    <w:p w14:paraId="5A648E56" w14:textId="6E87C388" w:rsidR="008627B0" w:rsidRPr="00F00902" w:rsidRDefault="008627B0" w:rsidP="0091245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I don’t know</w:t>
      </w:r>
    </w:p>
    <w:p w14:paraId="15A8AC8A" w14:textId="71A4088B" w:rsidR="00B73A98" w:rsidRPr="001B4276" w:rsidRDefault="00402461" w:rsidP="000D067A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Prefer not to answer</w:t>
      </w:r>
    </w:p>
    <w:p w14:paraId="283BB332" w14:textId="77777777" w:rsidR="00B27E25" w:rsidRPr="00F00902" w:rsidRDefault="00B27E25" w:rsidP="002E2A30">
      <w:pPr>
        <w:rPr>
          <w:rFonts w:ascii="Arial" w:hAnsi="Arial" w:cs="Arial"/>
        </w:rPr>
      </w:pPr>
    </w:p>
    <w:p w14:paraId="15564AA0" w14:textId="10D3D4F2" w:rsidR="00B27E25" w:rsidRPr="00F00902" w:rsidRDefault="00B27E25" w:rsidP="0091245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What is your household income? </w:t>
      </w:r>
    </w:p>
    <w:p w14:paraId="2A799E37" w14:textId="28043ABB" w:rsidR="00B27E25" w:rsidRPr="00F00902" w:rsidRDefault="00EA323C" w:rsidP="0091245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Under $5,000</w:t>
      </w:r>
      <w:r w:rsidR="00B27E25" w:rsidRPr="00F00902">
        <w:rPr>
          <w:rFonts w:ascii="Arial" w:hAnsi="Arial" w:cs="Arial"/>
        </w:rPr>
        <w:t> </w:t>
      </w:r>
    </w:p>
    <w:p w14:paraId="16B75F67" w14:textId="036CE0AA" w:rsidR="00B27E25" w:rsidRPr="00F00902" w:rsidRDefault="00EA323C" w:rsidP="0091245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$5,000 to $9,999</w:t>
      </w:r>
    </w:p>
    <w:p w14:paraId="13D3A778" w14:textId="54CBA4FA" w:rsidR="00B27E25" w:rsidRPr="00F00902" w:rsidRDefault="00B27E25" w:rsidP="0091245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$</w:t>
      </w:r>
      <w:r w:rsidR="00EA323C" w:rsidRPr="00F00902">
        <w:rPr>
          <w:rFonts w:ascii="Arial" w:hAnsi="Arial" w:cs="Arial"/>
        </w:rPr>
        <w:t>10,000 to $14,999</w:t>
      </w:r>
    </w:p>
    <w:p w14:paraId="39CC7126" w14:textId="3CC66A40" w:rsidR="00B27E25" w:rsidRPr="00F00902" w:rsidRDefault="00B27E25" w:rsidP="0091245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$</w:t>
      </w:r>
      <w:r w:rsidR="00EA323C" w:rsidRPr="00F00902">
        <w:rPr>
          <w:rFonts w:ascii="Arial" w:hAnsi="Arial" w:cs="Arial"/>
        </w:rPr>
        <w:t>15,000 to $19,999</w:t>
      </w:r>
    </w:p>
    <w:p w14:paraId="731D8E60" w14:textId="3C5B8604" w:rsidR="00B27E25" w:rsidRPr="00F00902" w:rsidRDefault="00B27E25" w:rsidP="0091245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$</w:t>
      </w:r>
      <w:r w:rsidR="00EA323C" w:rsidRPr="00F00902">
        <w:rPr>
          <w:rFonts w:ascii="Arial" w:hAnsi="Arial" w:cs="Arial"/>
        </w:rPr>
        <w:t>20,000 to $24,999</w:t>
      </w:r>
    </w:p>
    <w:p w14:paraId="4FEBF555" w14:textId="2BBCDBCB" w:rsidR="00B27E25" w:rsidRPr="00F00902" w:rsidRDefault="00B27E25" w:rsidP="0091245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$</w:t>
      </w:r>
      <w:r w:rsidR="00EA323C" w:rsidRPr="00F00902">
        <w:rPr>
          <w:rFonts w:ascii="Arial" w:hAnsi="Arial" w:cs="Arial"/>
        </w:rPr>
        <w:t>25,000 to $29,999</w:t>
      </w:r>
    </w:p>
    <w:p w14:paraId="2A2F8C7B" w14:textId="0B2828AF" w:rsidR="00B27E25" w:rsidRPr="00F00902" w:rsidRDefault="00B27E25" w:rsidP="0091245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$</w:t>
      </w:r>
      <w:r w:rsidR="00EA323C" w:rsidRPr="00F00902">
        <w:rPr>
          <w:rFonts w:ascii="Arial" w:hAnsi="Arial" w:cs="Arial"/>
        </w:rPr>
        <w:t>30,000 to $34,999</w:t>
      </w:r>
    </w:p>
    <w:p w14:paraId="7D2D12E9" w14:textId="7F0BA9EB" w:rsidR="00B27E25" w:rsidRPr="00F00902" w:rsidRDefault="00B27E25" w:rsidP="0091245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$</w:t>
      </w:r>
      <w:r w:rsidR="00EA323C" w:rsidRPr="00F00902">
        <w:rPr>
          <w:rFonts w:ascii="Arial" w:hAnsi="Arial" w:cs="Arial"/>
        </w:rPr>
        <w:t>35,000 to $39,999</w:t>
      </w:r>
    </w:p>
    <w:p w14:paraId="453B78BE" w14:textId="154AB5E9" w:rsidR="00B27E25" w:rsidRPr="00F00902" w:rsidRDefault="00B27E25" w:rsidP="0091245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$</w:t>
      </w:r>
      <w:r w:rsidR="00EA323C" w:rsidRPr="00F00902">
        <w:rPr>
          <w:rFonts w:ascii="Arial" w:hAnsi="Arial" w:cs="Arial"/>
        </w:rPr>
        <w:t>40,000 to $44,999</w:t>
      </w:r>
    </w:p>
    <w:p w14:paraId="3FF30C28" w14:textId="78516BF7" w:rsidR="00EA323C" w:rsidRPr="00F00902" w:rsidRDefault="00EA323C" w:rsidP="0091245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$45,000 to $49,999</w:t>
      </w:r>
    </w:p>
    <w:p w14:paraId="550A8553" w14:textId="4E38E4EC" w:rsidR="00EA323C" w:rsidRPr="00F00902" w:rsidRDefault="00EA323C" w:rsidP="0091245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$50,000 to $54,999</w:t>
      </w:r>
    </w:p>
    <w:p w14:paraId="0DA386E1" w14:textId="29010CE6" w:rsidR="00EA323C" w:rsidRPr="00F00902" w:rsidRDefault="00EA323C" w:rsidP="0091245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$55,000 to $59,999</w:t>
      </w:r>
    </w:p>
    <w:p w14:paraId="44A539BD" w14:textId="68E4BCB2" w:rsidR="00EA323C" w:rsidRPr="00F00902" w:rsidRDefault="00EA323C" w:rsidP="0091245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$60,000 to $64,999</w:t>
      </w:r>
    </w:p>
    <w:p w14:paraId="21BFDFFD" w14:textId="543CFFC0" w:rsidR="00EA323C" w:rsidRPr="00F00902" w:rsidRDefault="00EA323C" w:rsidP="0091245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$65,000 to $69,999</w:t>
      </w:r>
    </w:p>
    <w:p w14:paraId="299D0F53" w14:textId="5683DC5C" w:rsidR="00EA323C" w:rsidRPr="00F00902" w:rsidRDefault="00EA323C" w:rsidP="0091245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$70,000 to $74,999</w:t>
      </w:r>
    </w:p>
    <w:p w14:paraId="6D7F6BE3" w14:textId="77777777" w:rsidR="00402461" w:rsidRPr="00F00902" w:rsidRDefault="00EA323C" w:rsidP="0040246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more than $75,000</w:t>
      </w:r>
      <w:r w:rsidR="00402461" w:rsidRPr="00F00902">
        <w:rPr>
          <w:rFonts w:ascii="Arial" w:hAnsi="Arial" w:cs="Arial"/>
        </w:rPr>
        <w:t xml:space="preserve"> </w:t>
      </w:r>
    </w:p>
    <w:p w14:paraId="09619A9A" w14:textId="5BA48E7C" w:rsidR="00EA323C" w:rsidRPr="00F00902" w:rsidRDefault="00402461" w:rsidP="00C2260D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Prefer not to answer</w:t>
      </w:r>
    </w:p>
    <w:p w14:paraId="3B62A285" w14:textId="77777777" w:rsidR="003D691B" w:rsidRPr="00F00902" w:rsidRDefault="003D691B" w:rsidP="00F00902">
      <w:pPr>
        <w:rPr>
          <w:rFonts w:ascii="Arial" w:hAnsi="Arial" w:cs="Arial"/>
        </w:rPr>
      </w:pPr>
    </w:p>
    <w:p w14:paraId="7E62F736" w14:textId="77777777" w:rsidR="00B27E25" w:rsidRPr="00F00902" w:rsidRDefault="00B27E25" w:rsidP="0091245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What type of insurance do you have?</w:t>
      </w:r>
    </w:p>
    <w:p w14:paraId="35B2E03C" w14:textId="19965F60" w:rsidR="00B27E25" w:rsidRPr="00F00902" w:rsidRDefault="00B27E25" w:rsidP="00CD6FDA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Private</w:t>
      </w:r>
    </w:p>
    <w:p w14:paraId="2A511CF7" w14:textId="77C5F824" w:rsidR="00B27E25" w:rsidRPr="00F00902" w:rsidRDefault="00B27E25" w:rsidP="00CD6FDA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Medicaid</w:t>
      </w:r>
    </w:p>
    <w:p w14:paraId="0C9C6A88" w14:textId="029FE814" w:rsidR="003B726A" w:rsidRPr="00F00902" w:rsidRDefault="003B726A" w:rsidP="003D1C55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Military-related</w:t>
      </w:r>
    </w:p>
    <w:p w14:paraId="04D0E7EE" w14:textId="6596ECF9" w:rsidR="00B27E25" w:rsidRPr="00F00902" w:rsidRDefault="00B27E25" w:rsidP="00CD6FDA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I do not have health insurance</w:t>
      </w:r>
    </w:p>
    <w:p w14:paraId="0674219A" w14:textId="60AF0667" w:rsidR="00B27E25" w:rsidRPr="00F00902" w:rsidRDefault="00B27E25" w:rsidP="00CD6FDA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 xml:space="preserve">Other </w:t>
      </w:r>
    </w:p>
    <w:p w14:paraId="3039D069" w14:textId="37520904" w:rsidR="00B27E25" w:rsidRPr="00F00902" w:rsidRDefault="00B27E25" w:rsidP="002E2A30">
      <w:pPr>
        <w:ind w:left="360"/>
        <w:rPr>
          <w:rFonts w:ascii="Arial" w:hAnsi="Arial" w:cs="Arial"/>
        </w:rPr>
      </w:pPr>
    </w:p>
    <w:p w14:paraId="34FD2037" w14:textId="72AF24F4" w:rsidR="00B27E25" w:rsidRPr="00F00902" w:rsidRDefault="00B27E25" w:rsidP="003D691B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F00902">
        <w:rPr>
          <w:rFonts w:ascii="Arial" w:hAnsi="Arial" w:cs="Arial"/>
        </w:rPr>
        <w:t>Are you WIC</w:t>
      </w:r>
      <w:r w:rsidR="00A32E11" w:rsidRPr="00F00902">
        <w:rPr>
          <w:rFonts w:ascii="Arial" w:hAnsi="Arial" w:cs="Arial"/>
        </w:rPr>
        <w:t xml:space="preserve"> </w:t>
      </w:r>
      <w:r w:rsidRPr="00F00902">
        <w:rPr>
          <w:rFonts w:ascii="Arial" w:hAnsi="Arial" w:cs="Arial"/>
        </w:rPr>
        <w:t>eligible?</w:t>
      </w:r>
      <w:r w:rsidR="00591ABA" w:rsidRPr="00F00902">
        <w:rPr>
          <w:rFonts w:ascii="Arial" w:hAnsi="Arial" w:cs="Arial"/>
        </w:rPr>
        <w:t xml:space="preserve"> </w:t>
      </w:r>
      <w:r w:rsidR="004D14E6" w:rsidRPr="00F00902">
        <w:rPr>
          <w:rFonts w:ascii="Arial" w:hAnsi="Arial" w:cs="Arial"/>
        </w:rPr>
        <w:t>WIC</w:t>
      </w:r>
      <w:r w:rsidR="00A32E11" w:rsidRPr="00F00902">
        <w:rPr>
          <w:rFonts w:ascii="Arial" w:hAnsi="Arial" w:cs="Arial"/>
        </w:rPr>
        <w:t xml:space="preserve"> (Woman, Infant and Children) </w:t>
      </w:r>
      <w:r w:rsidR="004D14E6" w:rsidRPr="00F00902">
        <w:rPr>
          <w:rFonts w:ascii="Arial" w:hAnsi="Arial" w:cs="Arial"/>
        </w:rPr>
        <w:t>refers to a federally funded nutrition education program for low-income pregnant, breastfeeding, and non-breastfeeding postpartum women, and to infants and children up to five years who are nutritionally at risk.</w:t>
      </w:r>
    </w:p>
    <w:p w14:paraId="6DC9B02D" w14:textId="74FAC4B9" w:rsidR="00B27E25" w:rsidRPr="00F00902" w:rsidRDefault="00B27E25" w:rsidP="003D691B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 w:rsidRPr="00F00902">
        <w:rPr>
          <w:rFonts w:ascii="Arial" w:hAnsi="Arial" w:cs="Arial"/>
        </w:rPr>
        <w:t>Yes</w:t>
      </w:r>
    </w:p>
    <w:p w14:paraId="697ED202" w14:textId="56A425D2" w:rsidR="00E146B4" w:rsidRDefault="00B27E25" w:rsidP="002E6628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 w:rsidRPr="00F00902">
        <w:rPr>
          <w:rFonts w:ascii="Arial" w:hAnsi="Arial" w:cs="Arial"/>
        </w:rPr>
        <w:t>No</w:t>
      </w:r>
    </w:p>
    <w:p w14:paraId="724BDC9A" w14:textId="1B689428" w:rsidR="002E6628" w:rsidRDefault="002E6628" w:rsidP="002E6628">
      <w:pPr>
        <w:pStyle w:val="ListParagraph"/>
        <w:ind w:left="1440"/>
        <w:jc w:val="both"/>
        <w:rPr>
          <w:rFonts w:ascii="Arial" w:hAnsi="Arial" w:cs="Arial"/>
        </w:rPr>
      </w:pPr>
    </w:p>
    <w:p w14:paraId="16088392" w14:textId="5187C35A" w:rsidR="002E4085" w:rsidRDefault="002E4085" w:rsidP="002E6628">
      <w:pPr>
        <w:pStyle w:val="ListParagraph"/>
        <w:ind w:left="1440"/>
        <w:jc w:val="both"/>
        <w:rPr>
          <w:rFonts w:ascii="Arial" w:hAnsi="Arial" w:cs="Arial"/>
        </w:rPr>
      </w:pPr>
    </w:p>
    <w:p w14:paraId="605E339A" w14:textId="08DFCE28" w:rsidR="002E4085" w:rsidRDefault="002E4085" w:rsidP="002E6628">
      <w:pPr>
        <w:pStyle w:val="ListParagraph"/>
        <w:ind w:left="1440"/>
        <w:jc w:val="both"/>
        <w:rPr>
          <w:rFonts w:ascii="Arial" w:hAnsi="Arial" w:cs="Arial"/>
        </w:rPr>
      </w:pPr>
    </w:p>
    <w:p w14:paraId="1557CCCF" w14:textId="77777777" w:rsidR="002E4085" w:rsidRPr="005116BC" w:rsidRDefault="002E4085" w:rsidP="005116BC">
      <w:pPr>
        <w:jc w:val="both"/>
        <w:rPr>
          <w:rFonts w:ascii="Arial" w:hAnsi="Arial" w:cs="Arial"/>
        </w:rPr>
      </w:pPr>
    </w:p>
    <w:p w14:paraId="781A9BB7" w14:textId="0F51318E" w:rsidR="00591ABA" w:rsidRPr="00F00902" w:rsidRDefault="00591ABA" w:rsidP="0091245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lastRenderedPageBreak/>
        <w:t>What is your current relationship status?</w:t>
      </w:r>
    </w:p>
    <w:p w14:paraId="092878E4" w14:textId="41BB9FC3" w:rsidR="00591ABA" w:rsidRPr="00F00902" w:rsidRDefault="00591ABA" w:rsidP="00CD6FDA">
      <w:pPr>
        <w:pStyle w:val="ListParagraph"/>
        <w:numPr>
          <w:ilvl w:val="0"/>
          <w:numId w:val="42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Single</w:t>
      </w:r>
    </w:p>
    <w:p w14:paraId="1B2346A9" w14:textId="56FB6928" w:rsidR="00591ABA" w:rsidRPr="00F00902" w:rsidRDefault="00591ABA" w:rsidP="00CD6FDA">
      <w:pPr>
        <w:pStyle w:val="ListParagraph"/>
        <w:numPr>
          <w:ilvl w:val="0"/>
          <w:numId w:val="4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In a committed relationship</w:t>
      </w:r>
    </w:p>
    <w:p w14:paraId="1F325283" w14:textId="24AABE3C" w:rsidR="00591ABA" w:rsidRPr="00F00902" w:rsidRDefault="00591ABA" w:rsidP="00CD6FDA">
      <w:pPr>
        <w:pStyle w:val="ListParagraph"/>
        <w:numPr>
          <w:ilvl w:val="0"/>
          <w:numId w:val="40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Engaged or Married</w:t>
      </w:r>
    </w:p>
    <w:p w14:paraId="305C977F" w14:textId="111734CE" w:rsidR="00591ABA" w:rsidRPr="00F00902" w:rsidRDefault="00591ABA" w:rsidP="00CD6FDA">
      <w:pPr>
        <w:pStyle w:val="ListParagraph"/>
        <w:numPr>
          <w:ilvl w:val="0"/>
          <w:numId w:val="40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Widowed</w:t>
      </w:r>
    </w:p>
    <w:p w14:paraId="604A2DDF" w14:textId="630EF537" w:rsidR="00CD6FDA" w:rsidRPr="001B4276" w:rsidRDefault="00262EA1" w:rsidP="006653A8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Separated/</w:t>
      </w:r>
      <w:r w:rsidR="00591ABA" w:rsidRPr="00F00902">
        <w:rPr>
          <w:rFonts w:ascii="Arial" w:hAnsi="Arial" w:cs="Arial"/>
        </w:rPr>
        <w:t>Divorced</w:t>
      </w:r>
    </w:p>
    <w:p w14:paraId="25258E2C" w14:textId="77777777" w:rsidR="003D691B" w:rsidRPr="00F00902" w:rsidRDefault="003D691B" w:rsidP="006653A8">
      <w:pPr>
        <w:rPr>
          <w:rFonts w:ascii="Arial" w:hAnsi="Arial" w:cs="Arial"/>
        </w:rPr>
      </w:pPr>
    </w:p>
    <w:p w14:paraId="73C666F4" w14:textId="3C5A0BE4" w:rsidR="00B60B51" w:rsidRPr="00F00902" w:rsidRDefault="00B60B51" w:rsidP="00B60B5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Do you have a smart phone?</w:t>
      </w:r>
    </w:p>
    <w:p w14:paraId="1D68860B" w14:textId="77777777" w:rsidR="00B60B51" w:rsidRPr="00F00902" w:rsidRDefault="00B60B51" w:rsidP="00CD6FDA">
      <w:pPr>
        <w:pStyle w:val="ListParagraph"/>
        <w:numPr>
          <w:ilvl w:val="0"/>
          <w:numId w:val="44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Yes</w:t>
      </w:r>
    </w:p>
    <w:p w14:paraId="4DEB20F2" w14:textId="77777777" w:rsidR="00B60B51" w:rsidRPr="00F00902" w:rsidRDefault="00B60B51" w:rsidP="00CD6FDA">
      <w:pPr>
        <w:pStyle w:val="ListParagraph"/>
        <w:numPr>
          <w:ilvl w:val="0"/>
          <w:numId w:val="44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No</w:t>
      </w:r>
    </w:p>
    <w:p w14:paraId="505BD2A8" w14:textId="77777777" w:rsidR="00B60B51" w:rsidRPr="00F00902" w:rsidRDefault="00B60B51" w:rsidP="00B60B51">
      <w:pPr>
        <w:pStyle w:val="ListParagraph"/>
        <w:rPr>
          <w:rFonts w:ascii="Arial" w:hAnsi="Arial" w:cs="Arial"/>
        </w:rPr>
      </w:pPr>
    </w:p>
    <w:p w14:paraId="6DAD62B3" w14:textId="5E478856" w:rsidR="00B60B51" w:rsidRPr="00F00902" w:rsidRDefault="00B60B51" w:rsidP="00B60B5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What brand is your smart phone?</w:t>
      </w:r>
    </w:p>
    <w:p w14:paraId="2FB06DE8" w14:textId="77777777" w:rsidR="00B60B51" w:rsidRPr="00F00902" w:rsidRDefault="00B60B51" w:rsidP="00B60B5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Apple</w:t>
      </w:r>
    </w:p>
    <w:p w14:paraId="1E7520F2" w14:textId="77777777" w:rsidR="00B60B51" w:rsidRPr="00F00902" w:rsidRDefault="00B60B51" w:rsidP="00B60B5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Samsung</w:t>
      </w:r>
    </w:p>
    <w:p w14:paraId="0E7D9838" w14:textId="77777777" w:rsidR="00B60B51" w:rsidRPr="00F00902" w:rsidRDefault="00B60B51" w:rsidP="00B60B5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HTC</w:t>
      </w:r>
    </w:p>
    <w:p w14:paraId="03454795" w14:textId="77777777" w:rsidR="00B60B51" w:rsidRPr="00F00902" w:rsidRDefault="00B60B51" w:rsidP="00B60B5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LG</w:t>
      </w:r>
    </w:p>
    <w:p w14:paraId="13D7CB31" w14:textId="71AE7EE0" w:rsidR="00B60B51" w:rsidRPr="00F00902" w:rsidRDefault="00B60B51" w:rsidP="00B60B5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Nexus</w:t>
      </w:r>
    </w:p>
    <w:p w14:paraId="4E4638B5" w14:textId="0F9DE345" w:rsidR="000769E9" w:rsidRPr="00F00902" w:rsidRDefault="000769E9" w:rsidP="00B60B5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Google</w:t>
      </w:r>
    </w:p>
    <w:p w14:paraId="442F7B67" w14:textId="3523B853" w:rsidR="00B60B51" w:rsidRDefault="00B60B51" w:rsidP="007937EF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136090">
        <w:rPr>
          <w:rFonts w:ascii="Arial" w:hAnsi="Arial" w:cs="Arial"/>
        </w:rPr>
        <w:t>Other</w:t>
      </w:r>
    </w:p>
    <w:p w14:paraId="36631A6D" w14:textId="77777777" w:rsidR="00136090" w:rsidRPr="00136090" w:rsidRDefault="00136090" w:rsidP="00136090">
      <w:pPr>
        <w:pStyle w:val="ListParagraph"/>
        <w:ind w:left="1440"/>
        <w:rPr>
          <w:rFonts w:ascii="Arial" w:hAnsi="Arial" w:cs="Arial"/>
        </w:rPr>
      </w:pPr>
    </w:p>
    <w:p w14:paraId="6C9DE4D9" w14:textId="77777777" w:rsidR="00B60B51" w:rsidRPr="00F00902" w:rsidRDefault="00B60B51" w:rsidP="00B60B5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Do you use your smart phone for work or personal use?</w:t>
      </w:r>
    </w:p>
    <w:p w14:paraId="00614F26" w14:textId="77777777" w:rsidR="00B60B51" w:rsidRPr="00F00902" w:rsidRDefault="00B60B51" w:rsidP="00B60B5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Personal</w:t>
      </w:r>
    </w:p>
    <w:p w14:paraId="30261117" w14:textId="77777777" w:rsidR="00B60B51" w:rsidRPr="00F00902" w:rsidRDefault="00B60B51" w:rsidP="00B60B5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Work</w:t>
      </w:r>
    </w:p>
    <w:p w14:paraId="3F6A603F" w14:textId="77777777" w:rsidR="00B60B51" w:rsidRPr="00F00902" w:rsidRDefault="00B60B51" w:rsidP="00B60B5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Both</w:t>
      </w:r>
    </w:p>
    <w:p w14:paraId="65F9A30C" w14:textId="77777777" w:rsidR="00711F5D" w:rsidRPr="00F00902" w:rsidRDefault="00711F5D" w:rsidP="00036589">
      <w:pPr>
        <w:rPr>
          <w:rFonts w:ascii="Arial" w:hAnsi="Arial" w:cs="Arial"/>
        </w:rPr>
      </w:pPr>
    </w:p>
    <w:p w14:paraId="32C5C8B6" w14:textId="2F630AC1" w:rsidR="00B60B51" w:rsidRPr="00F00902" w:rsidRDefault="006A1EEA" w:rsidP="00B60B5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What</w:t>
      </w:r>
      <w:r w:rsidR="00B60B51" w:rsidRPr="00F00902">
        <w:rPr>
          <w:rFonts w:ascii="Arial" w:hAnsi="Arial" w:cs="Arial"/>
        </w:rPr>
        <w:t xml:space="preserve"> social media</w:t>
      </w:r>
      <w:r w:rsidRPr="00F00902">
        <w:rPr>
          <w:rFonts w:ascii="Arial" w:hAnsi="Arial" w:cs="Arial"/>
        </w:rPr>
        <w:t xml:space="preserve"> platforms</w:t>
      </w:r>
      <w:r w:rsidR="00B60B51" w:rsidRPr="00F00902">
        <w:rPr>
          <w:rFonts w:ascii="Arial" w:hAnsi="Arial" w:cs="Arial"/>
        </w:rPr>
        <w:t xml:space="preserve"> </w:t>
      </w:r>
      <w:r w:rsidRPr="00F00902">
        <w:rPr>
          <w:rFonts w:ascii="Arial" w:hAnsi="Arial" w:cs="Arial"/>
        </w:rPr>
        <w:t xml:space="preserve">do you use </w:t>
      </w:r>
      <w:r w:rsidR="00B60B51" w:rsidRPr="00F00902">
        <w:rPr>
          <w:rFonts w:ascii="Arial" w:hAnsi="Arial" w:cs="Arial"/>
        </w:rPr>
        <w:t>on your smart phone?</w:t>
      </w:r>
      <w:r w:rsidRPr="00F00902">
        <w:rPr>
          <w:rFonts w:ascii="Arial" w:hAnsi="Arial" w:cs="Arial"/>
        </w:rPr>
        <w:t xml:space="preserve"> Select all that apply.</w:t>
      </w:r>
    </w:p>
    <w:p w14:paraId="68B1C110" w14:textId="4138B462" w:rsidR="00B60B51" w:rsidRPr="00F00902" w:rsidRDefault="006A1EEA" w:rsidP="00CD6FDA">
      <w:pPr>
        <w:pStyle w:val="ListParagraph"/>
        <w:numPr>
          <w:ilvl w:val="1"/>
          <w:numId w:val="37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Facebook</w:t>
      </w:r>
    </w:p>
    <w:p w14:paraId="6DF3E8D9" w14:textId="690BD7A7" w:rsidR="006A1EEA" w:rsidRPr="00F00902" w:rsidRDefault="006A1EEA" w:rsidP="00CD6FDA">
      <w:pPr>
        <w:pStyle w:val="ListParagraph"/>
        <w:numPr>
          <w:ilvl w:val="1"/>
          <w:numId w:val="37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Instagram</w:t>
      </w:r>
    </w:p>
    <w:p w14:paraId="376CEEA4" w14:textId="5E175BA3" w:rsidR="006A1EEA" w:rsidRPr="00F00902" w:rsidRDefault="006A1EEA" w:rsidP="00CD6FDA">
      <w:pPr>
        <w:pStyle w:val="ListParagraph"/>
        <w:numPr>
          <w:ilvl w:val="1"/>
          <w:numId w:val="37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Twitter</w:t>
      </w:r>
    </w:p>
    <w:p w14:paraId="4123693C" w14:textId="6E117ADE" w:rsidR="00262EA1" w:rsidRPr="00F00902" w:rsidRDefault="00262EA1" w:rsidP="00CD6FDA">
      <w:pPr>
        <w:pStyle w:val="ListParagraph"/>
        <w:numPr>
          <w:ilvl w:val="1"/>
          <w:numId w:val="37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TikTok</w:t>
      </w:r>
    </w:p>
    <w:p w14:paraId="2FA37F79" w14:textId="637706E5" w:rsidR="00262EA1" w:rsidRPr="00F00902" w:rsidRDefault="00262EA1" w:rsidP="00CD6FDA">
      <w:pPr>
        <w:pStyle w:val="ListParagraph"/>
        <w:numPr>
          <w:ilvl w:val="1"/>
          <w:numId w:val="37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Snapchat</w:t>
      </w:r>
    </w:p>
    <w:p w14:paraId="06485F94" w14:textId="0038C0DF" w:rsidR="00B60B51" w:rsidRPr="00F00902" w:rsidRDefault="006A1EEA" w:rsidP="00CD6FDA">
      <w:pPr>
        <w:pStyle w:val="ListParagraph"/>
        <w:numPr>
          <w:ilvl w:val="1"/>
          <w:numId w:val="37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 xml:space="preserve">Other </w:t>
      </w:r>
    </w:p>
    <w:p w14:paraId="3A7A90F6" w14:textId="77777777" w:rsidR="00B60B51" w:rsidRPr="001B4276" w:rsidRDefault="00B60B51" w:rsidP="001B4276">
      <w:pPr>
        <w:rPr>
          <w:rFonts w:ascii="Arial" w:hAnsi="Arial" w:cs="Arial"/>
        </w:rPr>
      </w:pPr>
    </w:p>
    <w:p w14:paraId="0B180AA8" w14:textId="77777777" w:rsidR="00B60B51" w:rsidRPr="00F00902" w:rsidRDefault="00B60B51" w:rsidP="00B60B51">
      <w:pPr>
        <w:pStyle w:val="ListParagraph"/>
        <w:rPr>
          <w:rFonts w:ascii="Arial" w:hAnsi="Arial" w:cs="Arial"/>
        </w:rPr>
      </w:pPr>
    </w:p>
    <w:p w14:paraId="345D87FA" w14:textId="77777777" w:rsidR="00B60B51" w:rsidRPr="00F00902" w:rsidRDefault="00B60B51" w:rsidP="00B60B5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Are you using or are you planning to use mobile apps related to your pregnancy?</w:t>
      </w:r>
    </w:p>
    <w:p w14:paraId="03365D76" w14:textId="0B46C6A3" w:rsidR="00B60B51" w:rsidRPr="00F00902" w:rsidRDefault="00B60B51" w:rsidP="00CD6FDA">
      <w:pPr>
        <w:pStyle w:val="ListParagraph"/>
        <w:numPr>
          <w:ilvl w:val="0"/>
          <w:numId w:val="4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Yes</w:t>
      </w:r>
      <w:r w:rsidR="00B73A98" w:rsidRPr="00F00902">
        <w:rPr>
          <w:rFonts w:ascii="Arial" w:hAnsi="Arial" w:cs="Arial"/>
        </w:rPr>
        <w:t xml:space="preserve"> </w:t>
      </w:r>
    </w:p>
    <w:p w14:paraId="57AC30F6" w14:textId="77777777" w:rsidR="00B60B51" w:rsidRPr="00F00902" w:rsidRDefault="00B60B51" w:rsidP="00CD6FDA">
      <w:pPr>
        <w:pStyle w:val="ListParagraph"/>
        <w:numPr>
          <w:ilvl w:val="0"/>
          <w:numId w:val="43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No</w:t>
      </w:r>
    </w:p>
    <w:p w14:paraId="62BCCBD2" w14:textId="77777777" w:rsidR="00B60B51" w:rsidRPr="00F00902" w:rsidRDefault="00B60B51" w:rsidP="006A1EEA">
      <w:pPr>
        <w:rPr>
          <w:rFonts w:ascii="Arial" w:hAnsi="Arial" w:cs="Arial"/>
        </w:rPr>
      </w:pPr>
    </w:p>
    <w:p w14:paraId="7FE42EA5" w14:textId="77777777" w:rsidR="00B60B51" w:rsidRPr="00F00902" w:rsidRDefault="00B60B51" w:rsidP="00B60B5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Are you using or are you planning to use mobile apps related to breastfeeding your infant?</w:t>
      </w:r>
    </w:p>
    <w:p w14:paraId="6FDE7DB4" w14:textId="353F02A1" w:rsidR="00B60B51" w:rsidRPr="00F00902" w:rsidRDefault="00B60B51" w:rsidP="00CD6FDA">
      <w:pPr>
        <w:pStyle w:val="ListParagraph"/>
        <w:numPr>
          <w:ilvl w:val="1"/>
          <w:numId w:val="38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Yes</w:t>
      </w:r>
      <w:r w:rsidR="00B73A98" w:rsidRPr="00F00902">
        <w:rPr>
          <w:rFonts w:ascii="Arial" w:hAnsi="Arial" w:cs="Arial"/>
        </w:rPr>
        <w:t xml:space="preserve"> </w:t>
      </w:r>
    </w:p>
    <w:p w14:paraId="458955B5" w14:textId="77777777" w:rsidR="00B60B51" w:rsidRPr="00F00902" w:rsidRDefault="00B60B51" w:rsidP="00CD6FDA">
      <w:pPr>
        <w:pStyle w:val="ListParagraph"/>
        <w:numPr>
          <w:ilvl w:val="1"/>
          <w:numId w:val="38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No</w:t>
      </w:r>
    </w:p>
    <w:p w14:paraId="460ECBC4" w14:textId="77777777" w:rsidR="00B60B51" w:rsidRPr="00F00902" w:rsidRDefault="00B60B51" w:rsidP="00B60B51">
      <w:pPr>
        <w:pStyle w:val="ListParagraph"/>
        <w:ind w:left="360"/>
        <w:rPr>
          <w:rFonts w:ascii="Arial" w:hAnsi="Arial" w:cs="Arial"/>
        </w:rPr>
      </w:pPr>
    </w:p>
    <w:p w14:paraId="07B1D958" w14:textId="3522B760" w:rsidR="00B01362" w:rsidRPr="00F00902" w:rsidRDefault="00B01362" w:rsidP="00B01362">
      <w:pPr>
        <w:pStyle w:val="ListParagraph"/>
        <w:ind w:left="360"/>
        <w:rPr>
          <w:rFonts w:ascii="Arial" w:hAnsi="Arial" w:cs="Arial"/>
          <w:b/>
        </w:rPr>
      </w:pPr>
    </w:p>
    <w:p w14:paraId="2A2C6826" w14:textId="278C14C8" w:rsidR="00591ABA" w:rsidRPr="00FB2EFE" w:rsidRDefault="00591ABA" w:rsidP="00FB2EFE">
      <w:pPr>
        <w:rPr>
          <w:rFonts w:ascii="Arial" w:hAnsi="Arial" w:cs="Arial"/>
          <w:b/>
        </w:rPr>
      </w:pPr>
    </w:p>
    <w:p w14:paraId="534633D2" w14:textId="77777777" w:rsidR="00B01362" w:rsidRPr="00F00902" w:rsidRDefault="00B01362" w:rsidP="002E2A30">
      <w:pPr>
        <w:rPr>
          <w:rFonts w:ascii="Arial" w:hAnsi="Arial" w:cs="Arial"/>
          <w:b/>
          <w:bCs/>
          <w:u w:val="single"/>
        </w:rPr>
      </w:pPr>
    </w:p>
    <w:p w14:paraId="359945F2" w14:textId="77777777" w:rsidR="00B01362" w:rsidRPr="00F00902" w:rsidRDefault="00B01362">
      <w:pPr>
        <w:rPr>
          <w:rFonts w:ascii="Arial" w:hAnsi="Arial" w:cs="Arial"/>
          <w:b/>
          <w:bCs/>
          <w:u w:val="single"/>
        </w:rPr>
      </w:pPr>
      <w:r w:rsidRPr="00F00902">
        <w:rPr>
          <w:rFonts w:ascii="Arial" w:hAnsi="Arial" w:cs="Arial"/>
          <w:b/>
          <w:bCs/>
          <w:u w:val="single"/>
        </w:rPr>
        <w:br w:type="page"/>
      </w:r>
    </w:p>
    <w:p w14:paraId="449800D8" w14:textId="0AF6B563" w:rsidR="00B27E25" w:rsidRPr="00F00902" w:rsidRDefault="00E22FBF" w:rsidP="002E2A30">
      <w:pPr>
        <w:rPr>
          <w:rFonts w:ascii="Arial" w:hAnsi="Arial" w:cs="Arial"/>
          <w:b/>
          <w:bCs/>
          <w:u w:val="single"/>
        </w:rPr>
      </w:pPr>
      <w:r w:rsidRPr="00F00902">
        <w:rPr>
          <w:rFonts w:ascii="Arial" w:hAnsi="Arial" w:cs="Arial"/>
          <w:b/>
          <w:bCs/>
          <w:u w:val="single"/>
        </w:rPr>
        <w:lastRenderedPageBreak/>
        <w:t>II.</w:t>
      </w:r>
      <w:r w:rsidR="00F558C6" w:rsidRPr="00F00902">
        <w:rPr>
          <w:rFonts w:ascii="Arial" w:hAnsi="Arial" w:cs="Arial"/>
          <w:b/>
          <w:bCs/>
          <w:u w:val="single"/>
        </w:rPr>
        <w:t xml:space="preserve"> </w:t>
      </w:r>
      <w:r w:rsidR="00075CD0" w:rsidRPr="00F00902">
        <w:rPr>
          <w:rFonts w:ascii="Arial" w:hAnsi="Arial" w:cs="Arial"/>
          <w:b/>
          <w:bCs/>
          <w:u w:val="single"/>
        </w:rPr>
        <w:t xml:space="preserve">Basic </w:t>
      </w:r>
      <w:r w:rsidR="00F558C6" w:rsidRPr="00F00902">
        <w:rPr>
          <w:rFonts w:ascii="Arial" w:hAnsi="Arial" w:cs="Arial"/>
          <w:b/>
          <w:bCs/>
          <w:u w:val="single"/>
        </w:rPr>
        <w:t>Research Knowledge</w:t>
      </w:r>
    </w:p>
    <w:p w14:paraId="31516943" w14:textId="582E7D8B" w:rsidR="00887D61" w:rsidRPr="00084411" w:rsidRDefault="00887D61" w:rsidP="002E2A30">
      <w:pPr>
        <w:rPr>
          <w:rFonts w:ascii="Arial" w:hAnsi="Arial" w:cs="Arial"/>
        </w:rPr>
      </w:pPr>
      <w:r w:rsidRPr="00F00902">
        <w:rPr>
          <w:rFonts w:ascii="Arial" w:hAnsi="Arial" w:cs="Arial"/>
        </w:rPr>
        <w:t xml:space="preserve">The following questions pertain to your prior </w:t>
      </w:r>
      <w:r w:rsidR="00C94C77" w:rsidRPr="00F00902">
        <w:rPr>
          <w:rFonts w:ascii="Arial" w:hAnsi="Arial" w:cs="Arial"/>
        </w:rPr>
        <w:t xml:space="preserve">clinical </w:t>
      </w:r>
      <w:r w:rsidRPr="00F00902">
        <w:rPr>
          <w:rFonts w:ascii="Arial" w:hAnsi="Arial" w:cs="Arial"/>
        </w:rPr>
        <w:t>research experience.</w:t>
      </w:r>
      <w:r w:rsidR="00084411">
        <w:rPr>
          <w:rFonts w:ascii="Arial" w:hAnsi="Arial" w:cs="Arial"/>
        </w:rPr>
        <w:t xml:space="preserve"> </w:t>
      </w:r>
      <w:r w:rsidR="00C94C77" w:rsidRPr="00F00902">
        <w:rPr>
          <w:rFonts w:ascii="Arial" w:hAnsi="Arial" w:cs="Arial"/>
        </w:rPr>
        <w:t>The definition of c</w:t>
      </w:r>
      <w:r w:rsidR="000F631D" w:rsidRPr="00F00902">
        <w:rPr>
          <w:rFonts w:ascii="Arial" w:hAnsi="Arial" w:cs="Arial"/>
        </w:rPr>
        <w:t>linical research</w:t>
      </w:r>
      <w:r w:rsidRPr="00F00902">
        <w:rPr>
          <w:rFonts w:ascii="Arial" w:hAnsi="Arial" w:cs="Arial"/>
        </w:rPr>
        <w:t xml:space="preserve"> </w:t>
      </w:r>
      <w:r w:rsidR="000F631D" w:rsidRPr="00F00902">
        <w:rPr>
          <w:rFonts w:ascii="Arial" w:hAnsi="Arial" w:cs="Arial"/>
        </w:rPr>
        <w:t xml:space="preserve">is </w:t>
      </w:r>
      <w:r w:rsidR="00C94C77" w:rsidRPr="00F00902">
        <w:rPr>
          <w:rFonts w:ascii="Arial" w:hAnsi="Arial" w:cs="Arial"/>
        </w:rPr>
        <w:t>the study of</w:t>
      </w:r>
      <w:r w:rsidR="000F631D" w:rsidRPr="00F00902">
        <w:rPr>
          <w:rFonts w:ascii="Arial" w:hAnsi="Arial" w:cs="Arial"/>
        </w:rPr>
        <w:t xml:space="preserve"> human participants and the</w:t>
      </w:r>
      <w:r w:rsidR="00C94C77" w:rsidRPr="00F00902">
        <w:rPr>
          <w:rFonts w:ascii="Arial" w:hAnsi="Arial" w:cs="Arial"/>
        </w:rPr>
        <w:t>ir</w:t>
      </w:r>
      <w:r w:rsidR="000F631D" w:rsidRPr="00F00902">
        <w:rPr>
          <w:rFonts w:ascii="Arial" w:hAnsi="Arial" w:cs="Arial"/>
        </w:rPr>
        <w:t xml:space="preserve"> health and illness</w:t>
      </w:r>
      <w:r w:rsidR="00C94C77" w:rsidRPr="00F00902">
        <w:rPr>
          <w:rFonts w:ascii="Arial" w:hAnsi="Arial" w:cs="Arial"/>
        </w:rPr>
        <w:t>.</w:t>
      </w:r>
    </w:p>
    <w:p w14:paraId="34E9E858" w14:textId="77777777" w:rsidR="00075CD0" w:rsidRPr="00F00902" w:rsidRDefault="00075CD0" w:rsidP="00C94C77">
      <w:pPr>
        <w:rPr>
          <w:rFonts w:ascii="Arial" w:hAnsi="Arial" w:cs="Arial"/>
        </w:rPr>
      </w:pPr>
    </w:p>
    <w:p w14:paraId="45C90DE1" w14:textId="4B0EF91A" w:rsidR="00B27E25" w:rsidRPr="00F00902" w:rsidRDefault="008627B0" w:rsidP="0091245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Have you ever been asked</w:t>
      </w:r>
      <w:r w:rsidR="00B27E25" w:rsidRPr="00F00902">
        <w:rPr>
          <w:rFonts w:ascii="Arial" w:hAnsi="Arial" w:cs="Arial"/>
        </w:rPr>
        <w:t xml:space="preserve"> to participate in a clinical research study?</w:t>
      </w:r>
    </w:p>
    <w:p w14:paraId="4D263C44" w14:textId="5ADFC004" w:rsidR="00B27E25" w:rsidRPr="00F00902" w:rsidRDefault="000D067A" w:rsidP="00B35FBD">
      <w:pPr>
        <w:pStyle w:val="ListParagraph"/>
        <w:numPr>
          <w:ilvl w:val="1"/>
          <w:numId w:val="1"/>
        </w:numPr>
        <w:ind w:left="720"/>
        <w:rPr>
          <w:rFonts w:ascii="Arial" w:hAnsi="Arial" w:cs="Arial"/>
        </w:rPr>
      </w:pPr>
      <w:r w:rsidRPr="00F00902">
        <w:rPr>
          <w:rFonts w:ascii="Arial" w:hAnsi="Arial" w:cs="Arial"/>
        </w:rPr>
        <w:t>Y</w:t>
      </w:r>
      <w:r w:rsidR="00B27E25" w:rsidRPr="00F00902">
        <w:rPr>
          <w:rFonts w:ascii="Arial" w:hAnsi="Arial" w:cs="Arial"/>
        </w:rPr>
        <w:t>es</w:t>
      </w:r>
    </w:p>
    <w:p w14:paraId="4EE2DA23" w14:textId="0825D69B" w:rsidR="00B27E25" w:rsidRPr="001B4276" w:rsidRDefault="000D067A" w:rsidP="00B35FBD">
      <w:pPr>
        <w:pStyle w:val="ListParagraph"/>
        <w:numPr>
          <w:ilvl w:val="1"/>
          <w:numId w:val="1"/>
        </w:numPr>
        <w:ind w:left="720"/>
        <w:rPr>
          <w:rFonts w:ascii="Arial" w:hAnsi="Arial" w:cs="Arial"/>
          <w:color w:val="000000" w:themeColor="text1"/>
        </w:rPr>
      </w:pPr>
      <w:r w:rsidRPr="00F00902">
        <w:rPr>
          <w:rFonts w:ascii="Arial" w:hAnsi="Arial" w:cs="Arial"/>
        </w:rPr>
        <w:t>N</w:t>
      </w:r>
      <w:r w:rsidR="00B27E25" w:rsidRPr="00F00902">
        <w:rPr>
          <w:rFonts w:ascii="Arial" w:hAnsi="Arial" w:cs="Arial"/>
        </w:rPr>
        <w:t>o</w:t>
      </w:r>
    </w:p>
    <w:p w14:paraId="30322754" w14:textId="77777777" w:rsidR="00FC02D4" w:rsidRPr="00F00902" w:rsidRDefault="00FC02D4" w:rsidP="002E2A30">
      <w:pPr>
        <w:ind w:left="720"/>
        <w:rPr>
          <w:rFonts w:ascii="Arial" w:hAnsi="Arial" w:cs="Arial"/>
        </w:rPr>
      </w:pPr>
    </w:p>
    <w:p w14:paraId="343C79C3" w14:textId="77777777" w:rsidR="00B27E25" w:rsidRPr="00F00902" w:rsidRDefault="00B27E25" w:rsidP="0091245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Have you ever participated in a clinical research study?</w:t>
      </w:r>
    </w:p>
    <w:p w14:paraId="0F180E20" w14:textId="60C61CF7" w:rsidR="00B27E25" w:rsidRPr="001B4276" w:rsidRDefault="00B27E25" w:rsidP="00B35FBD">
      <w:pPr>
        <w:pStyle w:val="ListParagraph"/>
        <w:numPr>
          <w:ilvl w:val="1"/>
          <w:numId w:val="1"/>
        </w:numPr>
        <w:ind w:left="720"/>
        <w:rPr>
          <w:rFonts w:ascii="Arial" w:hAnsi="Arial" w:cs="Arial"/>
          <w:color w:val="000000" w:themeColor="text1"/>
        </w:rPr>
      </w:pPr>
      <w:r w:rsidRPr="00F00902">
        <w:rPr>
          <w:rFonts w:ascii="Arial" w:hAnsi="Arial" w:cs="Arial"/>
        </w:rPr>
        <w:t>Yes</w:t>
      </w:r>
      <w:r w:rsidR="00D17330" w:rsidRPr="001B4276">
        <w:rPr>
          <w:rFonts w:ascii="Arial" w:hAnsi="Arial" w:cs="Arial"/>
          <w:color w:val="000000" w:themeColor="text1"/>
        </w:rPr>
        <w:t xml:space="preserve"> </w:t>
      </w:r>
    </w:p>
    <w:p w14:paraId="28E2A4C3" w14:textId="72C4E7AC" w:rsidR="00B27E25" w:rsidRPr="00F00902" w:rsidRDefault="00B27E25" w:rsidP="00B35FBD">
      <w:pPr>
        <w:pStyle w:val="ListParagraph"/>
        <w:numPr>
          <w:ilvl w:val="1"/>
          <w:numId w:val="1"/>
        </w:numPr>
        <w:ind w:left="720"/>
        <w:rPr>
          <w:rFonts w:ascii="Arial" w:hAnsi="Arial" w:cs="Arial"/>
        </w:rPr>
      </w:pPr>
      <w:r w:rsidRPr="00F00902">
        <w:rPr>
          <w:rFonts w:ascii="Arial" w:hAnsi="Arial" w:cs="Arial"/>
        </w:rPr>
        <w:t>No</w:t>
      </w:r>
    </w:p>
    <w:p w14:paraId="24EC167C" w14:textId="77777777" w:rsidR="0006146D" w:rsidRPr="00F00902" w:rsidRDefault="0006146D" w:rsidP="00293B8F">
      <w:pPr>
        <w:rPr>
          <w:rFonts w:ascii="Arial" w:hAnsi="Arial" w:cs="Arial"/>
        </w:rPr>
      </w:pPr>
    </w:p>
    <w:p w14:paraId="1D75BD51" w14:textId="77777777" w:rsidR="00F558C6" w:rsidRPr="00F00902" w:rsidRDefault="00D17330" w:rsidP="0091245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 xml:space="preserve">Was this clinical research study related to your pregnancy? </w:t>
      </w:r>
    </w:p>
    <w:p w14:paraId="38601FA3" w14:textId="77777777" w:rsidR="00F558C6" w:rsidRPr="00F00902" w:rsidRDefault="00D17330" w:rsidP="00B35FBD">
      <w:pPr>
        <w:pStyle w:val="ListParagraph"/>
        <w:numPr>
          <w:ilvl w:val="1"/>
          <w:numId w:val="1"/>
        </w:numPr>
        <w:ind w:left="720"/>
        <w:rPr>
          <w:rFonts w:ascii="Arial" w:hAnsi="Arial" w:cs="Arial"/>
        </w:rPr>
      </w:pPr>
      <w:r w:rsidRPr="00F00902">
        <w:rPr>
          <w:rFonts w:ascii="Arial" w:hAnsi="Arial" w:cs="Arial"/>
        </w:rPr>
        <w:t xml:space="preserve">Yes </w:t>
      </w:r>
    </w:p>
    <w:p w14:paraId="5990A300" w14:textId="77777777" w:rsidR="00F558C6" w:rsidRPr="00F00902" w:rsidRDefault="00D17330" w:rsidP="00B35FBD">
      <w:pPr>
        <w:pStyle w:val="ListParagraph"/>
        <w:numPr>
          <w:ilvl w:val="1"/>
          <w:numId w:val="1"/>
        </w:numPr>
        <w:ind w:left="720"/>
        <w:rPr>
          <w:rFonts w:ascii="Arial" w:hAnsi="Arial" w:cs="Arial"/>
        </w:rPr>
      </w:pPr>
      <w:r w:rsidRPr="00F00902">
        <w:rPr>
          <w:rFonts w:ascii="Arial" w:hAnsi="Arial" w:cs="Arial"/>
        </w:rPr>
        <w:t>No</w:t>
      </w:r>
      <w:r w:rsidR="006B1B74" w:rsidRPr="00F00902">
        <w:rPr>
          <w:rFonts w:ascii="Arial" w:hAnsi="Arial" w:cs="Arial"/>
        </w:rPr>
        <w:t xml:space="preserve"> </w:t>
      </w:r>
    </w:p>
    <w:p w14:paraId="08399050" w14:textId="77777777" w:rsidR="00E672DC" w:rsidRPr="00F00902" w:rsidRDefault="00E672DC" w:rsidP="002E2A30">
      <w:pPr>
        <w:pStyle w:val="ListParagraph"/>
        <w:ind w:left="360"/>
        <w:rPr>
          <w:rFonts w:ascii="Arial" w:hAnsi="Arial" w:cs="Arial"/>
        </w:rPr>
      </w:pPr>
    </w:p>
    <w:p w14:paraId="0DAA90FE" w14:textId="345EAA3F" w:rsidR="008627B0" w:rsidRPr="00F00902" w:rsidRDefault="00B5755B" w:rsidP="0091245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W</w:t>
      </w:r>
      <w:r w:rsidR="00B27E25" w:rsidRPr="00F00902">
        <w:rPr>
          <w:rFonts w:ascii="Arial" w:hAnsi="Arial" w:cs="Arial"/>
        </w:rPr>
        <w:t>hat topics were</w:t>
      </w:r>
      <w:r w:rsidRPr="00F00902">
        <w:rPr>
          <w:rFonts w:ascii="Arial" w:hAnsi="Arial" w:cs="Arial"/>
        </w:rPr>
        <w:t xml:space="preserve"> studied</w:t>
      </w:r>
      <w:r w:rsidR="00B27E25" w:rsidRPr="00F00902">
        <w:rPr>
          <w:rFonts w:ascii="Arial" w:hAnsi="Arial" w:cs="Arial"/>
        </w:rPr>
        <w:t xml:space="preserve">? </w:t>
      </w:r>
      <w:r w:rsidR="008627B0" w:rsidRPr="00F00902">
        <w:rPr>
          <w:rFonts w:ascii="Arial" w:hAnsi="Arial" w:cs="Arial"/>
        </w:rPr>
        <w:t>Check all that apply.</w:t>
      </w:r>
    </w:p>
    <w:p w14:paraId="4B07DC23" w14:textId="179D5E0F" w:rsidR="008627B0" w:rsidRPr="00F00902" w:rsidRDefault="00B5755B" w:rsidP="00CD6FD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Nutrition &amp; physical activity</w:t>
      </w:r>
    </w:p>
    <w:p w14:paraId="6C88357F" w14:textId="1C08A74F" w:rsidR="00B5755B" w:rsidRPr="00F00902" w:rsidRDefault="00B5755B" w:rsidP="00CD6FD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Obesity and weight loss</w:t>
      </w:r>
    </w:p>
    <w:p w14:paraId="2DACFC0B" w14:textId="1910D42F" w:rsidR="00327270" w:rsidRPr="00F00902" w:rsidRDefault="00327270" w:rsidP="00CD6FD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Diabetes</w:t>
      </w:r>
    </w:p>
    <w:p w14:paraId="48FACC05" w14:textId="266D4AB3" w:rsidR="00327270" w:rsidRPr="00F00902" w:rsidRDefault="00327270" w:rsidP="00CD6FD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 xml:space="preserve">Cardiovascular </w:t>
      </w:r>
      <w:r w:rsidR="00B5755B" w:rsidRPr="00F00902">
        <w:rPr>
          <w:rFonts w:ascii="Arial" w:hAnsi="Arial" w:cs="Arial"/>
        </w:rPr>
        <w:t>h</w:t>
      </w:r>
      <w:r w:rsidRPr="00F00902">
        <w:rPr>
          <w:rFonts w:ascii="Arial" w:hAnsi="Arial" w:cs="Arial"/>
        </w:rPr>
        <w:t>ealth</w:t>
      </w:r>
    </w:p>
    <w:p w14:paraId="1F7F52BC" w14:textId="68BF83CD" w:rsidR="00327270" w:rsidRPr="00F00902" w:rsidRDefault="00327270" w:rsidP="00CD6FD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Neurology</w:t>
      </w:r>
    </w:p>
    <w:p w14:paraId="5F4EBD0A" w14:textId="23025AA5" w:rsidR="00327270" w:rsidRPr="00F00902" w:rsidRDefault="00327270" w:rsidP="00CD6FD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 xml:space="preserve">Psychiatry &amp; </w:t>
      </w:r>
      <w:r w:rsidR="00B5755B" w:rsidRPr="00F00902">
        <w:rPr>
          <w:rFonts w:ascii="Arial" w:hAnsi="Arial" w:cs="Arial"/>
        </w:rPr>
        <w:t>b</w:t>
      </w:r>
      <w:r w:rsidRPr="00F00902">
        <w:rPr>
          <w:rFonts w:ascii="Arial" w:hAnsi="Arial" w:cs="Arial"/>
        </w:rPr>
        <w:t xml:space="preserve">ehavioral </w:t>
      </w:r>
      <w:r w:rsidR="00B5755B" w:rsidRPr="00F00902">
        <w:rPr>
          <w:rFonts w:ascii="Arial" w:hAnsi="Arial" w:cs="Arial"/>
        </w:rPr>
        <w:t>s</w:t>
      </w:r>
      <w:r w:rsidR="00125149" w:rsidRPr="00F00902">
        <w:rPr>
          <w:rFonts w:ascii="Arial" w:hAnsi="Arial" w:cs="Arial"/>
        </w:rPr>
        <w:t>ciences (</w:t>
      </w:r>
      <w:r w:rsidRPr="00F00902">
        <w:rPr>
          <w:rFonts w:ascii="Arial" w:hAnsi="Arial" w:cs="Arial"/>
        </w:rPr>
        <w:t>Addiction,</w:t>
      </w:r>
      <w:r w:rsidR="00F558C6" w:rsidRPr="00F00902">
        <w:rPr>
          <w:rFonts w:ascii="Arial" w:hAnsi="Arial" w:cs="Arial"/>
        </w:rPr>
        <w:t xml:space="preserve"> D</w:t>
      </w:r>
      <w:r w:rsidRPr="00F00902">
        <w:rPr>
          <w:rFonts w:ascii="Arial" w:hAnsi="Arial" w:cs="Arial"/>
        </w:rPr>
        <w:t>epression, etc)</w:t>
      </w:r>
    </w:p>
    <w:p w14:paraId="7C5446E2" w14:textId="658459A9" w:rsidR="00327270" w:rsidRPr="00F00902" w:rsidRDefault="00327270" w:rsidP="00CD6FD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 xml:space="preserve">Allergy &amp; </w:t>
      </w:r>
      <w:r w:rsidR="00B5755B" w:rsidRPr="00F00902">
        <w:rPr>
          <w:rFonts w:ascii="Arial" w:hAnsi="Arial" w:cs="Arial"/>
        </w:rPr>
        <w:t>i</w:t>
      </w:r>
      <w:r w:rsidRPr="00F00902">
        <w:rPr>
          <w:rFonts w:ascii="Arial" w:hAnsi="Arial" w:cs="Arial"/>
        </w:rPr>
        <w:t xml:space="preserve">mmunology </w:t>
      </w:r>
    </w:p>
    <w:p w14:paraId="49194327" w14:textId="78A7D6C5" w:rsidR="00327270" w:rsidRPr="00F00902" w:rsidRDefault="00327270" w:rsidP="00CD6FD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 xml:space="preserve">Gastrointestinal </w:t>
      </w:r>
      <w:r w:rsidR="00B5755B" w:rsidRPr="00F00902">
        <w:rPr>
          <w:rFonts w:ascii="Arial" w:hAnsi="Arial" w:cs="Arial"/>
        </w:rPr>
        <w:t>d</w:t>
      </w:r>
      <w:r w:rsidRPr="00F00902">
        <w:rPr>
          <w:rFonts w:ascii="Arial" w:hAnsi="Arial" w:cs="Arial"/>
        </w:rPr>
        <w:t>iseases</w:t>
      </w:r>
    </w:p>
    <w:p w14:paraId="7B422198" w14:textId="176D7656" w:rsidR="00327270" w:rsidRPr="00F00902" w:rsidRDefault="00327270" w:rsidP="00CD6FD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 xml:space="preserve">Pain </w:t>
      </w:r>
      <w:r w:rsidR="00B5755B" w:rsidRPr="00F00902">
        <w:rPr>
          <w:rFonts w:ascii="Arial" w:hAnsi="Arial" w:cs="Arial"/>
        </w:rPr>
        <w:t>r</w:t>
      </w:r>
      <w:r w:rsidRPr="00F00902">
        <w:rPr>
          <w:rFonts w:ascii="Arial" w:hAnsi="Arial" w:cs="Arial"/>
        </w:rPr>
        <w:t xml:space="preserve">elief </w:t>
      </w:r>
    </w:p>
    <w:p w14:paraId="5AA1DB4E" w14:textId="7DCD73C3" w:rsidR="00327270" w:rsidRPr="00F00902" w:rsidRDefault="00327270" w:rsidP="00CD6FD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Cancer</w:t>
      </w:r>
    </w:p>
    <w:p w14:paraId="3D3BD796" w14:textId="00FD01B5" w:rsidR="00327270" w:rsidRPr="00F00902" w:rsidRDefault="00327270" w:rsidP="00CD6FD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 xml:space="preserve">Genetics </w:t>
      </w:r>
    </w:p>
    <w:p w14:paraId="34DD531F" w14:textId="1ADC8926" w:rsidR="00B27E25" w:rsidRPr="00E65214" w:rsidRDefault="00003671" w:rsidP="00F11A79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E65214">
        <w:rPr>
          <w:rFonts w:ascii="Arial" w:hAnsi="Arial" w:cs="Arial"/>
        </w:rPr>
        <w:t>Other</w:t>
      </w:r>
    </w:p>
    <w:p w14:paraId="7CAE8554" w14:textId="77777777" w:rsidR="0006146D" w:rsidRPr="00F00902" w:rsidRDefault="0006146D">
      <w:pPr>
        <w:rPr>
          <w:rFonts w:ascii="Arial" w:hAnsi="Arial" w:cs="Arial"/>
          <w:b/>
          <w:bCs/>
          <w:u w:val="single"/>
        </w:rPr>
      </w:pPr>
      <w:r w:rsidRPr="00F00902">
        <w:rPr>
          <w:rFonts w:ascii="Arial" w:hAnsi="Arial" w:cs="Arial"/>
          <w:b/>
          <w:bCs/>
          <w:u w:val="single"/>
        </w:rPr>
        <w:br w:type="page"/>
      </w:r>
    </w:p>
    <w:p w14:paraId="4D40CC0D" w14:textId="6D193FB9" w:rsidR="00E22FBF" w:rsidRPr="00F00902" w:rsidRDefault="00E22FBF" w:rsidP="002E2A30">
      <w:pPr>
        <w:rPr>
          <w:rFonts w:ascii="Arial" w:hAnsi="Arial" w:cs="Arial"/>
          <w:b/>
          <w:bCs/>
          <w:u w:val="single"/>
        </w:rPr>
      </w:pPr>
      <w:r w:rsidRPr="00F00902">
        <w:rPr>
          <w:rFonts w:ascii="Arial" w:hAnsi="Arial" w:cs="Arial"/>
          <w:b/>
          <w:bCs/>
          <w:u w:val="single"/>
        </w:rPr>
        <w:lastRenderedPageBreak/>
        <w:t>III. Facilitators to Research Participation</w:t>
      </w:r>
    </w:p>
    <w:p w14:paraId="0DA16986" w14:textId="77777777" w:rsidR="007764CF" w:rsidRPr="00F00902" w:rsidRDefault="007764CF" w:rsidP="008627B0">
      <w:pPr>
        <w:ind w:left="360" w:firstLine="360"/>
        <w:rPr>
          <w:rFonts w:ascii="Arial" w:hAnsi="Arial" w:cs="Arial"/>
        </w:rPr>
      </w:pPr>
    </w:p>
    <w:p w14:paraId="16F0CDD9" w14:textId="6A198929" w:rsidR="00B27E25" w:rsidRPr="00F00902" w:rsidRDefault="008627B0" w:rsidP="0091245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 xml:space="preserve">Please indicate how important each </w:t>
      </w:r>
      <w:r w:rsidR="00F42093" w:rsidRPr="00F00902">
        <w:rPr>
          <w:rFonts w:ascii="Arial" w:hAnsi="Arial" w:cs="Arial"/>
        </w:rPr>
        <w:t xml:space="preserve">of the following </w:t>
      </w:r>
      <w:r w:rsidRPr="00F00902">
        <w:rPr>
          <w:rFonts w:ascii="Arial" w:hAnsi="Arial" w:cs="Arial"/>
        </w:rPr>
        <w:t>pe</w:t>
      </w:r>
      <w:r w:rsidR="00F42093" w:rsidRPr="00F00902">
        <w:rPr>
          <w:rFonts w:ascii="Arial" w:hAnsi="Arial" w:cs="Arial"/>
        </w:rPr>
        <w:t>ople</w:t>
      </w:r>
      <w:r w:rsidRPr="00F00902">
        <w:rPr>
          <w:rFonts w:ascii="Arial" w:hAnsi="Arial" w:cs="Arial"/>
        </w:rPr>
        <w:t xml:space="preserve"> </w:t>
      </w:r>
      <w:r w:rsidR="006B1B74" w:rsidRPr="00F00902">
        <w:rPr>
          <w:rFonts w:ascii="Arial" w:hAnsi="Arial" w:cs="Arial"/>
        </w:rPr>
        <w:t xml:space="preserve">are </w:t>
      </w:r>
      <w:r w:rsidR="00B27E25" w:rsidRPr="00F00902">
        <w:rPr>
          <w:rFonts w:ascii="Arial" w:hAnsi="Arial" w:cs="Arial"/>
        </w:rPr>
        <w:t xml:space="preserve">in deciding whether you or a family member would be willing to participate in a clinical </w:t>
      </w:r>
      <w:r w:rsidRPr="00F00902">
        <w:rPr>
          <w:rFonts w:ascii="Arial" w:hAnsi="Arial" w:cs="Arial"/>
        </w:rPr>
        <w:t>research study</w:t>
      </w:r>
      <w:r w:rsidR="00B5755B" w:rsidRPr="00F00902">
        <w:rPr>
          <w:rFonts w:ascii="Arial" w:hAnsi="Arial" w:cs="Arial"/>
        </w:rPr>
        <w:t>:</w:t>
      </w:r>
    </w:p>
    <w:p w14:paraId="173CFDD1" w14:textId="77777777" w:rsidR="008627B0" w:rsidRPr="00F00902" w:rsidRDefault="008627B0" w:rsidP="008627B0">
      <w:pPr>
        <w:pStyle w:val="ListParagraph"/>
        <w:ind w:left="360"/>
        <w:rPr>
          <w:rFonts w:ascii="Arial" w:hAnsi="Arial" w:cs="Arial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975"/>
        <w:gridCol w:w="1277"/>
        <w:gridCol w:w="1628"/>
        <w:gridCol w:w="1402"/>
        <w:gridCol w:w="1557"/>
        <w:gridCol w:w="1535"/>
        <w:gridCol w:w="1056"/>
      </w:tblGrid>
      <w:tr w:rsidR="00B73A98" w:rsidRPr="00F00902" w14:paraId="61BA9BF0" w14:textId="77777777" w:rsidTr="000769E9">
        <w:tc>
          <w:tcPr>
            <w:tcW w:w="10430" w:type="dxa"/>
            <w:gridSpan w:val="7"/>
          </w:tcPr>
          <w:p w14:paraId="6C9D1850" w14:textId="0D940979" w:rsidR="00B73A98" w:rsidRPr="00F00902" w:rsidRDefault="00B73A98" w:rsidP="00B73A98">
            <w:pPr>
              <w:pStyle w:val="ListParagraph"/>
              <w:ind w:left="0"/>
              <w:rPr>
                <w:rFonts w:ascii="Arial" w:hAnsi="Arial" w:cs="Arial"/>
                <w:b/>
              </w:rPr>
            </w:pPr>
            <w:r w:rsidRPr="00F00902">
              <w:rPr>
                <w:rFonts w:ascii="Arial" w:hAnsi="Arial" w:cs="Arial"/>
                <w:b/>
              </w:rPr>
              <w:t xml:space="preserve">The importance of [family, friend or person] in participating in research </w:t>
            </w:r>
            <w:r w:rsidR="001B4276" w:rsidRPr="00F00902">
              <w:rPr>
                <w:rFonts w:ascii="Arial" w:hAnsi="Arial" w:cs="Arial"/>
                <w:b/>
              </w:rPr>
              <w:t>is . . .</w:t>
            </w:r>
            <w:r w:rsidRPr="00F00902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6B1B74" w:rsidRPr="00F00902" w14:paraId="081CC4D4" w14:textId="593BD8FD" w:rsidTr="00B73A98">
        <w:tc>
          <w:tcPr>
            <w:tcW w:w="1975" w:type="dxa"/>
          </w:tcPr>
          <w:p w14:paraId="73F0BA47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277" w:type="dxa"/>
            <w:vAlign w:val="center"/>
          </w:tcPr>
          <w:p w14:paraId="75272CDA" w14:textId="7414D001" w:rsidR="006B1B74" w:rsidRPr="00F00902" w:rsidRDefault="00C14B24" w:rsidP="00214254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ongly agree</w:t>
            </w:r>
            <w:r w:rsidR="00F558C6" w:rsidRPr="00F00902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628" w:type="dxa"/>
            <w:vAlign w:val="center"/>
          </w:tcPr>
          <w:p w14:paraId="7AF09928" w14:textId="0FB63408" w:rsidR="006B1B74" w:rsidRPr="00F00902" w:rsidRDefault="00C14B24" w:rsidP="00214254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ree</w:t>
            </w:r>
          </w:p>
        </w:tc>
        <w:tc>
          <w:tcPr>
            <w:tcW w:w="1402" w:type="dxa"/>
            <w:vAlign w:val="center"/>
          </w:tcPr>
          <w:p w14:paraId="7B309E5F" w14:textId="32501FA2" w:rsidR="006B1B74" w:rsidRPr="00F00902" w:rsidRDefault="006B1B74" w:rsidP="00214254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Neutral</w:t>
            </w:r>
          </w:p>
        </w:tc>
        <w:tc>
          <w:tcPr>
            <w:tcW w:w="1557" w:type="dxa"/>
            <w:vAlign w:val="center"/>
          </w:tcPr>
          <w:p w14:paraId="133892AF" w14:textId="3622559D" w:rsidR="006B1B74" w:rsidRPr="00F00902" w:rsidRDefault="00C14B24" w:rsidP="00214254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agree</w:t>
            </w:r>
          </w:p>
        </w:tc>
        <w:tc>
          <w:tcPr>
            <w:tcW w:w="1535" w:type="dxa"/>
            <w:vAlign w:val="center"/>
          </w:tcPr>
          <w:p w14:paraId="7C5FF3E6" w14:textId="32618A86" w:rsidR="006B1B74" w:rsidRPr="00F00902" w:rsidRDefault="00C14B24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ongly disagree</w:t>
            </w:r>
          </w:p>
        </w:tc>
        <w:tc>
          <w:tcPr>
            <w:tcW w:w="1056" w:type="dxa"/>
          </w:tcPr>
          <w:p w14:paraId="68004CE8" w14:textId="69ADAA1B" w:rsidR="006B1B74" w:rsidRPr="00F00902" w:rsidRDefault="006B1B74" w:rsidP="00214254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N/A</w:t>
            </w:r>
          </w:p>
        </w:tc>
      </w:tr>
      <w:tr w:rsidR="006B1B74" w:rsidRPr="00F00902" w14:paraId="196BB84C" w14:textId="6E9348CE" w:rsidTr="00B73A98">
        <w:tc>
          <w:tcPr>
            <w:tcW w:w="1975" w:type="dxa"/>
          </w:tcPr>
          <w:p w14:paraId="52B7BFAC" w14:textId="43C0C220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My mother</w:t>
            </w:r>
          </w:p>
        </w:tc>
        <w:tc>
          <w:tcPr>
            <w:tcW w:w="1277" w:type="dxa"/>
          </w:tcPr>
          <w:p w14:paraId="6E410E56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14:paraId="50CFE5D0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402" w:type="dxa"/>
          </w:tcPr>
          <w:p w14:paraId="52B03E0B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57" w:type="dxa"/>
          </w:tcPr>
          <w:p w14:paraId="4E4911E6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35" w:type="dxa"/>
          </w:tcPr>
          <w:p w14:paraId="64407F97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056" w:type="dxa"/>
          </w:tcPr>
          <w:p w14:paraId="235CEF96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6B1B74" w:rsidRPr="00F00902" w14:paraId="172AD6B6" w14:textId="3F6024EF" w:rsidTr="00B73A98">
        <w:tc>
          <w:tcPr>
            <w:tcW w:w="1975" w:type="dxa"/>
          </w:tcPr>
          <w:p w14:paraId="5489F96D" w14:textId="54E4235C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My father</w:t>
            </w:r>
          </w:p>
        </w:tc>
        <w:tc>
          <w:tcPr>
            <w:tcW w:w="1277" w:type="dxa"/>
          </w:tcPr>
          <w:p w14:paraId="4C329ED1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14:paraId="4D03980F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402" w:type="dxa"/>
          </w:tcPr>
          <w:p w14:paraId="1DED5304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57" w:type="dxa"/>
          </w:tcPr>
          <w:p w14:paraId="34967295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35" w:type="dxa"/>
          </w:tcPr>
          <w:p w14:paraId="0AB68577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056" w:type="dxa"/>
          </w:tcPr>
          <w:p w14:paraId="6675BDB0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6B1B74" w:rsidRPr="00F00902" w14:paraId="16AFDF55" w14:textId="4DFAF31C" w:rsidTr="00B73A98">
        <w:tc>
          <w:tcPr>
            <w:tcW w:w="1975" w:type="dxa"/>
          </w:tcPr>
          <w:p w14:paraId="617BCB99" w14:textId="65CC1B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My spouse/partner</w:t>
            </w:r>
          </w:p>
        </w:tc>
        <w:tc>
          <w:tcPr>
            <w:tcW w:w="1277" w:type="dxa"/>
          </w:tcPr>
          <w:p w14:paraId="653E915C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14:paraId="2C5B5C07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402" w:type="dxa"/>
          </w:tcPr>
          <w:p w14:paraId="47E637B5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57" w:type="dxa"/>
          </w:tcPr>
          <w:p w14:paraId="65F3F950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35" w:type="dxa"/>
          </w:tcPr>
          <w:p w14:paraId="5BB054BE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056" w:type="dxa"/>
          </w:tcPr>
          <w:p w14:paraId="2F4D61C6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6B1B74" w:rsidRPr="00F00902" w14:paraId="7C580394" w14:textId="46ACB249" w:rsidTr="00B73A98">
        <w:tc>
          <w:tcPr>
            <w:tcW w:w="1975" w:type="dxa"/>
          </w:tcPr>
          <w:p w14:paraId="74177F57" w14:textId="62469F09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My brother</w:t>
            </w:r>
          </w:p>
        </w:tc>
        <w:tc>
          <w:tcPr>
            <w:tcW w:w="1277" w:type="dxa"/>
          </w:tcPr>
          <w:p w14:paraId="447D270A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14:paraId="104F7CFB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402" w:type="dxa"/>
          </w:tcPr>
          <w:p w14:paraId="547A748F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57" w:type="dxa"/>
          </w:tcPr>
          <w:p w14:paraId="78D687CF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35" w:type="dxa"/>
          </w:tcPr>
          <w:p w14:paraId="592505B0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056" w:type="dxa"/>
          </w:tcPr>
          <w:p w14:paraId="6A406DB0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6B1B74" w:rsidRPr="00F00902" w14:paraId="65E825EC" w14:textId="44BCEA9B" w:rsidTr="00B73A98">
        <w:tc>
          <w:tcPr>
            <w:tcW w:w="1975" w:type="dxa"/>
          </w:tcPr>
          <w:p w14:paraId="578E5261" w14:textId="4A50114F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My sister</w:t>
            </w:r>
          </w:p>
        </w:tc>
        <w:tc>
          <w:tcPr>
            <w:tcW w:w="1277" w:type="dxa"/>
          </w:tcPr>
          <w:p w14:paraId="09FB38C5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14:paraId="05BD95C4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402" w:type="dxa"/>
          </w:tcPr>
          <w:p w14:paraId="55273C85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57" w:type="dxa"/>
          </w:tcPr>
          <w:p w14:paraId="5D499C9F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35" w:type="dxa"/>
          </w:tcPr>
          <w:p w14:paraId="6C0A6596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056" w:type="dxa"/>
          </w:tcPr>
          <w:p w14:paraId="1E8104D7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6B1B74" w:rsidRPr="00F00902" w14:paraId="18EA2E3D" w14:textId="56A37F5A" w:rsidTr="00B73A98">
        <w:tc>
          <w:tcPr>
            <w:tcW w:w="1975" w:type="dxa"/>
          </w:tcPr>
          <w:p w14:paraId="1603C772" w14:textId="7CB4D2E5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Myself</w:t>
            </w:r>
          </w:p>
        </w:tc>
        <w:tc>
          <w:tcPr>
            <w:tcW w:w="1277" w:type="dxa"/>
          </w:tcPr>
          <w:p w14:paraId="2A072BCB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14:paraId="7027DA3E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402" w:type="dxa"/>
          </w:tcPr>
          <w:p w14:paraId="43EC7203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57" w:type="dxa"/>
          </w:tcPr>
          <w:p w14:paraId="60DEAFBC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35" w:type="dxa"/>
          </w:tcPr>
          <w:p w14:paraId="5A08A68C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056" w:type="dxa"/>
          </w:tcPr>
          <w:p w14:paraId="595971F7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6B1B74" w:rsidRPr="00F00902" w14:paraId="5BB570D1" w14:textId="5775FB81" w:rsidTr="00B73A98">
        <w:tc>
          <w:tcPr>
            <w:tcW w:w="1975" w:type="dxa"/>
          </w:tcPr>
          <w:p w14:paraId="6AFCAAC8" w14:textId="400B9B2B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My son</w:t>
            </w:r>
          </w:p>
        </w:tc>
        <w:tc>
          <w:tcPr>
            <w:tcW w:w="1277" w:type="dxa"/>
          </w:tcPr>
          <w:p w14:paraId="7A30A593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14:paraId="374D0066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402" w:type="dxa"/>
          </w:tcPr>
          <w:p w14:paraId="2015169C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57" w:type="dxa"/>
          </w:tcPr>
          <w:p w14:paraId="64111212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35" w:type="dxa"/>
          </w:tcPr>
          <w:p w14:paraId="7DEF2D9A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056" w:type="dxa"/>
          </w:tcPr>
          <w:p w14:paraId="643E577B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6B1B74" w:rsidRPr="00F00902" w14:paraId="1A3F2DD3" w14:textId="46AEFECC" w:rsidTr="00B73A98">
        <w:tc>
          <w:tcPr>
            <w:tcW w:w="1975" w:type="dxa"/>
          </w:tcPr>
          <w:p w14:paraId="2E2910EC" w14:textId="659D2F72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My daughter</w:t>
            </w:r>
          </w:p>
        </w:tc>
        <w:tc>
          <w:tcPr>
            <w:tcW w:w="1277" w:type="dxa"/>
          </w:tcPr>
          <w:p w14:paraId="787B058C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14:paraId="2290C791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402" w:type="dxa"/>
          </w:tcPr>
          <w:p w14:paraId="2744DB52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57" w:type="dxa"/>
          </w:tcPr>
          <w:p w14:paraId="179EA3DF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35" w:type="dxa"/>
          </w:tcPr>
          <w:p w14:paraId="3C0155A3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056" w:type="dxa"/>
          </w:tcPr>
          <w:p w14:paraId="4271AE47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B73A98" w:rsidRPr="00F00902" w14:paraId="77E0C51F" w14:textId="77777777" w:rsidTr="00B73A98">
        <w:tc>
          <w:tcPr>
            <w:tcW w:w="1975" w:type="dxa"/>
          </w:tcPr>
          <w:p w14:paraId="1F81321D" w14:textId="1486B4B1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My friends</w:t>
            </w:r>
          </w:p>
        </w:tc>
        <w:tc>
          <w:tcPr>
            <w:tcW w:w="1277" w:type="dxa"/>
          </w:tcPr>
          <w:p w14:paraId="3A6C5841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14:paraId="698287A8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402" w:type="dxa"/>
          </w:tcPr>
          <w:p w14:paraId="4F9B3443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57" w:type="dxa"/>
          </w:tcPr>
          <w:p w14:paraId="1030CE54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35" w:type="dxa"/>
          </w:tcPr>
          <w:p w14:paraId="3B6813C7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056" w:type="dxa"/>
          </w:tcPr>
          <w:p w14:paraId="22CB9A07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B73A98" w:rsidRPr="00F00902" w14:paraId="2C384F2C" w14:textId="77777777" w:rsidTr="00B73A98">
        <w:tc>
          <w:tcPr>
            <w:tcW w:w="1975" w:type="dxa"/>
          </w:tcPr>
          <w:p w14:paraId="5E20EFB9" w14:textId="2DD7D54C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My neighbors</w:t>
            </w:r>
          </w:p>
        </w:tc>
        <w:tc>
          <w:tcPr>
            <w:tcW w:w="1277" w:type="dxa"/>
          </w:tcPr>
          <w:p w14:paraId="30996DB1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14:paraId="0911DED8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402" w:type="dxa"/>
          </w:tcPr>
          <w:p w14:paraId="0D9EB926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57" w:type="dxa"/>
          </w:tcPr>
          <w:p w14:paraId="1D318E85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35" w:type="dxa"/>
          </w:tcPr>
          <w:p w14:paraId="11354223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056" w:type="dxa"/>
          </w:tcPr>
          <w:p w14:paraId="4336E692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B73A98" w:rsidRPr="00F00902" w14:paraId="1AF5759D" w14:textId="77777777" w:rsidTr="00B73A98">
        <w:tc>
          <w:tcPr>
            <w:tcW w:w="1975" w:type="dxa"/>
          </w:tcPr>
          <w:p w14:paraId="2D546F4D" w14:textId="74DCD0D1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My co-workers</w:t>
            </w:r>
          </w:p>
        </w:tc>
        <w:tc>
          <w:tcPr>
            <w:tcW w:w="1277" w:type="dxa"/>
          </w:tcPr>
          <w:p w14:paraId="1B3EA103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14:paraId="4CB3A0DE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402" w:type="dxa"/>
          </w:tcPr>
          <w:p w14:paraId="222F4801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57" w:type="dxa"/>
          </w:tcPr>
          <w:p w14:paraId="0AEA22A9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35" w:type="dxa"/>
          </w:tcPr>
          <w:p w14:paraId="53406E22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056" w:type="dxa"/>
          </w:tcPr>
          <w:p w14:paraId="69CDE5CA" w14:textId="77777777" w:rsidR="00B73A98" w:rsidRPr="00F00902" w:rsidRDefault="00B73A98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6B1B74" w:rsidRPr="00F00902" w14:paraId="4BA1FB4C" w14:textId="1E37AF4A" w:rsidTr="00B73A98">
        <w:tc>
          <w:tcPr>
            <w:tcW w:w="1975" w:type="dxa"/>
          </w:tcPr>
          <w:p w14:paraId="64747CCD" w14:textId="55E3A412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Other</w:t>
            </w:r>
          </w:p>
        </w:tc>
        <w:tc>
          <w:tcPr>
            <w:tcW w:w="1277" w:type="dxa"/>
          </w:tcPr>
          <w:p w14:paraId="63E4BBC2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28" w:type="dxa"/>
          </w:tcPr>
          <w:p w14:paraId="5903E1E8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402" w:type="dxa"/>
          </w:tcPr>
          <w:p w14:paraId="04FE78B9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57" w:type="dxa"/>
          </w:tcPr>
          <w:p w14:paraId="3169F2DA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35" w:type="dxa"/>
          </w:tcPr>
          <w:p w14:paraId="48965E07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056" w:type="dxa"/>
          </w:tcPr>
          <w:p w14:paraId="594C6706" w14:textId="77777777" w:rsidR="006B1B74" w:rsidRPr="00F00902" w:rsidRDefault="006B1B74" w:rsidP="008627B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148AF688" w14:textId="39F55B2F" w:rsidR="00E672DC" w:rsidRPr="009A7297" w:rsidRDefault="00E672DC" w:rsidP="009A7297">
      <w:pPr>
        <w:rPr>
          <w:rFonts w:ascii="Arial" w:hAnsi="Arial" w:cs="Arial"/>
        </w:rPr>
      </w:pPr>
    </w:p>
    <w:p w14:paraId="14B7E54E" w14:textId="655AA08C" w:rsidR="00E672DC" w:rsidRPr="00F00902" w:rsidRDefault="00E672DC" w:rsidP="00E672DC">
      <w:pPr>
        <w:pStyle w:val="ListParagraph"/>
        <w:rPr>
          <w:rFonts w:ascii="Arial" w:hAnsi="Arial" w:cs="Arial"/>
        </w:rPr>
      </w:pPr>
    </w:p>
    <w:p w14:paraId="60CE137F" w14:textId="4B78E557" w:rsidR="00E672DC" w:rsidRPr="00F00902" w:rsidRDefault="00E672DC" w:rsidP="00E672DC">
      <w:pPr>
        <w:pStyle w:val="ListParagraph"/>
        <w:rPr>
          <w:rFonts w:ascii="Arial" w:hAnsi="Arial" w:cs="Arial"/>
        </w:rPr>
      </w:pPr>
    </w:p>
    <w:p w14:paraId="780323CD" w14:textId="72BA2ECA" w:rsidR="00E672DC" w:rsidRPr="00F00902" w:rsidRDefault="00E672DC" w:rsidP="00E672DC">
      <w:pPr>
        <w:pStyle w:val="ListParagraph"/>
        <w:rPr>
          <w:rFonts w:ascii="Arial" w:hAnsi="Arial" w:cs="Arial"/>
        </w:rPr>
      </w:pPr>
    </w:p>
    <w:p w14:paraId="6BA1E51B" w14:textId="491F08A4" w:rsidR="00E672DC" w:rsidRPr="00F00902" w:rsidRDefault="00E672DC" w:rsidP="00E672DC">
      <w:pPr>
        <w:pStyle w:val="ListParagraph"/>
        <w:rPr>
          <w:rFonts w:ascii="Arial" w:hAnsi="Arial" w:cs="Arial"/>
        </w:rPr>
      </w:pPr>
    </w:p>
    <w:p w14:paraId="469B4BC0" w14:textId="492A76D9" w:rsidR="00E672DC" w:rsidRPr="00F00902" w:rsidRDefault="00E672DC" w:rsidP="00E672DC">
      <w:pPr>
        <w:pStyle w:val="ListParagraph"/>
        <w:rPr>
          <w:rFonts w:ascii="Arial" w:hAnsi="Arial" w:cs="Arial"/>
        </w:rPr>
      </w:pPr>
    </w:p>
    <w:p w14:paraId="7D1E412A" w14:textId="25A352DC" w:rsidR="00E672DC" w:rsidRPr="00F00902" w:rsidRDefault="00E672DC" w:rsidP="00E672DC">
      <w:pPr>
        <w:pStyle w:val="ListParagraph"/>
        <w:rPr>
          <w:rFonts w:ascii="Arial" w:hAnsi="Arial" w:cs="Arial"/>
        </w:rPr>
      </w:pPr>
    </w:p>
    <w:p w14:paraId="05AE842A" w14:textId="5A561A8A" w:rsidR="00E672DC" w:rsidRPr="00F00902" w:rsidRDefault="00E672DC" w:rsidP="00E672DC">
      <w:pPr>
        <w:pStyle w:val="ListParagraph"/>
        <w:rPr>
          <w:rFonts w:ascii="Arial" w:hAnsi="Arial" w:cs="Arial"/>
        </w:rPr>
      </w:pPr>
    </w:p>
    <w:p w14:paraId="3444F51A" w14:textId="57D2CE2A" w:rsidR="00E672DC" w:rsidRPr="00F00902" w:rsidRDefault="00E672DC" w:rsidP="00E672DC">
      <w:pPr>
        <w:pStyle w:val="ListParagraph"/>
        <w:rPr>
          <w:rFonts w:ascii="Arial" w:hAnsi="Arial" w:cs="Arial"/>
        </w:rPr>
      </w:pPr>
    </w:p>
    <w:p w14:paraId="4D3C086F" w14:textId="3368AF5D" w:rsidR="00E672DC" w:rsidRPr="00F00902" w:rsidRDefault="00E672DC" w:rsidP="00E672DC">
      <w:pPr>
        <w:pStyle w:val="ListParagraph"/>
        <w:rPr>
          <w:rFonts w:ascii="Arial" w:hAnsi="Arial" w:cs="Arial"/>
        </w:rPr>
      </w:pPr>
    </w:p>
    <w:p w14:paraId="521C4C5D" w14:textId="77777777" w:rsidR="00E672DC" w:rsidRPr="00F00902" w:rsidRDefault="00E672DC" w:rsidP="00E672DC">
      <w:pPr>
        <w:pStyle w:val="ListParagraph"/>
        <w:rPr>
          <w:rFonts w:ascii="Arial" w:hAnsi="Arial" w:cs="Arial"/>
        </w:rPr>
      </w:pPr>
    </w:p>
    <w:p w14:paraId="283966FC" w14:textId="77777777" w:rsidR="00B27E25" w:rsidRPr="00F00902" w:rsidRDefault="00B27E25" w:rsidP="002E2A30">
      <w:pPr>
        <w:rPr>
          <w:rFonts w:ascii="Arial" w:hAnsi="Arial" w:cs="Arial"/>
        </w:rPr>
      </w:pPr>
    </w:p>
    <w:p w14:paraId="08A1CC42" w14:textId="77777777" w:rsidR="003D29E0" w:rsidRPr="00F00902" w:rsidRDefault="003D29E0">
      <w:pPr>
        <w:rPr>
          <w:rFonts w:ascii="Arial" w:hAnsi="Arial" w:cs="Arial"/>
        </w:rPr>
      </w:pPr>
      <w:r w:rsidRPr="00F00902">
        <w:rPr>
          <w:rFonts w:ascii="Arial" w:hAnsi="Arial" w:cs="Arial"/>
        </w:rPr>
        <w:br w:type="page"/>
      </w:r>
    </w:p>
    <w:p w14:paraId="36832FA0" w14:textId="6CEAD95E" w:rsidR="000540E1" w:rsidRPr="00F00902" w:rsidRDefault="00B27E25" w:rsidP="0091245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F00902">
        <w:rPr>
          <w:rFonts w:ascii="Arial" w:hAnsi="Arial" w:cs="Arial"/>
        </w:rPr>
        <w:lastRenderedPageBreak/>
        <w:t xml:space="preserve">What </w:t>
      </w:r>
      <w:r w:rsidRPr="00F00902">
        <w:rPr>
          <w:rFonts w:ascii="Arial" w:hAnsi="Arial" w:cs="Arial"/>
          <w:b/>
          <w:bCs/>
        </w:rPr>
        <w:t>motivates</w:t>
      </w:r>
      <w:r w:rsidRPr="00F00902">
        <w:rPr>
          <w:rFonts w:ascii="Arial" w:hAnsi="Arial" w:cs="Arial"/>
        </w:rPr>
        <w:t xml:space="preserve"> you to participate in a research study? Please rate the following statements based on how strongly you agree or disagree.</w:t>
      </w:r>
    </w:p>
    <w:tbl>
      <w:tblPr>
        <w:tblStyle w:val="TableGrid"/>
        <w:tblpPr w:leftFromText="180" w:rightFromText="180" w:vertAnchor="text" w:horzAnchor="margin" w:tblpX="75" w:tblpY="104"/>
        <w:tblW w:w="0" w:type="auto"/>
        <w:tblLook w:val="04A0" w:firstRow="1" w:lastRow="0" w:firstColumn="1" w:lastColumn="0" w:noHBand="0" w:noVBand="1"/>
      </w:tblPr>
      <w:tblGrid>
        <w:gridCol w:w="4617"/>
        <w:gridCol w:w="1097"/>
        <w:gridCol w:w="1350"/>
        <w:gridCol w:w="990"/>
        <w:gridCol w:w="1350"/>
        <w:gridCol w:w="1386"/>
      </w:tblGrid>
      <w:tr w:rsidR="00C414AA" w:rsidRPr="00F00902" w14:paraId="4767A424" w14:textId="77777777" w:rsidTr="00C414AA">
        <w:trPr>
          <w:trHeight w:val="520"/>
        </w:trPr>
        <w:tc>
          <w:tcPr>
            <w:tcW w:w="10790" w:type="dxa"/>
            <w:gridSpan w:val="6"/>
            <w:vAlign w:val="center"/>
          </w:tcPr>
          <w:p w14:paraId="3CD16049" w14:textId="7DE113A3" w:rsidR="00C414AA" w:rsidRPr="00F00902" w:rsidRDefault="00C414AA" w:rsidP="00373837">
            <w:pPr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  <w:b/>
                <w:bCs/>
              </w:rPr>
              <w:t xml:space="preserve">Participating in research is </w:t>
            </w:r>
            <w:r w:rsidR="001B4276" w:rsidRPr="00F00902">
              <w:rPr>
                <w:rFonts w:ascii="Arial" w:hAnsi="Arial" w:cs="Arial"/>
                <w:b/>
                <w:bCs/>
              </w:rPr>
              <w:t>. . .</w:t>
            </w:r>
          </w:p>
        </w:tc>
      </w:tr>
      <w:tr w:rsidR="000540E1" w:rsidRPr="00F00902" w14:paraId="4EE13B3D" w14:textId="77777777" w:rsidTr="00B73A98">
        <w:trPr>
          <w:trHeight w:val="520"/>
        </w:trPr>
        <w:tc>
          <w:tcPr>
            <w:tcW w:w="4617" w:type="dxa"/>
            <w:vAlign w:val="center"/>
          </w:tcPr>
          <w:p w14:paraId="41BE5E65" w14:textId="6C4E1939" w:rsidR="0068400F" w:rsidRPr="00F00902" w:rsidRDefault="0068400F" w:rsidP="00303139">
            <w:pPr>
              <w:rPr>
                <w:rFonts w:ascii="Arial" w:hAnsi="Arial" w:cs="Arial"/>
              </w:rPr>
            </w:pPr>
          </w:p>
        </w:tc>
        <w:tc>
          <w:tcPr>
            <w:tcW w:w="1097" w:type="dxa"/>
          </w:tcPr>
          <w:p w14:paraId="3F3828AD" w14:textId="7FCD0DB1" w:rsidR="0068400F" w:rsidRPr="00F00902" w:rsidRDefault="0068400F" w:rsidP="00373837">
            <w:pPr>
              <w:jc w:val="center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Strongly Agree</w:t>
            </w:r>
          </w:p>
        </w:tc>
        <w:tc>
          <w:tcPr>
            <w:tcW w:w="1350" w:type="dxa"/>
          </w:tcPr>
          <w:p w14:paraId="687D4279" w14:textId="50AEC3F9" w:rsidR="0068400F" w:rsidRPr="00F00902" w:rsidRDefault="0068400F" w:rsidP="00373837">
            <w:pPr>
              <w:jc w:val="center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Agree</w:t>
            </w:r>
          </w:p>
        </w:tc>
        <w:tc>
          <w:tcPr>
            <w:tcW w:w="990" w:type="dxa"/>
          </w:tcPr>
          <w:p w14:paraId="286BFCB1" w14:textId="1243D01F" w:rsidR="0068400F" w:rsidRPr="00F00902" w:rsidRDefault="0068400F" w:rsidP="00373837">
            <w:pPr>
              <w:jc w:val="center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Neutral</w:t>
            </w:r>
          </w:p>
        </w:tc>
        <w:tc>
          <w:tcPr>
            <w:tcW w:w="1350" w:type="dxa"/>
          </w:tcPr>
          <w:p w14:paraId="51C9D8E2" w14:textId="5BA10CFC" w:rsidR="0068400F" w:rsidRPr="00F00902" w:rsidRDefault="0068400F" w:rsidP="00373837">
            <w:pPr>
              <w:jc w:val="center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Disagree</w:t>
            </w:r>
          </w:p>
        </w:tc>
        <w:tc>
          <w:tcPr>
            <w:tcW w:w="1386" w:type="dxa"/>
          </w:tcPr>
          <w:p w14:paraId="479233FD" w14:textId="198AB91D" w:rsidR="0068400F" w:rsidRPr="00F00902" w:rsidRDefault="0068400F" w:rsidP="00373837">
            <w:pPr>
              <w:jc w:val="center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Strongly Disagree</w:t>
            </w:r>
          </w:p>
        </w:tc>
      </w:tr>
      <w:tr w:rsidR="000540E1" w:rsidRPr="00F00902" w14:paraId="4A1C0C47" w14:textId="77777777" w:rsidTr="00B73A98">
        <w:tc>
          <w:tcPr>
            <w:tcW w:w="4617" w:type="dxa"/>
          </w:tcPr>
          <w:p w14:paraId="31AA7432" w14:textId="1B0B3CAA" w:rsidR="0068400F" w:rsidRPr="00F00902" w:rsidRDefault="000540E1" w:rsidP="00303139">
            <w:pPr>
              <w:ind w:left="245" w:hanging="245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</w:t>
            </w:r>
            <w:r w:rsidR="00070FA8" w:rsidRPr="00F00902">
              <w:rPr>
                <w:rFonts w:ascii="Arial" w:hAnsi="Arial" w:cs="Arial"/>
              </w:rPr>
              <w:t xml:space="preserve"> </w:t>
            </w:r>
            <w:r w:rsidR="0068400F" w:rsidRPr="00F00902">
              <w:rPr>
                <w:rFonts w:ascii="Arial" w:hAnsi="Arial" w:cs="Arial"/>
              </w:rPr>
              <w:t>important to me because my own health can benefit</w:t>
            </w:r>
            <w:r w:rsidR="0057017A" w:rsidRPr="00F00902">
              <w:rPr>
                <w:rFonts w:ascii="Arial" w:hAnsi="Arial" w:cs="Arial"/>
              </w:rPr>
              <w:t xml:space="preserve"> from the findings</w:t>
            </w:r>
            <w:r w:rsidR="0068400F" w:rsidRPr="00F00902">
              <w:rPr>
                <w:rFonts w:ascii="Arial" w:hAnsi="Arial" w:cs="Arial"/>
              </w:rPr>
              <w:t>.</w:t>
            </w:r>
          </w:p>
        </w:tc>
        <w:tc>
          <w:tcPr>
            <w:tcW w:w="1097" w:type="dxa"/>
          </w:tcPr>
          <w:p w14:paraId="73385E41" w14:textId="77777777" w:rsidR="0068400F" w:rsidRPr="00F00902" w:rsidRDefault="0068400F" w:rsidP="00303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5484D760" w14:textId="77777777" w:rsidR="0068400F" w:rsidRPr="00F00902" w:rsidRDefault="0068400F" w:rsidP="00303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07477025" w14:textId="77777777" w:rsidR="0068400F" w:rsidRPr="00F00902" w:rsidRDefault="0068400F" w:rsidP="00303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5AA5EEFE" w14:textId="77777777" w:rsidR="0068400F" w:rsidRPr="00F00902" w:rsidRDefault="0068400F" w:rsidP="00303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86" w:type="dxa"/>
          </w:tcPr>
          <w:p w14:paraId="2ACE5EEA" w14:textId="77777777" w:rsidR="0068400F" w:rsidRPr="00F00902" w:rsidRDefault="0068400F" w:rsidP="00303139">
            <w:pPr>
              <w:jc w:val="center"/>
              <w:rPr>
                <w:rFonts w:ascii="Arial" w:hAnsi="Arial" w:cs="Arial"/>
              </w:rPr>
            </w:pPr>
          </w:p>
        </w:tc>
      </w:tr>
      <w:tr w:rsidR="0057017A" w:rsidRPr="00F00902" w14:paraId="3C8C74DB" w14:textId="77777777" w:rsidTr="00B73A98">
        <w:tc>
          <w:tcPr>
            <w:tcW w:w="4617" w:type="dxa"/>
          </w:tcPr>
          <w:p w14:paraId="385FD01A" w14:textId="77777777" w:rsidR="0057017A" w:rsidRPr="00F00902" w:rsidRDefault="0057017A" w:rsidP="00303139">
            <w:pPr>
              <w:ind w:left="245" w:hanging="245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 important because my husband/wife/partner values it.</w:t>
            </w:r>
          </w:p>
        </w:tc>
        <w:tc>
          <w:tcPr>
            <w:tcW w:w="1097" w:type="dxa"/>
          </w:tcPr>
          <w:p w14:paraId="4EBF4A43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1B90DDDC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1F9BFB85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3E0CD271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86" w:type="dxa"/>
          </w:tcPr>
          <w:p w14:paraId="0CF20A94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57017A" w:rsidRPr="00F00902" w14:paraId="6992B260" w14:textId="77777777" w:rsidTr="00B73A98">
        <w:tc>
          <w:tcPr>
            <w:tcW w:w="4617" w:type="dxa"/>
          </w:tcPr>
          <w:p w14:paraId="73EFBAE0" w14:textId="77777777" w:rsidR="0057017A" w:rsidRPr="00F00902" w:rsidRDefault="0057017A" w:rsidP="00303139">
            <w:pPr>
              <w:ind w:left="245" w:hanging="245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 important because my friends and coworkers consider it to be a valuable activity.</w:t>
            </w:r>
          </w:p>
        </w:tc>
        <w:tc>
          <w:tcPr>
            <w:tcW w:w="1097" w:type="dxa"/>
          </w:tcPr>
          <w:p w14:paraId="4EE11EC8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2D66BECA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59B226F2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228CEA68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86" w:type="dxa"/>
          </w:tcPr>
          <w:p w14:paraId="13095F1E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57017A" w:rsidRPr="00F00902" w14:paraId="6CC0F604" w14:textId="77777777" w:rsidTr="00B73A98">
        <w:tc>
          <w:tcPr>
            <w:tcW w:w="4617" w:type="dxa"/>
          </w:tcPr>
          <w:p w14:paraId="091F78E9" w14:textId="77777777" w:rsidR="0057017A" w:rsidRPr="00F00902" w:rsidRDefault="0057017A" w:rsidP="00303139">
            <w:pPr>
              <w:ind w:left="245" w:hanging="245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important to me because the knowledge gained from my participation can benefit someone else in the future.</w:t>
            </w:r>
          </w:p>
        </w:tc>
        <w:tc>
          <w:tcPr>
            <w:tcW w:w="1097" w:type="dxa"/>
          </w:tcPr>
          <w:p w14:paraId="176E367F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7A2D7449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3CD2FFAB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05A71360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86" w:type="dxa"/>
          </w:tcPr>
          <w:p w14:paraId="759EEB97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57017A" w:rsidRPr="00F00902" w14:paraId="139B5E07" w14:textId="77777777" w:rsidTr="00B73A98">
        <w:tc>
          <w:tcPr>
            <w:tcW w:w="4617" w:type="dxa"/>
          </w:tcPr>
          <w:p w14:paraId="6DB826DA" w14:textId="77777777" w:rsidR="0057017A" w:rsidRPr="00F00902" w:rsidRDefault="0057017A" w:rsidP="00303139">
            <w:pPr>
              <w:ind w:left="245" w:hanging="245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 important because it can benefit the health of my community.</w:t>
            </w:r>
          </w:p>
        </w:tc>
        <w:tc>
          <w:tcPr>
            <w:tcW w:w="1097" w:type="dxa"/>
          </w:tcPr>
          <w:p w14:paraId="4CB76E02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34042376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1DD12C74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7CA315A9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86" w:type="dxa"/>
          </w:tcPr>
          <w:p w14:paraId="1782E517" w14:textId="77777777" w:rsidR="0057017A" w:rsidRPr="00F00902" w:rsidRDefault="0057017A" w:rsidP="0057017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0540E1" w:rsidRPr="00F00902" w14:paraId="3EC125AE" w14:textId="77777777" w:rsidTr="00B73A98">
        <w:trPr>
          <w:trHeight w:val="414"/>
        </w:trPr>
        <w:tc>
          <w:tcPr>
            <w:tcW w:w="4617" w:type="dxa"/>
          </w:tcPr>
          <w:p w14:paraId="310FCE65" w14:textId="245DB604" w:rsidR="0068400F" w:rsidRPr="00F00902" w:rsidRDefault="000540E1" w:rsidP="00192059">
            <w:pPr>
              <w:ind w:left="245" w:hanging="245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</w:t>
            </w:r>
            <w:r w:rsidR="0068400F" w:rsidRPr="00F00902">
              <w:rPr>
                <w:rFonts w:ascii="Arial" w:hAnsi="Arial" w:cs="Arial"/>
              </w:rPr>
              <w:t>largely dependent on</w:t>
            </w:r>
            <w:r w:rsidR="00EE2EBF" w:rsidRPr="00F00902">
              <w:rPr>
                <w:rFonts w:ascii="Arial" w:hAnsi="Arial" w:cs="Arial"/>
              </w:rPr>
              <w:t xml:space="preserve"> incentives such as</w:t>
            </w:r>
            <w:r w:rsidR="0068400F" w:rsidRPr="00F00902">
              <w:rPr>
                <w:rFonts w:ascii="Arial" w:hAnsi="Arial" w:cs="Arial"/>
              </w:rPr>
              <w:t xml:space="preserve"> </w:t>
            </w:r>
            <w:r w:rsidR="00F42093" w:rsidRPr="00F00902">
              <w:rPr>
                <w:rFonts w:ascii="Arial" w:hAnsi="Arial" w:cs="Arial"/>
              </w:rPr>
              <w:t>money and gifts</w:t>
            </w:r>
            <w:r w:rsidR="0068400F" w:rsidRPr="00F00902">
              <w:rPr>
                <w:rFonts w:ascii="Arial" w:hAnsi="Arial" w:cs="Arial"/>
              </w:rPr>
              <w:t>.</w:t>
            </w:r>
          </w:p>
        </w:tc>
        <w:tc>
          <w:tcPr>
            <w:tcW w:w="1097" w:type="dxa"/>
          </w:tcPr>
          <w:p w14:paraId="466DC0EC" w14:textId="77777777" w:rsidR="0068400F" w:rsidRPr="00F00902" w:rsidRDefault="0068400F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7B8EFB77" w14:textId="77777777" w:rsidR="0068400F" w:rsidRPr="00F00902" w:rsidRDefault="0068400F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37520D5A" w14:textId="77777777" w:rsidR="0068400F" w:rsidRPr="00F00902" w:rsidRDefault="0068400F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61D6F8C1" w14:textId="77777777" w:rsidR="0068400F" w:rsidRPr="00F00902" w:rsidRDefault="0068400F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86" w:type="dxa"/>
          </w:tcPr>
          <w:p w14:paraId="0F11F3C2" w14:textId="77777777" w:rsidR="0068400F" w:rsidRPr="00F00902" w:rsidRDefault="0068400F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0540E1" w:rsidRPr="00F00902" w14:paraId="0F900C12" w14:textId="77777777" w:rsidTr="00B73A98">
        <w:tc>
          <w:tcPr>
            <w:tcW w:w="4617" w:type="dxa"/>
          </w:tcPr>
          <w:p w14:paraId="1AA179E1" w14:textId="4F1EDABE" w:rsidR="001174C3" w:rsidRPr="00F00902" w:rsidRDefault="000540E1" w:rsidP="00303139">
            <w:pPr>
              <w:ind w:left="245" w:hanging="245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 xml:space="preserve">… </w:t>
            </w:r>
            <w:r w:rsidR="001174C3" w:rsidRPr="00F00902">
              <w:rPr>
                <w:rFonts w:ascii="Arial" w:hAnsi="Arial" w:cs="Arial"/>
              </w:rPr>
              <w:t>largely dependent on how interesting the research topic is to me.</w:t>
            </w:r>
          </w:p>
        </w:tc>
        <w:tc>
          <w:tcPr>
            <w:tcW w:w="1097" w:type="dxa"/>
          </w:tcPr>
          <w:p w14:paraId="3FCD5C18" w14:textId="77777777" w:rsidR="001174C3" w:rsidRPr="00F00902" w:rsidRDefault="001174C3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4452D6C4" w14:textId="77777777" w:rsidR="001174C3" w:rsidRPr="00F00902" w:rsidRDefault="001174C3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3905F312" w14:textId="77777777" w:rsidR="001174C3" w:rsidRPr="00F00902" w:rsidRDefault="001174C3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344AD986" w14:textId="77777777" w:rsidR="001174C3" w:rsidRPr="00F00902" w:rsidRDefault="001174C3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86" w:type="dxa"/>
          </w:tcPr>
          <w:p w14:paraId="3687B74E" w14:textId="77777777" w:rsidR="001174C3" w:rsidRPr="00F00902" w:rsidRDefault="001174C3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0540E1" w:rsidRPr="00F00902" w14:paraId="62FA720B" w14:textId="77777777" w:rsidTr="00B73A98">
        <w:tc>
          <w:tcPr>
            <w:tcW w:w="4617" w:type="dxa"/>
          </w:tcPr>
          <w:p w14:paraId="12CF53A3" w14:textId="03BC6878" w:rsidR="0068400F" w:rsidRPr="00F00902" w:rsidRDefault="000540E1" w:rsidP="00303139">
            <w:pPr>
              <w:ind w:left="245" w:hanging="245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 xml:space="preserve">… </w:t>
            </w:r>
            <w:r w:rsidR="000C3EC6" w:rsidRPr="00F00902">
              <w:rPr>
                <w:rFonts w:ascii="Arial" w:hAnsi="Arial" w:cs="Arial"/>
              </w:rPr>
              <w:t xml:space="preserve">largely dependent on whether </w:t>
            </w:r>
            <w:r w:rsidRPr="00F00902">
              <w:rPr>
                <w:rFonts w:ascii="Arial" w:hAnsi="Arial" w:cs="Arial"/>
              </w:rPr>
              <w:t>the study</w:t>
            </w:r>
            <w:r w:rsidR="000C3EC6" w:rsidRPr="00F00902">
              <w:rPr>
                <w:rFonts w:ascii="Arial" w:hAnsi="Arial" w:cs="Arial"/>
              </w:rPr>
              <w:t xml:space="preserve"> offers educational benefits and support groups.</w:t>
            </w:r>
          </w:p>
        </w:tc>
        <w:tc>
          <w:tcPr>
            <w:tcW w:w="1097" w:type="dxa"/>
          </w:tcPr>
          <w:p w14:paraId="36C85C5F" w14:textId="77777777" w:rsidR="0068400F" w:rsidRPr="00F00902" w:rsidRDefault="0068400F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3F8C7F47" w14:textId="77777777" w:rsidR="0068400F" w:rsidRPr="00F00902" w:rsidRDefault="0068400F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0BFBADAC" w14:textId="77777777" w:rsidR="0068400F" w:rsidRPr="00F00902" w:rsidRDefault="0068400F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51426205" w14:textId="77777777" w:rsidR="0068400F" w:rsidRPr="00F00902" w:rsidRDefault="0068400F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86" w:type="dxa"/>
          </w:tcPr>
          <w:p w14:paraId="7AB73F0B" w14:textId="77777777" w:rsidR="0068400F" w:rsidRPr="00F00902" w:rsidRDefault="0068400F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C414AA" w:rsidRPr="00F00902" w14:paraId="26941FB0" w14:textId="77777777" w:rsidTr="00B73A98">
        <w:tc>
          <w:tcPr>
            <w:tcW w:w="4617" w:type="dxa"/>
          </w:tcPr>
          <w:p w14:paraId="62AA6379" w14:textId="11B6C948" w:rsidR="00C414AA" w:rsidRPr="00F00902" w:rsidRDefault="00AE762B" w:rsidP="001F45B4">
            <w:pPr>
              <w:ind w:left="245" w:hanging="245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 largely dependent on my</w:t>
            </w:r>
            <w:r w:rsidR="00EE2EBF" w:rsidRPr="00F00902">
              <w:rPr>
                <w:rFonts w:ascii="Arial" w:hAnsi="Arial" w:cs="Arial"/>
              </w:rPr>
              <w:t xml:space="preserve"> relationship with my provider.</w:t>
            </w:r>
          </w:p>
        </w:tc>
        <w:tc>
          <w:tcPr>
            <w:tcW w:w="1097" w:type="dxa"/>
          </w:tcPr>
          <w:p w14:paraId="3DB70228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30DA9345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4C5096A2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4AAF9327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86" w:type="dxa"/>
          </w:tcPr>
          <w:p w14:paraId="4CAD11E3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1F45B4" w:rsidRPr="00F00902" w14:paraId="72B86FFB" w14:textId="77777777" w:rsidTr="00B73A98">
        <w:tc>
          <w:tcPr>
            <w:tcW w:w="4617" w:type="dxa"/>
          </w:tcPr>
          <w:p w14:paraId="1B5B3727" w14:textId="5EC99ED4" w:rsidR="001F45B4" w:rsidRPr="00F00902" w:rsidRDefault="001F45B4" w:rsidP="00C6291E">
            <w:pPr>
              <w:ind w:left="245" w:hanging="245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largely dependent on whether childcare will be provided.</w:t>
            </w:r>
          </w:p>
        </w:tc>
        <w:tc>
          <w:tcPr>
            <w:tcW w:w="1097" w:type="dxa"/>
          </w:tcPr>
          <w:p w14:paraId="155F94E2" w14:textId="77777777" w:rsidR="001F45B4" w:rsidRPr="00F00902" w:rsidRDefault="001F45B4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0EDF610B" w14:textId="77777777" w:rsidR="001F45B4" w:rsidRPr="00F00902" w:rsidRDefault="001F45B4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2A9AACA7" w14:textId="77777777" w:rsidR="001F45B4" w:rsidRPr="00F00902" w:rsidRDefault="001F45B4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0ADE4B5A" w14:textId="77777777" w:rsidR="001F45B4" w:rsidRPr="00F00902" w:rsidRDefault="001F45B4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86" w:type="dxa"/>
          </w:tcPr>
          <w:p w14:paraId="0CFD7684" w14:textId="77777777" w:rsidR="001F45B4" w:rsidRPr="00F00902" w:rsidRDefault="001F45B4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C414AA" w:rsidRPr="00F00902" w14:paraId="677F346D" w14:textId="77777777" w:rsidTr="00B73A98">
        <w:tc>
          <w:tcPr>
            <w:tcW w:w="4617" w:type="dxa"/>
          </w:tcPr>
          <w:p w14:paraId="1B034934" w14:textId="00EA751D" w:rsidR="00C414AA" w:rsidRPr="00F00902" w:rsidRDefault="00AE762B" w:rsidP="00192059">
            <w:pPr>
              <w:ind w:left="245" w:hanging="245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based on how well the study is explained to me.</w:t>
            </w:r>
          </w:p>
        </w:tc>
        <w:tc>
          <w:tcPr>
            <w:tcW w:w="1097" w:type="dxa"/>
          </w:tcPr>
          <w:p w14:paraId="681C1978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1909F8AC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2E959D6D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3CC52841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86" w:type="dxa"/>
          </w:tcPr>
          <w:p w14:paraId="72A60E4A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C414AA" w:rsidRPr="00F00902" w14:paraId="5DEE0166" w14:textId="77777777" w:rsidTr="00B73A98">
        <w:tc>
          <w:tcPr>
            <w:tcW w:w="4617" w:type="dxa"/>
          </w:tcPr>
          <w:p w14:paraId="567A95DC" w14:textId="2F3C6935" w:rsidR="00C414AA" w:rsidRPr="00F00902" w:rsidRDefault="00AE762B" w:rsidP="00192059">
            <w:pPr>
              <w:ind w:left="245" w:hanging="245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 based on the race of the provider</w:t>
            </w:r>
            <w:r w:rsidR="005C33C1" w:rsidRPr="00F00902">
              <w:rPr>
                <w:rFonts w:ascii="Arial" w:hAnsi="Arial" w:cs="Arial"/>
              </w:rPr>
              <w:t>/researcher</w:t>
            </w:r>
            <w:r w:rsidRPr="00F00902">
              <w:rPr>
                <w:rFonts w:ascii="Arial" w:hAnsi="Arial" w:cs="Arial"/>
              </w:rPr>
              <w:t xml:space="preserve"> conducting the study.</w:t>
            </w:r>
          </w:p>
        </w:tc>
        <w:tc>
          <w:tcPr>
            <w:tcW w:w="1097" w:type="dxa"/>
          </w:tcPr>
          <w:p w14:paraId="37D3FBAE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5A6B051F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56B057F8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462B998A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86" w:type="dxa"/>
          </w:tcPr>
          <w:p w14:paraId="11AE11D0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B73A98" w:rsidRPr="00F00902" w14:paraId="1336214C" w14:textId="77777777" w:rsidTr="00B73A98">
        <w:tc>
          <w:tcPr>
            <w:tcW w:w="4617" w:type="dxa"/>
          </w:tcPr>
          <w:p w14:paraId="3F925C88" w14:textId="2AAE9688" w:rsidR="00B73A98" w:rsidRPr="00F00902" w:rsidRDefault="00B73A98" w:rsidP="00B73A98">
            <w:pPr>
              <w:ind w:left="245" w:hanging="245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 based on the gender of the provider/researcher conducting the study.</w:t>
            </w:r>
          </w:p>
        </w:tc>
        <w:tc>
          <w:tcPr>
            <w:tcW w:w="1097" w:type="dxa"/>
          </w:tcPr>
          <w:p w14:paraId="6CF4A1B3" w14:textId="77777777" w:rsidR="00B73A98" w:rsidRPr="00F00902" w:rsidRDefault="00B73A98" w:rsidP="00B73A9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7FEC3720" w14:textId="77777777" w:rsidR="00B73A98" w:rsidRPr="00F00902" w:rsidRDefault="00B73A98" w:rsidP="00B73A9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240BC46E" w14:textId="77777777" w:rsidR="00B73A98" w:rsidRPr="00F00902" w:rsidRDefault="00B73A98" w:rsidP="00B73A9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727B88E6" w14:textId="77777777" w:rsidR="00B73A98" w:rsidRPr="00F00902" w:rsidRDefault="00B73A98" w:rsidP="00B73A9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386" w:type="dxa"/>
          </w:tcPr>
          <w:p w14:paraId="083FD0B3" w14:textId="77777777" w:rsidR="00B73A98" w:rsidRPr="00F00902" w:rsidRDefault="00B73A98" w:rsidP="00B73A98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</w:tbl>
    <w:p w14:paraId="1FD9E548" w14:textId="78E233E1" w:rsidR="000540E1" w:rsidRPr="00F00902" w:rsidRDefault="000540E1">
      <w:pPr>
        <w:rPr>
          <w:rFonts w:ascii="Arial" w:hAnsi="Arial" w:cs="Arial"/>
          <w:b/>
          <w:bCs/>
        </w:rPr>
      </w:pPr>
    </w:p>
    <w:p w14:paraId="303358A7" w14:textId="77777777" w:rsidR="001174C3" w:rsidRPr="00F00902" w:rsidRDefault="001174C3" w:rsidP="001174C3">
      <w:pPr>
        <w:rPr>
          <w:rFonts w:ascii="Arial" w:hAnsi="Arial" w:cs="Arial"/>
        </w:rPr>
      </w:pPr>
    </w:p>
    <w:p w14:paraId="189B11F2" w14:textId="0644F1AA" w:rsidR="00B27E25" w:rsidRPr="00F00902" w:rsidRDefault="00B27E25" w:rsidP="00B27E25">
      <w:pPr>
        <w:rPr>
          <w:rFonts w:ascii="Arial" w:hAnsi="Arial" w:cs="Arial"/>
        </w:rPr>
      </w:pPr>
    </w:p>
    <w:p w14:paraId="1DF7AD46" w14:textId="116EBF0D" w:rsidR="00C414AA" w:rsidRPr="00F00902" w:rsidRDefault="00C414AA" w:rsidP="00B27E25">
      <w:pPr>
        <w:rPr>
          <w:rFonts w:ascii="Arial" w:hAnsi="Arial" w:cs="Arial"/>
        </w:rPr>
      </w:pPr>
    </w:p>
    <w:p w14:paraId="60A41D34" w14:textId="1BA0FD8B" w:rsidR="00C414AA" w:rsidRPr="00F00902" w:rsidRDefault="00C414AA" w:rsidP="00B27E25">
      <w:pPr>
        <w:rPr>
          <w:rFonts w:ascii="Arial" w:hAnsi="Arial" w:cs="Arial"/>
        </w:rPr>
      </w:pPr>
    </w:p>
    <w:p w14:paraId="0A2B6FC7" w14:textId="11BC9106" w:rsidR="00C414AA" w:rsidRPr="00F00902" w:rsidRDefault="00C414AA" w:rsidP="00B27E25">
      <w:pPr>
        <w:rPr>
          <w:rFonts w:ascii="Arial" w:hAnsi="Arial" w:cs="Arial"/>
        </w:rPr>
      </w:pPr>
    </w:p>
    <w:p w14:paraId="0A144D2E" w14:textId="398EB602" w:rsidR="00C414AA" w:rsidRPr="00F00902" w:rsidRDefault="00C414AA" w:rsidP="00B27E25">
      <w:pPr>
        <w:rPr>
          <w:rFonts w:ascii="Arial" w:hAnsi="Arial" w:cs="Arial"/>
        </w:rPr>
      </w:pPr>
    </w:p>
    <w:p w14:paraId="32E94A90" w14:textId="6E5FE277" w:rsidR="00C414AA" w:rsidRPr="00F00902" w:rsidRDefault="00C414AA" w:rsidP="00B27E25">
      <w:pPr>
        <w:rPr>
          <w:rFonts w:ascii="Arial" w:hAnsi="Arial" w:cs="Arial"/>
        </w:rPr>
      </w:pPr>
    </w:p>
    <w:p w14:paraId="6F7FDE0C" w14:textId="4CBE6A4B" w:rsidR="00C414AA" w:rsidRPr="00F00902" w:rsidRDefault="00C414AA" w:rsidP="00B27E25">
      <w:pPr>
        <w:rPr>
          <w:rFonts w:ascii="Arial" w:hAnsi="Arial" w:cs="Arial"/>
        </w:rPr>
      </w:pPr>
    </w:p>
    <w:p w14:paraId="40009DE1" w14:textId="4DDE5099" w:rsidR="00C414AA" w:rsidRPr="00F00902" w:rsidRDefault="00C414AA" w:rsidP="00B27E25">
      <w:pPr>
        <w:rPr>
          <w:rFonts w:ascii="Arial" w:hAnsi="Arial" w:cs="Arial"/>
        </w:rPr>
      </w:pPr>
    </w:p>
    <w:p w14:paraId="03C6841C" w14:textId="77777777" w:rsidR="00F00902" w:rsidRDefault="00F00902" w:rsidP="00AE762B">
      <w:pPr>
        <w:rPr>
          <w:rFonts w:ascii="Arial" w:hAnsi="Arial" w:cs="Arial"/>
          <w:b/>
          <w:bCs/>
          <w:u w:val="single"/>
        </w:rPr>
      </w:pPr>
    </w:p>
    <w:p w14:paraId="73C6B06A" w14:textId="77777777" w:rsidR="00F00902" w:rsidRDefault="00F00902" w:rsidP="00AE762B">
      <w:pPr>
        <w:rPr>
          <w:rFonts w:ascii="Arial" w:hAnsi="Arial" w:cs="Arial"/>
          <w:b/>
          <w:bCs/>
          <w:u w:val="single"/>
        </w:rPr>
      </w:pPr>
    </w:p>
    <w:p w14:paraId="2A8E8D26" w14:textId="242B2CFD" w:rsidR="00E22FBF" w:rsidRPr="00F00902" w:rsidRDefault="00E22FBF" w:rsidP="00AE762B">
      <w:pPr>
        <w:rPr>
          <w:rFonts w:ascii="Arial" w:hAnsi="Arial" w:cs="Arial"/>
          <w:b/>
          <w:bCs/>
          <w:u w:val="single"/>
        </w:rPr>
      </w:pPr>
      <w:r w:rsidRPr="00F00902">
        <w:rPr>
          <w:rFonts w:ascii="Arial" w:hAnsi="Arial" w:cs="Arial"/>
          <w:b/>
          <w:bCs/>
          <w:u w:val="single"/>
        </w:rPr>
        <w:lastRenderedPageBreak/>
        <w:t>IV. Barriers to Research Participation</w:t>
      </w:r>
    </w:p>
    <w:p w14:paraId="0A8736C4" w14:textId="77777777" w:rsidR="00E22FBF" w:rsidRPr="00F00902" w:rsidRDefault="00E22FBF" w:rsidP="00192059">
      <w:pPr>
        <w:rPr>
          <w:rFonts w:ascii="Arial" w:hAnsi="Arial" w:cs="Arial"/>
        </w:rPr>
      </w:pPr>
    </w:p>
    <w:p w14:paraId="2D1C82B5" w14:textId="32BE7BC9" w:rsidR="00070FA8" w:rsidRPr="00F00902" w:rsidRDefault="00B27E25" w:rsidP="0091245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 xml:space="preserve">What </w:t>
      </w:r>
      <w:r w:rsidRPr="00F00902">
        <w:rPr>
          <w:rFonts w:ascii="Arial" w:hAnsi="Arial" w:cs="Arial"/>
          <w:b/>
          <w:bCs/>
        </w:rPr>
        <w:t>barriers</w:t>
      </w:r>
      <w:r w:rsidRPr="00F00902">
        <w:rPr>
          <w:rFonts w:ascii="Arial" w:hAnsi="Arial" w:cs="Arial"/>
        </w:rPr>
        <w:t xml:space="preserve"> would prevent you from participating in a clinical research study? Please rate the following from an extreme barrier to not a barrier at all.</w:t>
      </w:r>
    </w:p>
    <w:p w14:paraId="2D814905" w14:textId="41DFB462" w:rsidR="000C3EC6" w:rsidRPr="00F00902" w:rsidRDefault="000C3EC6" w:rsidP="00214254">
      <w:pPr>
        <w:pStyle w:val="ListParagraph"/>
        <w:ind w:left="360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4721"/>
        <w:gridCol w:w="1170"/>
        <w:gridCol w:w="1440"/>
        <w:gridCol w:w="990"/>
        <w:gridCol w:w="1440"/>
        <w:gridCol w:w="1260"/>
      </w:tblGrid>
      <w:tr w:rsidR="00070FA8" w:rsidRPr="00F00902" w14:paraId="66FFF925" w14:textId="77777777" w:rsidTr="005A7A02">
        <w:tc>
          <w:tcPr>
            <w:tcW w:w="11021" w:type="dxa"/>
            <w:gridSpan w:val="6"/>
          </w:tcPr>
          <w:p w14:paraId="550975FB" w14:textId="78E48EA1" w:rsidR="00070FA8" w:rsidRPr="00F00902" w:rsidRDefault="00C414AA" w:rsidP="00214254">
            <w:pPr>
              <w:rPr>
                <w:rFonts w:ascii="Arial" w:hAnsi="Arial" w:cs="Arial"/>
                <w:b/>
                <w:bCs/>
              </w:rPr>
            </w:pPr>
            <w:r w:rsidRPr="00F00902">
              <w:rPr>
                <w:rFonts w:ascii="Arial" w:hAnsi="Arial" w:cs="Arial"/>
                <w:b/>
                <w:bCs/>
              </w:rPr>
              <w:t>I would not participate in research because ….</w:t>
            </w:r>
          </w:p>
        </w:tc>
      </w:tr>
      <w:tr w:rsidR="005A7A02" w:rsidRPr="00F00902" w14:paraId="05028C30" w14:textId="29C0EFCA" w:rsidTr="005A7A02">
        <w:tc>
          <w:tcPr>
            <w:tcW w:w="4721" w:type="dxa"/>
          </w:tcPr>
          <w:p w14:paraId="2BF73C63" w14:textId="6C47421F" w:rsidR="00070FA8" w:rsidRPr="00F00902" w:rsidRDefault="00070FA8">
            <w:pPr>
              <w:ind w:left="720"/>
              <w:contextualSpacing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46D47B6E" w14:textId="3E17F1C9" w:rsidR="00070FA8" w:rsidRPr="00F00902" w:rsidRDefault="00070FA8" w:rsidP="00214254">
            <w:pPr>
              <w:jc w:val="center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Strongly Agree</w:t>
            </w:r>
          </w:p>
        </w:tc>
        <w:tc>
          <w:tcPr>
            <w:tcW w:w="1440" w:type="dxa"/>
            <w:vAlign w:val="center"/>
          </w:tcPr>
          <w:p w14:paraId="60900027" w14:textId="37A39239" w:rsidR="00070FA8" w:rsidRPr="00F00902" w:rsidRDefault="00070FA8" w:rsidP="00214254">
            <w:pPr>
              <w:jc w:val="center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Agree</w:t>
            </w:r>
          </w:p>
        </w:tc>
        <w:tc>
          <w:tcPr>
            <w:tcW w:w="990" w:type="dxa"/>
            <w:vAlign w:val="center"/>
          </w:tcPr>
          <w:p w14:paraId="0F62C62A" w14:textId="192D6542" w:rsidR="00070FA8" w:rsidRPr="00F00902" w:rsidRDefault="00070FA8" w:rsidP="00214254">
            <w:pPr>
              <w:jc w:val="center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Neutral</w:t>
            </w:r>
          </w:p>
        </w:tc>
        <w:tc>
          <w:tcPr>
            <w:tcW w:w="1440" w:type="dxa"/>
            <w:vAlign w:val="center"/>
          </w:tcPr>
          <w:p w14:paraId="5B59059C" w14:textId="0A92D3B7" w:rsidR="00070FA8" w:rsidRPr="00F00902" w:rsidRDefault="00070FA8" w:rsidP="00214254">
            <w:pPr>
              <w:jc w:val="center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Disagree</w:t>
            </w:r>
          </w:p>
        </w:tc>
        <w:tc>
          <w:tcPr>
            <w:tcW w:w="1260" w:type="dxa"/>
            <w:vAlign w:val="center"/>
          </w:tcPr>
          <w:p w14:paraId="69BBEB67" w14:textId="30199907" w:rsidR="00070FA8" w:rsidRPr="00F00902" w:rsidRDefault="00070FA8" w:rsidP="00214254">
            <w:pPr>
              <w:jc w:val="center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Strongly Disagree</w:t>
            </w:r>
          </w:p>
        </w:tc>
      </w:tr>
      <w:tr w:rsidR="00070FA8" w:rsidRPr="00F00902" w14:paraId="3217B792" w14:textId="6942B225" w:rsidTr="005A7A02">
        <w:tc>
          <w:tcPr>
            <w:tcW w:w="4721" w:type="dxa"/>
          </w:tcPr>
          <w:p w14:paraId="4DC8BE97" w14:textId="1A418DBD" w:rsidR="00070FA8" w:rsidRPr="00F00902" w:rsidRDefault="00AF750C" w:rsidP="00192059">
            <w:pPr>
              <w:ind w:left="252" w:hanging="252"/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I am n</w:t>
            </w:r>
            <w:r w:rsidR="00070FA8" w:rsidRPr="00F00902">
              <w:rPr>
                <w:rFonts w:ascii="Arial" w:hAnsi="Arial" w:cs="Arial"/>
              </w:rPr>
              <w:t>ot interested in the research topic</w:t>
            </w:r>
            <w:r w:rsidR="00AE762B" w:rsidRPr="00F00902">
              <w:rPr>
                <w:rFonts w:ascii="Arial" w:hAnsi="Arial" w:cs="Arial"/>
              </w:rPr>
              <w:t>.</w:t>
            </w:r>
          </w:p>
        </w:tc>
        <w:tc>
          <w:tcPr>
            <w:tcW w:w="1170" w:type="dxa"/>
          </w:tcPr>
          <w:p w14:paraId="29449230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46A9022B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5CC51771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10213281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3EB92C94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070FA8" w:rsidRPr="00F00902" w14:paraId="49214BE9" w14:textId="60EFFC43" w:rsidTr="005A7A02">
        <w:tc>
          <w:tcPr>
            <w:tcW w:w="4721" w:type="dxa"/>
          </w:tcPr>
          <w:p w14:paraId="52EA2698" w14:textId="330D3CBC" w:rsidR="00070FA8" w:rsidRPr="00F00902" w:rsidRDefault="00AF750C" w:rsidP="00192059">
            <w:pPr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</w:t>
            </w:r>
            <w:r w:rsidR="00AE762B" w:rsidRPr="00F00902">
              <w:rPr>
                <w:rFonts w:ascii="Arial" w:hAnsi="Arial" w:cs="Arial"/>
              </w:rPr>
              <w:t xml:space="preserve">of </w:t>
            </w:r>
            <w:r w:rsidRPr="00F00902">
              <w:rPr>
                <w:rFonts w:ascii="Arial" w:hAnsi="Arial" w:cs="Arial"/>
              </w:rPr>
              <w:t>t</w:t>
            </w:r>
            <w:r w:rsidR="00070FA8" w:rsidRPr="00F00902">
              <w:rPr>
                <w:rFonts w:ascii="Arial" w:hAnsi="Arial" w:cs="Arial"/>
              </w:rPr>
              <w:t>ime commitment</w:t>
            </w:r>
            <w:r w:rsidRPr="00F00902">
              <w:rPr>
                <w:rFonts w:ascii="Arial" w:hAnsi="Arial" w:cs="Arial"/>
              </w:rPr>
              <w:t xml:space="preserve"> of study visits</w:t>
            </w:r>
            <w:r w:rsidR="00AE762B" w:rsidRPr="00F00902">
              <w:rPr>
                <w:rFonts w:ascii="Arial" w:hAnsi="Arial" w:cs="Arial"/>
              </w:rPr>
              <w:t>.</w:t>
            </w:r>
          </w:p>
        </w:tc>
        <w:tc>
          <w:tcPr>
            <w:tcW w:w="1170" w:type="dxa"/>
          </w:tcPr>
          <w:p w14:paraId="7BD764CA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114295D8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427B27B5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09AF12FD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71AD6FA7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AF750C" w:rsidRPr="00F00902" w14:paraId="763299CA" w14:textId="77777777" w:rsidTr="005A7A02">
        <w:tc>
          <w:tcPr>
            <w:tcW w:w="4721" w:type="dxa"/>
          </w:tcPr>
          <w:p w14:paraId="0A434AF3" w14:textId="4775CC03" w:rsidR="00AF750C" w:rsidRPr="00F00902" w:rsidRDefault="00AF750C" w:rsidP="00192059">
            <w:pPr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</w:t>
            </w:r>
            <w:r w:rsidR="00AE762B" w:rsidRPr="00F00902">
              <w:rPr>
                <w:rFonts w:ascii="Arial" w:hAnsi="Arial" w:cs="Arial"/>
              </w:rPr>
              <w:t xml:space="preserve">of </w:t>
            </w:r>
            <w:r w:rsidRPr="00F00902">
              <w:rPr>
                <w:rFonts w:ascii="Arial" w:hAnsi="Arial" w:cs="Arial"/>
              </w:rPr>
              <w:t>length of study (</w:t>
            </w:r>
            <w:r w:rsidR="00077A23" w:rsidRPr="00F00902">
              <w:rPr>
                <w:rFonts w:ascii="Arial" w:hAnsi="Arial" w:cs="Arial"/>
              </w:rPr>
              <w:t>i.e.,</w:t>
            </w:r>
            <w:r w:rsidRPr="00F00902">
              <w:rPr>
                <w:rFonts w:ascii="Arial" w:hAnsi="Arial" w:cs="Arial"/>
              </w:rPr>
              <w:t xml:space="preserve"> weeks/years)</w:t>
            </w:r>
            <w:r w:rsidR="00AE762B" w:rsidRPr="00F00902">
              <w:rPr>
                <w:rFonts w:ascii="Arial" w:hAnsi="Arial" w:cs="Arial"/>
              </w:rPr>
              <w:t>.</w:t>
            </w:r>
          </w:p>
        </w:tc>
        <w:tc>
          <w:tcPr>
            <w:tcW w:w="1170" w:type="dxa"/>
          </w:tcPr>
          <w:p w14:paraId="529EFA0F" w14:textId="77777777" w:rsidR="00AF750C" w:rsidRPr="00F00902" w:rsidRDefault="00AF750C" w:rsidP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37EBEA9D" w14:textId="77777777" w:rsidR="00AF750C" w:rsidRPr="00F00902" w:rsidRDefault="00AF750C" w:rsidP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709468B7" w14:textId="77777777" w:rsidR="00AF750C" w:rsidRPr="00F00902" w:rsidRDefault="00AF750C" w:rsidP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088232F7" w14:textId="77777777" w:rsidR="00AF750C" w:rsidRPr="00F00902" w:rsidRDefault="00AF750C" w:rsidP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05E9D239" w14:textId="77777777" w:rsidR="00AF750C" w:rsidRPr="00F00902" w:rsidRDefault="00AF750C" w:rsidP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070FA8" w:rsidRPr="00F00902" w14:paraId="0DEFCC9B" w14:textId="25A1474A" w:rsidTr="005A7A02">
        <w:tc>
          <w:tcPr>
            <w:tcW w:w="4721" w:type="dxa"/>
          </w:tcPr>
          <w:p w14:paraId="5A9444B4" w14:textId="586C3CD4" w:rsidR="00070FA8" w:rsidRPr="00F00902" w:rsidRDefault="00AF750C" w:rsidP="00192059">
            <w:pPr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I</w:t>
            </w:r>
            <w:r w:rsidR="00AE762B" w:rsidRPr="00F00902">
              <w:rPr>
                <w:rFonts w:ascii="Arial" w:hAnsi="Arial" w:cs="Arial"/>
              </w:rPr>
              <w:t xml:space="preserve"> would need to take time off from </w:t>
            </w:r>
            <w:r w:rsidR="005A7A02" w:rsidRPr="00F00902">
              <w:rPr>
                <w:rFonts w:ascii="Arial" w:hAnsi="Arial" w:cs="Arial"/>
              </w:rPr>
              <w:t xml:space="preserve">          </w:t>
            </w:r>
            <w:r w:rsidR="00AE762B" w:rsidRPr="00F00902">
              <w:rPr>
                <w:rFonts w:ascii="Arial" w:hAnsi="Arial" w:cs="Arial"/>
              </w:rPr>
              <w:t>work</w:t>
            </w:r>
            <w:r w:rsidR="005C19D6" w:rsidRPr="00F00902">
              <w:rPr>
                <w:rFonts w:ascii="Arial" w:hAnsi="Arial" w:cs="Arial"/>
              </w:rPr>
              <w:t>.</w:t>
            </w:r>
          </w:p>
        </w:tc>
        <w:tc>
          <w:tcPr>
            <w:tcW w:w="1170" w:type="dxa"/>
          </w:tcPr>
          <w:p w14:paraId="051C8DAD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3373E8FC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00BDDBCD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0EA5E932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3738B1D5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070FA8" w:rsidRPr="00F00902" w14:paraId="4CD3FF0F" w14:textId="150B0AF4" w:rsidTr="005A7A02">
        <w:tc>
          <w:tcPr>
            <w:tcW w:w="4721" w:type="dxa"/>
          </w:tcPr>
          <w:p w14:paraId="2654F16E" w14:textId="501CD7FF" w:rsidR="00070FA8" w:rsidRPr="00F00902" w:rsidRDefault="00AF750C" w:rsidP="00192059">
            <w:pPr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</w:t>
            </w:r>
            <w:r w:rsidR="005C19D6" w:rsidRPr="00F00902">
              <w:rPr>
                <w:rFonts w:ascii="Arial" w:hAnsi="Arial" w:cs="Arial"/>
              </w:rPr>
              <w:t xml:space="preserve">of </w:t>
            </w:r>
            <w:r w:rsidRPr="00F00902">
              <w:rPr>
                <w:rFonts w:ascii="Arial" w:hAnsi="Arial" w:cs="Arial"/>
              </w:rPr>
              <w:t>t</w:t>
            </w:r>
            <w:r w:rsidR="00070FA8" w:rsidRPr="00F00902">
              <w:rPr>
                <w:rFonts w:ascii="Arial" w:hAnsi="Arial" w:cs="Arial"/>
              </w:rPr>
              <w:t>ransportation</w:t>
            </w:r>
            <w:r w:rsidRPr="00F00902">
              <w:rPr>
                <w:rFonts w:ascii="Arial" w:hAnsi="Arial" w:cs="Arial"/>
              </w:rPr>
              <w:t xml:space="preserve"> issues</w:t>
            </w:r>
            <w:r w:rsidR="005C19D6" w:rsidRPr="00F00902">
              <w:rPr>
                <w:rFonts w:ascii="Arial" w:hAnsi="Arial" w:cs="Arial"/>
              </w:rPr>
              <w:t>.</w:t>
            </w:r>
          </w:p>
        </w:tc>
        <w:tc>
          <w:tcPr>
            <w:tcW w:w="1170" w:type="dxa"/>
          </w:tcPr>
          <w:p w14:paraId="23BED7DD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6B6BF706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27F094CC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53891413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63AFEC8F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070FA8" w:rsidRPr="00F00902" w14:paraId="1E3298E7" w14:textId="6F131372" w:rsidTr="005A7A02">
        <w:tc>
          <w:tcPr>
            <w:tcW w:w="4721" w:type="dxa"/>
          </w:tcPr>
          <w:p w14:paraId="5BB5D1F2" w14:textId="4DEE3B94" w:rsidR="00070FA8" w:rsidRPr="00F00902" w:rsidRDefault="00AF750C" w:rsidP="00192059">
            <w:pPr>
              <w:ind w:left="252" w:hanging="252"/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</w:t>
            </w:r>
            <w:r w:rsidR="005C19D6" w:rsidRPr="00F00902">
              <w:rPr>
                <w:rFonts w:ascii="Arial" w:hAnsi="Arial" w:cs="Arial"/>
              </w:rPr>
              <w:t xml:space="preserve">of </w:t>
            </w:r>
            <w:r w:rsidRPr="00F00902">
              <w:rPr>
                <w:rFonts w:ascii="Arial" w:hAnsi="Arial" w:cs="Arial"/>
              </w:rPr>
              <w:t>p</w:t>
            </w:r>
            <w:r w:rsidR="00070FA8" w:rsidRPr="00F00902">
              <w:rPr>
                <w:rFonts w:ascii="Arial" w:hAnsi="Arial" w:cs="Arial"/>
              </w:rPr>
              <w:t xml:space="preserve">ossible </w:t>
            </w:r>
            <w:r w:rsidRPr="00F00902">
              <w:rPr>
                <w:rFonts w:ascii="Arial" w:hAnsi="Arial" w:cs="Arial"/>
              </w:rPr>
              <w:t>d</w:t>
            </w:r>
            <w:r w:rsidR="00070FA8" w:rsidRPr="00F00902">
              <w:rPr>
                <w:rFonts w:ascii="Arial" w:hAnsi="Arial" w:cs="Arial"/>
              </w:rPr>
              <w:t>iscomforts</w:t>
            </w:r>
            <w:r w:rsidRPr="00F00902">
              <w:rPr>
                <w:rFonts w:ascii="Arial" w:hAnsi="Arial" w:cs="Arial"/>
              </w:rPr>
              <w:t xml:space="preserve"> to me such as a blood draw. </w:t>
            </w:r>
          </w:p>
        </w:tc>
        <w:tc>
          <w:tcPr>
            <w:tcW w:w="1170" w:type="dxa"/>
          </w:tcPr>
          <w:p w14:paraId="69440774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71DEE579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0F164839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64DD7085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49DDF306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AF750C" w:rsidRPr="00F00902" w14:paraId="2F3B4785" w14:textId="77777777" w:rsidTr="005A7A02">
        <w:tc>
          <w:tcPr>
            <w:tcW w:w="4721" w:type="dxa"/>
          </w:tcPr>
          <w:p w14:paraId="1AF433FA" w14:textId="67566BE9" w:rsidR="00AF750C" w:rsidRPr="00F00902" w:rsidRDefault="00AF750C" w:rsidP="00192059">
            <w:pPr>
              <w:ind w:left="252" w:hanging="252"/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</w:t>
            </w:r>
            <w:r w:rsidR="005C19D6" w:rsidRPr="00F00902">
              <w:rPr>
                <w:rFonts w:ascii="Arial" w:hAnsi="Arial" w:cs="Arial"/>
              </w:rPr>
              <w:t xml:space="preserve">of </w:t>
            </w:r>
            <w:r w:rsidRPr="00F00902">
              <w:rPr>
                <w:rFonts w:ascii="Arial" w:hAnsi="Arial" w:cs="Arial"/>
              </w:rPr>
              <w:t>possible discomforts to my child such as a heel stick.</w:t>
            </w:r>
          </w:p>
        </w:tc>
        <w:tc>
          <w:tcPr>
            <w:tcW w:w="1170" w:type="dxa"/>
          </w:tcPr>
          <w:p w14:paraId="257AC933" w14:textId="77777777" w:rsidR="00AF750C" w:rsidRPr="00F00902" w:rsidRDefault="00AF750C" w:rsidP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72857906" w14:textId="77777777" w:rsidR="00AF750C" w:rsidRPr="00F00902" w:rsidRDefault="00AF750C" w:rsidP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0580D0AC" w14:textId="77777777" w:rsidR="00AF750C" w:rsidRPr="00F00902" w:rsidRDefault="00AF750C" w:rsidP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39D202C5" w14:textId="77777777" w:rsidR="00AF750C" w:rsidRPr="00F00902" w:rsidRDefault="00AF750C" w:rsidP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48C10074" w14:textId="77777777" w:rsidR="00AF750C" w:rsidRPr="00F00902" w:rsidRDefault="00AF750C" w:rsidP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070FA8" w:rsidRPr="00F00902" w14:paraId="3046370A" w14:textId="62C11BB2" w:rsidTr="005A7A02">
        <w:tc>
          <w:tcPr>
            <w:tcW w:w="4721" w:type="dxa"/>
          </w:tcPr>
          <w:p w14:paraId="6B3BFAF9" w14:textId="3448DE0A" w:rsidR="00070FA8" w:rsidRPr="00F00902" w:rsidRDefault="00AF750C" w:rsidP="00192059">
            <w:pPr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there is n</w:t>
            </w:r>
            <w:r w:rsidR="00070FA8" w:rsidRPr="00F00902">
              <w:rPr>
                <w:rFonts w:ascii="Arial" w:hAnsi="Arial" w:cs="Arial"/>
              </w:rPr>
              <w:t xml:space="preserve">o </w:t>
            </w:r>
            <w:r w:rsidRPr="00F00902">
              <w:rPr>
                <w:rFonts w:ascii="Arial" w:hAnsi="Arial" w:cs="Arial"/>
              </w:rPr>
              <w:t>d</w:t>
            </w:r>
            <w:r w:rsidR="00070FA8" w:rsidRPr="00F00902">
              <w:rPr>
                <w:rFonts w:ascii="Arial" w:hAnsi="Arial" w:cs="Arial"/>
              </w:rPr>
              <w:t xml:space="preserve">irect </w:t>
            </w:r>
            <w:r w:rsidRPr="00F00902">
              <w:rPr>
                <w:rFonts w:ascii="Arial" w:hAnsi="Arial" w:cs="Arial"/>
              </w:rPr>
              <w:t>b</w:t>
            </w:r>
            <w:r w:rsidR="00070FA8" w:rsidRPr="00F00902">
              <w:rPr>
                <w:rFonts w:ascii="Arial" w:hAnsi="Arial" w:cs="Arial"/>
              </w:rPr>
              <w:t xml:space="preserve">enefit to </w:t>
            </w:r>
            <w:r w:rsidRPr="00F00902">
              <w:rPr>
                <w:rFonts w:ascii="Arial" w:hAnsi="Arial" w:cs="Arial"/>
              </w:rPr>
              <w:t>m</w:t>
            </w:r>
            <w:r w:rsidR="00070FA8" w:rsidRPr="00F00902">
              <w:rPr>
                <w:rFonts w:ascii="Arial" w:hAnsi="Arial" w:cs="Arial"/>
              </w:rPr>
              <w:t>e</w:t>
            </w:r>
            <w:r w:rsidRPr="00F00902">
              <w:rPr>
                <w:rFonts w:ascii="Arial" w:hAnsi="Arial" w:cs="Arial"/>
              </w:rPr>
              <w:t>.</w:t>
            </w:r>
          </w:p>
        </w:tc>
        <w:tc>
          <w:tcPr>
            <w:tcW w:w="1170" w:type="dxa"/>
          </w:tcPr>
          <w:p w14:paraId="771805A6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6F9DB540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103F5383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6873746C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255078CC" w14:textId="77777777" w:rsidR="00070FA8" w:rsidRPr="00F00902" w:rsidRDefault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AF750C" w:rsidRPr="00F00902" w14:paraId="0ACA1618" w14:textId="77777777" w:rsidTr="005A7A02">
        <w:tc>
          <w:tcPr>
            <w:tcW w:w="4721" w:type="dxa"/>
          </w:tcPr>
          <w:p w14:paraId="1EA923A6" w14:textId="4206DC3F" w:rsidR="00AF750C" w:rsidRPr="00F00902" w:rsidRDefault="00AF750C" w:rsidP="00192059">
            <w:pPr>
              <w:ind w:left="252" w:hanging="252"/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there is no direct benefit to my child.</w:t>
            </w:r>
          </w:p>
        </w:tc>
        <w:tc>
          <w:tcPr>
            <w:tcW w:w="1170" w:type="dxa"/>
          </w:tcPr>
          <w:p w14:paraId="59C947A2" w14:textId="77777777" w:rsidR="00AF750C" w:rsidRPr="00F00902" w:rsidRDefault="00AF750C" w:rsidP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19CDF1C3" w14:textId="77777777" w:rsidR="00AF750C" w:rsidRPr="00F00902" w:rsidRDefault="00AF750C" w:rsidP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0CC08C80" w14:textId="77777777" w:rsidR="00AF750C" w:rsidRPr="00F00902" w:rsidRDefault="00AF750C" w:rsidP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51DAC8FD" w14:textId="77777777" w:rsidR="00AF750C" w:rsidRPr="00F00902" w:rsidRDefault="00AF750C" w:rsidP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515D7E7B" w14:textId="77777777" w:rsidR="00AF750C" w:rsidRPr="00F00902" w:rsidRDefault="00AF750C" w:rsidP="00070FA8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C414AA" w:rsidRPr="00F00902" w14:paraId="3398FF1B" w14:textId="77777777" w:rsidTr="005A7A02">
        <w:tc>
          <w:tcPr>
            <w:tcW w:w="4721" w:type="dxa"/>
          </w:tcPr>
          <w:p w14:paraId="13B359C4" w14:textId="14CBDB2D" w:rsidR="00C414AA" w:rsidRPr="00F00902" w:rsidRDefault="00AE762B" w:rsidP="00192059">
            <w:pPr>
              <w:ind w:left="252" w:hanging="252"/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...f</w:t>
            </w:r>
            <w:r w:rsidR="00C414AA" w:rsidRPr="00F00902">
              <w:rPr>
                <w:rFonts w:ascii="Arial" w:hAnsi="Arial" w:cs="Arial"/>
              </w:rPr>
              <w:t>ollow</w:t>
            </w:r>
            <w:r w:rsidRPr="00F00902">
              <w:rPr>
                <w:rStyle w:val="CommentReference"/>
                <w:rFonts w:ascii="Arial" w:hAnsi="Arial" w:cs="Arial"/>
                <w:sz w:val="24"/>
                <w:szCs w:val="24"/>
              </w:rPr>
              <w:t>-up</w:t>
            </w:r>
            <w:r w:rsidR="00C414AA" w:rsidRPr="00F00902">
              <w:rPr>
                <w:rFonts w:ascii="Arial" w:hAnsi="Arial" w:cs="Arial"/>
              </w:rPr>
              <w:t xml:space="preserve"> </w:t>
            </w:r>
            <w:r w:rsidRPr="00F00902">
              <w:rPr>
                <w:rFonts w:ascii="Arial" w:hAnsi="Arial" w:cs="Arial"/>
              </w:rPr>
              <w:t>v</w:t>
            </w:r>
            <w:r w:rsidR="00C414AA" w:rsidRPr="00F00902">
              <w:rPr>
                <w:rFonts w:ascii="Arial" w:hAnsi="Arial" w:cs="Arial"/>
              </w:rPr>
              <w:t xml:space="preserve">isits </w:t>
            </w:r>
            <w:r w:rsidR="0057017A" w:rsidRPr="00F00902">
              <w:rPr>
                <w:rFonts w:ascii="Arial" w:hAnsi="Arial" w:cs="Arial"/>
              </w:rPr>
              <w:t xml:space="preserve">are </w:t>
            </w:r>
            <w:r w:rsidRPr="00F00902">
              <w:rPr>
                <w:rFonts w:ascii="Arial" w:hAnsi="Arial" w:cs="Arial"/>
              </w:rPr>
              <w:t>r</w:t>
            </w:r>
            <w:r w:rsidR="00C414AA" w:rsidRPr="00F00902">
              <w:rPr>
                <w:rFonts w:ascii="Arial" w:hAnsi="Arial" w:cs="Arial"/>
              </w:rPr>
              <w:t>equired</w:t>
            </w:r>
            <w:r w:rsidRPr="00F00902">
              <w:rPr>
                <w:rFonts w:ascii="Arial" w:hAnsi="Arial" w:cs="Arial"/>
              </w:rPr>
              <w:t>.</w:t>
            </w:r>
          </w:p>
        </w:tc>
        <w:tc>
          <w:tcPr>
            <w:tcW w:w="1170" w:type="dxa"/>
          </w:tcPr>
          <w:p w14:paraId="62877F21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03250768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3E99E245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308A4178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42FE5F40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C414AA" w:rsidRPr="00F00902" w14:paraId="7B2C7E6D" w14:textId="77777777" w:rsidTr="005A7A02">
        <w:tc>
          <w:tcPr>
            <w:tcW w:w="4721" w:type="dxa"/>
          </w:tcPr>
          <w:p w14:paraId="1DF69129" w14:textId="3C9B0A89" w:rsidR="00C414AA" w:rsidRPr="00F00902" w:rsidRDefault="00AE762B" w:rsidP="00192059">
            <w:pPr>
              <w:ind w:left="252" w:hanging="252"/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 xml:space="preserve">...the </w:t>
            </w:r>
            <w:r w:rsidR="00C414AA" w:rsidRPr="00F00902">
              <w:rPr>
                <w:rFonts w:ascii="Arial" w:hAnsi="Arial" w:cs="Arial"/>
              </w:rPr>
              <w:t>research</w:t>
            </w:r>
            <w:r w:rsidRPr="00F00902">
              <w:rPr>
                <w:rFonts w:ascii="Arial" w:hAnsi="Arial" w:cs="Arial"/>
              </w:rPr>
              <w:t xml:space="preserve"> goals are not well explained.</w:t>
            </w:r>
          </w:p>
        </w:tc>
        <w:tc>
          <w:tcPr>
            <w:tcW w:w="1170" w:type="dxa"/>
          </w:tcPr>
          <w:p w14:paraId="172B8E84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7D070F67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12E6DE21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3DE44745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798EED24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C414AA" w:rsidRPr="00F00902" w14:paraId="3F32AAF9" w14:textId="77777777" w:rsidTr="005A7A02">
        <w:tc>
          <w:tcPr>
            <w:tcW w:w="4721" w:type="dxa"/>
          </w:tcPr>
          <w:p w14:paraId="6B19B32D" w14:textId="61BF5E09" w:rsidR="00C414AA" w:rsidRPr="00F00902" w:rsidRDefault="00AE762B" w:rsidP="00192059">
            <w:pPr>
              <w:ind w:left="252" w:hanging="252"/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...m</w:t>
            </w:r>
            <w:r w:rsidR="00C414AA" w:rsidRPr="00F00902">
              <w:rPr>
                <w:rFonts w:ascii="Arial" w:hAnsi="Arial" w:cs="Arial"/>
              </w:rPr>
              <w:t>y family</w:t>
            </w:r>
            <w:r w:rsidR="006F02F3" w:rsidRPr="00F00902">
              <w:rPr>
                <w:rFonts w:ascii="Arial" w:hAnsi="Arial" w:cs="Arial"/>
              </w:rPr>
              <w:t xml:space="preserve"> is </w:t>
            </w:r>
            <w:r w:rsidR="00C414AA" w:rsidRPr="00F00902">
              <w:rPr>
                <w:rFonts w:ascii="Arial" w:hAnsi="Arial" w:cs="Arial"/>
              </w:rPr>
              <w:t>concerned</w:t>
            </w:r>
            <w:r w:rsidRPr="00F00902">
              <w:rPr>
                <w:rFonts w:ascii="Arial" w:hAnsi="Arial" w:cs="Arial"/>
              </w:rPr>
              <w:t>.</w:t>
            </w:r>
          </w:p>
        </w:tc>
        <w:tc>
          <w:tcPr>
            <w:tcW w:w="1170" w:type="dxa"/>
          </w:tcPr>
          <w:p w14:paraId="53FBA2C8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77A0BFF9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6CF1B42E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0F9A4B50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2D48069E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6F02F3" w:rsidRPr="00F00902" w14:paraId="7C8DE8E3" w14:textId="77777777" w:rsidTr="005A7A02">
        <w:tc>
          <w:tcPr>
            <w:tcW w:w="4721" w:type="dxa"/>
          </w:tcPr>
          <w:p w14:paraId="356D5F49" w14:textId="087295F3" w:rsidR="006F02F3" w:rsidRPr="00F00902" w:rsidRDefault="006F02F3" w:rsidP="00192059">
            <w:pPr>
              <w:ind w:left="252" w:hanging="252"/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my friends are concerned</w:t>
            </w:r>
          </w:p>
        </w:tc>
        <w:tc>
          <w:tcPr>
            <w:tcW w:w="1170" w:type="dxa"/>
          </w:tcPr>
          <w:p w14:paraId="3FED5274" w14:textId="77777777" w:rsidR="006F02F3" w:rsidRPr="00F00902" w:rsidRDefault="006F02F3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0E810B4E" w14:textId="77777777" w:rsidR="006F02F3" w:rsidRPr="00F00902" w:rsidRDefault="006F02F3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079B56AD" w14:textId="77777777" w:rsidR="006F02F3" w:rsidRPr="00F00902" w:rsidRDefault="006F02F3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6D58EC2F" w14:textId="77777777" w:rsidR="006F02F3" w:rsidRPr="00F00902" w:rsidRDefault="006F02F3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0769AFE7" w14:textId="77777777" w:rsidR="006F02F3" w:rsidRPr="00F00902" w:rsidRDefault="006F02F3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C414AA" w:rsidRPr="00F00902" w14:paraId="1661FB2A" w14:textId="77777777" w:rsidTr="005A7A02">
        <w:tc>
          <w:tcPr>
            <w:tcW w:w="4721" w:type="dxa"/>
          </w:tcPr>
          <w:p w14:paraId="7FE725E3" w14:textId="6F00C4FD" w:rsidR="00C414AA" w:rsidRPr="00F00902" w:rsidRDefault="00AE762B" w:rsidP="00192059">
            <w:pPr>
              <w:ind w:left="252" w:hanging="252"/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...of f</w:t>
            </w:r>
            <w:r w:rsidR="00C414AA" w:rsidRPr="00F00902">
              <w:rPr>
                <w:rFonts w:ascii="Arial" w:hAnsi="Arial" w:cs="Arial"/>
              </w:rPr>
              <w:t>ear of lack of confidentiality</w:t>
            </w:r>
            <w:r w:rsidRPr="00F00902">
              <w:rPr>
                <w:rFonts w:ascii="Arial" w:hAnsi="Arial" w:cs="Arial"/>
              </w:rPr>
              <w:t>.</w:t>
            </w:r>
          </w:p>
        </w:tc>
        <w:tc>
          <w:tcPr>
            <w:tcW w:w="1170" w:type="dxa"/>
          </w:tcPr>
          <w:p w14:paraId="61A57CC9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24B106A9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36593A7E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1825B6FD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79E9B8C3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C414AA" w:rsidRPr="00F00902" w14:paraId="24EB6279" w14:textId="77777777" w:rsidTr="005A7A02">
        <w:tc>
          <w:tcPr>
            <w:tcW w:w="4721" w:type="dxa"/>
          </w:tcPr>
          <w:p w14:paraId="6A97726E" w14:textId="37C5317E" w:rsidR="00C414AA" w:rsidRPr="00F00902" w:rsidRDefault="00AE762B" w:rsidP="00192059">
            <w:pPr>
              <w:ind w:left="252" w:hanging="252"/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...of l</w:t>
            </w:r>
            <w:r w:rsidR="00C414AA" w:rsidRPr="00F00902">
              <w:rPr>
                <w:rFonts w:ascii="Arial" w:hAnsi="Arial" w:cs="Arial"/>
              </w:rPr>
              <w:t xml:space="preserve">ack of support from </w:t>
            </w:r>
            <w:r w:rsidR="00CD0173" w:rsidRPr="00F00902">
              <w:rPr>
                <w:rFonts w:ascii="Arial" w:hAnsi="Arial" w:cs="Arial"/>
              </w:rPr>
              <w:t>medical/clinical</w:t>
            </w:r>
            <w:r w:rsidR="00C414AA" w:rsidRPr="00F00902">
              <w:rPr>
                <w:rFonts w:ascii="Arial" w:hAnsi="Arial" w:cs="Arial"/>
              </w:rPr>
              <w:t xml:space="preserve"> staff</w:t>
            </w:r>
            <w:r w:rsidRPr="00F00902">
              <w:rPr>
                <w:rFonts w:ascii="Arial" w:hAnsi="Arial" w:cs="Arial"/>
              </w:rPr>
              <w:t>.</w:t>
            </w:r>
          </w:p>
        </w:tc>
        <w:tc>
          <w:tcPr>
            <w:tcW w:w="1170" w:type="dxa"/>
          </w:tcPr>
          <w:p w14:paraId="4F0DD5AE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60CB4761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717E45E7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144C9DD1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5A4F07CE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C414AA" w:rsidRPr="00F00902" w14:paraId="7487D09D" w14:textId="77777777" w:rsidTr="005A7A02">
        <w:tc>
          <w:tcPr>
            <w:tcW w:w="4721" w:type="dxa"/>
          </w:tcPr>
          <w:p w14:paraId="4DF10934" w14:textId="2F3706A4" w:rsidR="00C414AA" w:rsidRPr="00F00902" w:rsidRDefault="00AE762B" w:rsidP="00192059">
            <w:pPr>
              <w:ind w:left="252" w:hanging="252"/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...of l</w:t>
            </w:r>
            <w:r w:rsidR="00C414AA" w:rsidRPr="00F00902">
              <w:rPr>
                <w:rFonts w:ascii="Arial" w:hAnsi="Arial" w:cs="Arial"/>
              </w:rPr>
              <w:t xml:space="preserve">ack of interest in research from </w:t>
            </w:r>
            <w:r w:rsidR="00CD0173" w:rsidRPr="00F00902">
              <w:rPr>
                <w:rFonts w:ascii="Arial" w:hAnsi="Arial" w:cs="Arial"/>
              </w:rPr>
              <w:t>medical</w:t>
            </w:r>
            <w:r w:rsidR="00C414AA" w:rsidRPr="00F00902">
              <w:rPr>
                <w:rFonts w:ascii="Arial" w:hAnsi="Arial" w:cs="Arial"/>
              </w:rPr>
              <w:t xml:space="preserve"> staff</w:t>
            </w:r>
            <w:r w:rsidRPr="00F00902">
              <w:rPr>
                <w:rFonts w:ascii="Arial" w:hAnsi="Arial" w:cs="Arial"/>
              </w:rPr>
              <w:t>.</w:t>
            </w:r>
          </w:p>
        </w:tc>
        <w:tc>
          <w:tcPr>
            <w:tcW w:w="1170" w:type="dxa"/>
          </w:tcPr>
          <w:p w14:paraId="32FAF2F2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60470CB2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20BF0040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5A796D31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7F5ED7C0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C414AA" w:rsidRPr="00F00902" w14:paraId="26F48886" w14:textId="77777777" w:rsidTr="005A7A02">
        <w:tc>
          <w:tcPr>
            <w:tcW w:w="4721" w:type="dxa"/>
          </w:tcPr>
          <w:p w14:paraId="580BDCC4" w14:textId="73F193F8" w:rsidR="00C414AA" w:rsidRPr="00F00902" w:rsidRDefault="00AE762B" w:rsidP="00192059">
            <w:pPr>
              <w:ind w:left="252" w:hanging="252"/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...of c</w:t>
            </w:r>
            <w:r w:rsidR="00C414AA" w:rsidRPr="00F00902">
              <w:rPr>
                <w:rFonts w:ascii="Arial" w:hAnsi="Arial" w:cs="Arial"/>
              </w:rPr>
              <w:t xml:space="preserve">oncern it will impact my medical care from my provider </w:t>
            </w:r>
          </w:p>
        </w:tc>
        <w:tc>
          <w:tcPr>
            <w:tcW w:w="1170" w:type="dxa"/>
          </w:tcPr>
          <w:p w14:paraId="5A212245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442C8D74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7C3B738D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0FCCF551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44EBD91A" w14:textId="77777777" w:rsidR="00C414AA" w:rsidRPr="00F00902" w:rsidRDefault="00C414AA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89435D" w:rsidRPr="00F00902" w14:paraId="4F64C802" w14:textId="77777777" w:rsidTr="005A7A02">
        <w:tc>
          <w:tcPr>
            <w:tcW w:w="4721" w:type="dxa"/>
          </w:tcPr>
          <w:p w14:paraId="728029E8" w14:textId="7E82C1F9" w:rsidR="0089435D" w:rsidRPr="00F00902" w:rsidRDefault="005959FF" w:rsidP="00192059">
            <w:pPr>
              <w:ind w:left="252" w:hanging="252"/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…of the possibility of receiving the placebo treatment</w:t>
            </w:r>
            <w:r w:rsidR="006653A8" w:rsidRPr="00F00902">
              <w:rPr>
                <w:rFonts w:ascii="Arial" w:hAnsi="Arial" w:cs="Arial"/>
              </w:rPr>
              <w:t xml:space="preserve"> (placebo means something with no actual effect) </w:t>
            </w:r>
          </w:p>
        </w:tc>
        <w:tc>
          <w:tcPr>
            <w:tcW w:w="1170" w:type="dxa"/>
          </w:tcPr>
          <w:p w14:paraId="39D48C7D" w14:textId="77777777" w:rsidR="0089435D" w:rsidRPr="00F00902" w:rsidRDefault="0089435D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2A1E5DC5" w14:textId="77777777" w:rsidR="0089435D" w:rsidRPr="00F00902" w:rsidRDefault="0089435D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6A00178B" w14:textId="77777777" w:rsidR="0089435D" w:rsidRPr="00F00902" w:rsidRDefault="0089435D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20942C8E" w14:textId="77777777" w:rsidR="0089435D" w:rsidRPr="00F00902" w:rsidRDefault="0089435D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6F7DFD21" w14:textId="77777777" w:rsidR="0089435D" w:rsidRPr="00F00902" w:rsidRDefault="0089435D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  <w:tr w:rsidR="005959FF" w:rsidRPr="00F00902" w14:paraId="762AEFBA" w14:textId="77777777" w:rsidTr="005A7A02">
        <w:tc>
          <w:tcPr>
            <w:tcW w:w="4721" w:type="dxa"/>
          </w:tcPr>
          <w:p w14:paraId="02F5995B" w14:textId="2044D79E" w:rsidR="005959FF" w:rsidRPr="00F00902" w:rsidRDefault="00EE2EBF" w:rsidP="00EE2EBF">
            <w:pPr>
              <w:ind w:left="252" w:hanging="252"/>
              <w:jc w:val="both"/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 xml:space="preserve">…  I had to collect biological samples such as stool and urine. </w:t>
            </w:r>
          </w:p>
        </w:tc>
        <w:tc>
          <w:tcPr>
            <w:tcW w:w="1170" w:type="dxa"/>
          </w:tcPr>
          <w:p w14:paraId="2308F307" w14:textId="77777777" w:rsidR="005959FF" w:rsidRPr="00F00902" w:rsidRDefault="005959FF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29602B83" w14:textId="77777777" w:rsidR="005959FF" w:rsidRPr="00F00902" w:rsidRDefault="005959FF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69721482" w14:textId="77777777" w:rsidR="005959FF" w:rsidRPr="00F00902" w:rsidRDefault="005959FF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5889A9D9" w14:textId="77777777" w:rsidR="005959FF" w:rsidRPr="00F00902" w:rsidRDefault="005959FF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3445D5E1" w14:textId="77777777" w:rsidR="005959FF" w:rsidRPr="00F00902" w:rsidRDefault="005959FF" w:rsidP="00C414AA">
            <w:pPr>
              <w:ind w:left="720"/>
              <w:contextualSpacing/>
              <w:rPr>
                <w:rFonts w:ascii="Arial" w:hAnsi="Arial" w:cs="Arial"/>
              </w:rPr>
            </w:pPr>
          </w:p>
        </w:tc>
      </w:tr>
    </w:tbl>
    <w:p w14:paraId="15C9E083" w14:textId="7CB6B849" w:rsidR="000C3EC6" w:rsidRPr="00F00902" w:rsidRDefault="000C3EC6" w:rsidP="000C3EC6">
      <w:pPr>
        <w:rPr>
          <w:rFonts w:ascii="Arial" w:hAnsi="Arial" w:cs="Arial"/>
        </w:rPr>
      </w:pPr>
    </w:p>
    <w:p w14:paraId="08C8B94A" w14:textId="17790D99" w:rsidR="000C3EC6" w:rsidRPr="00F00902" w:rsidRDefault="000C3EC6" w:rsidP="000C3EC6">
      <w:pPr>
        <w:rPr>
          <w:rFonts w:ascii="Arial" w:hAnsi="Arial" w:cs="Arial"/>
        </w:rPr>
      </w:pPr>
    </w:p>
    <w:p w14:paraId="5CF90CE9" w14:textId="12B3F162" w:rsidR="00F00902" w:rsidRPr="00F00902" w:rsidRDefault="0013676F">
      <w:pPr>
        <w:rPr>
          <w:rFonts w:ascii="Arial" w:hAnsi="Arial" w:cs="Arial"/>
        </w:rPr>
      </w:pPr>
      <w:r w:rsidRPr="00F00902">
        <w:rPr>
          <w:rFonts w:ascii="Arial" w:hAnsi="Arial" w:cs="Arial"/>
        </w:rPr>
        <w:br w:type="page"/>
      </w:r>
    </w:p>
    <w:p w14:paraId="5C0552B9" w14:textId="003B7C76" w:rsidR="00E22FBF" w:rsidRPr="00F00902" w:rsidRDefault="00F00902">
      <w:pPr>
        <w:rPr>
          <w:rFonts w:ascii="Arial" w:hAnsi="Arial" w:cs="Arial"/>
          <w:b/>
          <w:bCs/>
          <w:u w:val="single"/>
        </w:rPr>
      </w:pPr>
      <w:r w:rsidRPr="00F00902">
        <w:rPr>
          <w:rFonts w:ascii="Arial" w:hAnsi="Arial" w:cs="Arial"/>
          <w:b/>
          <w:bCs/>
          <w:u w:val="single"/>
        </w:rPr>
        <w:lastRenderedPageBreak/>
        <w:t>V</w:t>
      </w:r>
      <w:r w:rsidR="00E22FBF" w:rsidRPr="00F00902">
        <w:rPr>
          <w:rFonts w:ascii="Arial" w:hAnsi="Arial" w:cs="Arial"/>
          <w:b/>
          <w:bCs/>
          <w:u w:val="single"/>
        </w:rPr>
        <w:t>. Study Preferences</w:t>
      </w:r>
    </w:p>
    <w:p w14:paraId="1933CAA1" w14:textId="77777777" w:rsidR="003500A9" w:rsidRPr="00F00902" w:rsidRDefault="003500A9" w:rsidP="00192059">
      <w:pPr>
        <w:rPr>
          <w:rFonts w:ascii="Arial" w:hAnsi="Arial" w:cs="Arial"/>
        </w:rPr>
      </w:pPr>
    </w:p>
    <w:p w14:paraId="3E53BEC1" w14:textId="3ED17E86" w:rsidR="003500A9" w:rsidRPr="00F00902" w:rsidRDefault="003500A9" w:rsidP="0091057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If I was being asked to participate in a clinical research study, I would like to receive information about the study from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742"/>
        <w:gridCol w:w="1742"/>
        <w:gridCol w:w="1747"/>
        <w:gridCol w:w="1735"/>
        <w:gridCol w:w="1727"/>
        <w:gridCol w:w="1742"/>
      </w:tblGrid>
      <w:tr w:rsidR="002A42F8" w:rsidRPr="00F00902" w14:paraId="515D83E6" w14:textId="77777777" w:rsidTr="00E04254">
        <w:tc>
          <w:tcPr>
            <w:tcW w:w="1742" w:type="dxa"/>
          </w:tcPr>
          <w:p w14:paraId="4B26F16C" w14:textId="77777777" w:rsidR="002A42F8" w:rsidRPr="00F00902" w:rsidRDefault="002A42F8" w:rsidP="002A42F8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  <w:vAlign w:val="center"/>
          </w:tcPr>
          <w:p w14:paraId="30089F71" w14:textId="64C24A61" w:rsidR="002A42F8" w:rsidRPr="00F00902" w:rsidRDefault="002A42F8" w:rsidP="002A42F8">
            <w:pPr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Strongly Agree</w:t>
            </w:r>
          </w:p>
        </w:tc>
        <w:tc>
          <w:tcPr>
            <w:tcW w:w="1747" w:type="dxa"/>
            <w:vAlign w:val="center"/>
          </w:tcPr>
          <w:p w14:paraId="55D97868" w14:textId="4AA04262" w:rsidR="002A42F8" w:rsidRPr="00F00902" w:rsidRDefault="002A42F8" w:rsidP="002A42F8">
            <w:pPr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Agree</w:t>
            </w:r>
          </w:p>
        </w:tc>
        <w:tc>
          <w:tcPr>
            <w:tcW w:w="1735" w:type="dxa"/>
            <w:vAlign w:val="center"/>
          </w:tcPr>
          <w:p w14:paraId="12ED1D21" w14:textId="2FBAA678" w:rsidR="002A42F8" w:rsidRPr="00F00902" w:rsidRDefault="002A42F8" w:rsidP="002A42F8">
            <w:pPr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Neutral</w:t>
            </w:r>
          </w:p>
        </w:tc>
        <w:tc>
          <w:tcPr>
            <w:tcW w:w="1727" w:type="dxa"/>
            <w:vAlign w:val="center"/>
          </w:tcPr>
          <w:p w14:paraId="2D832B52" w14:textId="24A26932" w:rsidR="002A42F8" w:rsidRPr="00F00902" w:rsidRDefault="002A42F8" w:rsidP="002A42F8">
            <w:pPr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Disagree</w:t>
            </w:r>
          </w:p>
        </w:tc>
        <w:tc>
          <w:tcPr>
            <w:tcW w:w="1742" w:type="dxa"/>
            <w:vAlign w:val="center"/>
          </w:tcPr>
          <w:p w14:paraId="1C21A256" w14:textId="758C537F" w:rsidR="002A42F8" w:rsidRPr="00F00902" w:rsidRDefault="002A42F8" w:rsidP="002A42F8">
            <w:pPr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Strongly Disagree</w:t>
            </w:r>
          </w:p>
        </w:tc>
      </w:tr>
      <w:tr w:rsidR="003500A9" w:rsidRPr="00F00902" w14:paraId="50BDC208" w14:textId="77777777" w:rsidTr="00EE2EBF">
        <w:tc>
          <w:tcPr>
            <w:tcW w:w="1742" w:type="dxa"/>
          </w:tcPr>
          <w:p w14:paraId="2D2EB844" w14:textId="790FC993" w:rsidR="003500A9" w:rsidRPr="00F00902" w:rsidRDefault="003500A9" w:rsidP="00EE2EBF">
            <w:pPr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My</w:t>
            </w:r>
            <w:r w:rsidR="00EE2EBF" w:rsidRPr="00F00902">
              <w:rPr>
                <w:rFonts w:ascii="Arial" w:hAnsi="Arial" w:cs="Arial"/>
              </w:rPr>
              <w:t xml:space="preserve"> Primary Care</w:t>
            </w:r>
            <w:r w:rsidRPr="00F00902">
              <w:rPr>
                <w:rFonts w:ascii="Arial" w:hAnsi="Arial" w:cs="Arial"/>
              </w:rPr>
              <w:t xml:space="preserve"> Provider</w:t>
            </w:r>
          </w:p>
        </w:tc>
        <w:tc>
          <w:tcPr>
            <w:tcW w:w="1742" w:type="dxa"/>
          </w:tcPr>
          <w:p w14:paraId="745FCA90" w14:textId="769060A3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47" w:type="dxa"/>
          </w:tcPr>
          <w:p w14:paraId="19EAE98E" w14:textId="3A47FBB7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35" w:type="dxa"/>
          </w:tcPr>
          <w:p w14:paraId="640EAE25" w14:textId="65599F7A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27" w:type="dxa"/>
          </w:tcPr>
          <w:p w14:paraId="223BBF2C" w14:textId="4085BABC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</w:tcPr>
          <w:p w14:paraId="6921CCE1" w14:textId="0E03BD66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</w:tr>
      <w:tr w:rsidR="00EE2EBF" w:rsidRPr="00F00902" w14:paraId="50810CBC" w14:textId="77777777" w:rsidTr="00EE2EBF">
        <w:tc>
          <w:tcPr>
            <w:tcW w:w="1742" w:type="dxa"/>
          </w:tcPr>
          <w:p w14:paraId="70E63EDF" w14:textId="7D212D9B" w:rsidR="00EE2EBF" w:rsidRPr="00F00902" w:rsidRDefault="00EE2EBF" w:rsidP="00192059">
            <w:pPr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My Obstetrician</w:t>
            </w:r>
          </w:p>
        </w:tc>
        <w:tc>
          <w:tcPr>
            <w:tcW w:w="1742" w:type="dxa"/>
          </w:tcPr>
          <w:p w14:paraId="4C06DA6F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47" w:type="dxa"/>
          </w:tcPr>
          <w:p w14:paraId="3DF6C40B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35" w:type="dxa"/>
          </w:tcPr>
          <w:p w14:paraId="3ECBAD2B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27" w:type="dxa"/>
          </w:tcPr>
          <w:p w14:paraId="26BF15ED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</w:tcPr>
          <w:p w14:paraId="0BB8EDA2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</w:tr>
      <w:tr w:rsidR="00EE2EBF" w:rsidRPr="00F00902" w14:paraId="58307FC6" w14:textId="77777777" w:rsidTr="00EE2EBF">
        <w:tc>
          <w:tcPr>
            <w:tcW w:w="1742" w:type="dxa"/>
          </w:tcPr>
          <w:p w14:paraId="204E53AB" w14:textId="42DF9623" w:rsidR="00EE2EBF" w:rsidRPr="00F00902" w:rsidRDefault="00EE2EBF" w:rsidP="00EE2EBF">
            <w:pPr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My child’s Pediatrician</w:t>
            </w:r>
          </w:p>
        </w:tc>
        <w:tc>
          <w:tcPr>
            <w:tcW w:w="1742" w:type="dxa"/>
          </w:tcPr>
          <w:p w14:paraId="77EC9917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47" w:type="dxa"/>
          </w:tcPr>
          <w:p w14:paraId="4AB9FC9E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35" w:type="dxa"/>
          </w:tcPr>
          <w:p w14:paraId="5C1D1D94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27" w:type="dxa"/>
          </w:tcPr>
          <w:p w14:paraId="64048AFC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</w:tcPr>
          <w:p w14:paraId="1D54C5AF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</w:tr>
      <w:tr w:rsidR="003500A9" w:rsidRPr="00F00902" w14:paraId="0BC77E8F" w14:textId="77777777" w:rsidTr="00EE2EBF">
        <w:tc>
          <w:tcPr>
            <w:tcW w:w="1742" w:type="dxa"/>
          </w:tcPr>
          <w:p w14:paraId="1AC99522" w14:textId="487E0C00" w:rsidR="003500A9" w:rsidRPr="00F00902" w:rsidRDefault="000E1F0B" w:rsidP="00EE2EBF">
            <w:pPr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 xml:space="preserve">Research </w:t>
            </w:r>
            <w:r w:rsidR="00EE2EBF" w:rsidRPr="00F00902">
              <w:rPr>
                <w:rFonts w:ascii="Arial" w:hAnsi="Arial" w:cs="Arial"/>
              </w:rPr>
              <w:t>Coordinator</w:t>
            </w:r>
          </w:p>
        </w:tc>
        <w:tc>
          <w:tcPr>
            <w:tcW w:w="1742" w:type="dxa"/>
          </w:tcPr>
          <w:p w14:paraId="426B063A" w14:textId="3F554839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47" w:type="dxa"/>
          </w:tcPr>
          <w:p w14:paraId="1EDAC6D9" w14:textId="45DCB695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35" w:type="dxa"/>
          </w:tcPr>
          <w:p w14:paraId="4A0B3C43" w14:textId="7EFCDDFA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27" w:type="dxa"/>
          </w:tcPr>
          <w:p w14:paraId="2C13B07B" w14:textId="52220A95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</w:tcPr>
          <w:p w14:paraId="0A6625DE" w14:textId="1BD84028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</w:tr>
      <w:tr w:rsidR="00EE2EBF" w:rsidRPr="00F00902" w14:paraId="1F5501B3" w14:textId="77777777" w:rsidTr="00EE2EBF">
        <w:tc>
          <w:tcPr>
            <w:tcW w:w="1742" w:type="dxa"/>
          </w:tcPr>
          <w:p w14:paraId="6174244E" w14:textId="643D7334" w:rsidR="00EE2EBF" w:rsidRPr="00F00902" w:rsidRDefault="00EE2EBF" w:rsidP="00192059">
            <w:pPr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Research Nurse</w:t>
            </w:r>
          </w:p>
        </w:tc>
        <w:tc>
          <w:tcPr>
            <w:tcW w:w="1742" w:type="dxa"/>
          </w:tcPr>
          <w:p w14:paraId="3FA1AF56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47" w:type="dxa"/>
          </w:tcPr>
          <w:p w14:paraId="38D043DE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35" w:type="dxa"/>
          </w:tcPr>
          <w:p w14:paraId="28C87C62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27" w:type="dxa"/>
          </w:tcPr>
          <w:p w14:paraId="2E58822F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</w:tcPr>
          <w:p w14:paraId="148722F6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</w:tr>
      <w:tr w:rsidR="003500A9" w:rsidRPr="00F00902" w14:paraId="6CE0B468" w14:textId="77777777" w:rsidTr="00EE2EBF">
        <w:tc>
          <w:tcPr>
            <w:tcW w:w="1742" w:type="dxa"/>
          </w:tcPr>
          <w:p w14:paraId="7F4EDD4E" w14:textId="5C5F0D44" w:rsidR="003500A9" w:rsidRPr="00F00902" w:rsidRDefault="000E1F0B" w:rsidP="00192059">
            <w:pPr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Family member</w:t>
            </w:r>
          </w:p>
        </w:tc>
        <w:tc>
          <w:tcPr>
            <w:tcW w:w="1742" w:type="dxa"/>
          </w:tcPr>
          <w:p w14:paraId="0F8D03BB" w14:textId="19B45847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47" w:type="dxa"/>
          </w:tcPr>
          <w:p w14:paraId="2FD4E34B" w14:textId="161E0BB8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35" w:type="dxa"/>
          </w:tcPr>
          <w:p w14:paraId="15207D3B" w14:textId="4EB1CD4E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27" w:type="dxa"/>
          </w:tcPr>
          <w:p w14:paraId="1A70F0C4" w14:textId="052A9C10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</w:tcPr>
          <w:p w14:paraId="79D148BF" w14:textId="45C0813B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</w:tr>
      <w:tr w:rsidR="003500A9" w:rsidRPr="00F00902" w14:paraId="54463C8A" w14:textId="77777777" w:rsidTr="00EE2EBF">
        <w:tc>
          <w:tcPr>
            <w:tcW w:w="1742" w:type="dxa"/>
          </w:tcPr>
          <w:p w14:paraId="0375DEB7" w14:textId="458CE20A" w:rsidR="003500A9" w:rsidRPr="00F00902" w:rsidRDefault="000E1F0B" w:rsidP="00192059">
            <w:pPr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Friend</w:t>
            </w:r>
          </w:p>
        </w:tc>
        <w:tc>
          <w:tcPr>
            <w:tcW w:w="1742" w:type="dxa"/>
          </w:tcPr>
          <w:p w14:paraId="5BEDB95E" w14:textId="08F47940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47" w:type="dxa"/>
          </w:tcPr>
          <w:p w14:paraId="49ED2F67" w14:textId="3499BD00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35" w:type="dxa"/>
          </w:tcPr>
          <w:p w14:paraId="2B405D9B" w14:textId="69DBE980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27" w:type="dxa"/>
          </w:tcPr>
          <w:p w14:paraId="5F53DF52" w14:textId="69512A98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</w:tcPr>
          <w:p w14:paraId="2FAB28BA" w14:textId="36AB6BBE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</w:tr>
      <w:tr w:rsidR="003500A9" w:rsidRPr="00F00902" w14:paraId="68680A04" w14:textId="77777777" w:rsidTr="00EE2EBF">
        <w:tc>
          <w:tcPr>
            <w:tcW w:w="1742" w:type="dxa"/>
          </w:tcPr>
          <w:p w14:paraId="258D5339" w14:textId="189627D8" w:rsidR="003500A9" w:rsidRPr="00F00902" w:rsidRDefault="000E1F0B" w:rsidP="00192059">
            <w:pPr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Social media</w:t>
            </w:r>
          </w:p>
        </w:tc>
        <w:tc>
          <w:tcPr>
            <w:tcW w:w="1742" w:type="dxa"/>
          </w:tcPr>
          <w:p w14:paraId="39BE8A6C" w14:textId="09CF8607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47" w:type="dxa"/>
          </w:tcPr>
          <w:p w14:paraId="5DD12D78" w14:textId="6E8BF1FE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35" w:type="dxa"/>
          </w:tcPr>
          <w:p w14:paraId="3CCA4570" w14:textId="4E38A7D8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27" w:type="dxa"/>
          </w:tcPr>
          <w:p w14:paraId="36D6A24B" w14:textId="109C10AE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</w:tcPr>
          <w:p w14:paraId="631CF175" w14:textId="25DC5455" w:rsidR="003500A9" w:rsidRPr="00F00902" w:rsidRDefault="003500A9" w:rsidP="00192059">
            <w:pPr>
              <w:rPr>
                <w:rFonts w:ascii="Arial" w:hAnsi="Arial" w:cs="Arial"/>
              </w:rPr>
            </w:pPr>
          </w:p>
        </w:tc>
      </w:tr>
      <w:tr w:rsidR="00EE2EBF" w:rsidRPr="00F00902" w14:paraId="4CE57D9F" w14:textId="77777777" w:rsidTr="00EE2EBF">
        <w:tc>
          <w:tcPr>
            <w:tcW w:w="1742" w:type="dxa"/>
          </w:tcPr>
          <w:p w14:paraId="7B87B591" w14:textId="2CFA70C6" w:rsidR="00EE2EBF" w:rsidRPr="00F00902" w:rsidRDefault="00EE2EBF" w:rsidP="00192059">
            <w:pPr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Radio</w:t>
            </w:r>
          </w:p>
        </w:tc>
        <w:tc>
          <w:tcPr>
            <w:tcW w:w="1742" w:type="dxa"/>
          </w:tcPr>
          <w:p w14:paraId="204D774F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47" w:type="dxa"/>
          </w:tcPr>
          <w:p w14:paraId="56E6E073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35" w:type="dxa"/>
          </w:tcPr>
          <w:p w14:paraId="723D71F1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27" w:type="dxa"/>
          </w:tcPr>
          <w:p w14:paraId="3A492668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</w:tcPr>
          <w:p w14:paraId="2353475D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</w:tr>
      <w:tr w:rsidR="00EE2EBF" w:rsidRPr="00F00902" w14:paraId="0764B155" w14:textId="77777777" w:rsidTr="00EE2EBF">
        <w:tc>
          <w:tcPr>
            <w:tcW w:w="1742" w:type="dxa"/>
          </w:tcPr>
          <w:p w14:paraId="44161F99" w14:textId="0ACDD064" w:rsidR="00EE2EBF" w:rsidRPr="00F00902" w:rsidRDefault="00EE2EBF" w:rsidP="00192059">
            <w:pPr>
              <w:rPr>
                <w:rFonts w:ascii="Arial" w:hAnsi="Arial" w:cs="Arial"/>
              </w:rPr>
            </w:pPr>
            <w:r w:rsidRPr="00F00902">
              <w:rPr>
                <w:rFonts w:ascii="Arial" w:hAnsi="Arial" w:cs="Arial"/>
              </w:rPr>
              <w:t>Newspaper</w:t>
            </w:r>
          </w:p>
        </w:tc>
        <w:tc>
          <w:tcPr>
            <w:tcW w:w="1742" w:type="dxa"/>
          </w:tcPr>
          <w:p w14:paraId="1FC6FBBD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47" w:type="dxa"/>
          </w:tcPr>
          <w:p w14:paraId="2FB43C41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35" w:type="dxa"/>
          </w:tcPr>
          <w:p w14:paraId="3078651A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27" w:type="dxa"/>
          </w:tcPr>
          <w:p w14:paraId="15CB67F8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  <w:tc>
          <w:tcPr>
            <w:tcW w:w="1742" w:type="dxa"/>
          </w:tcPr>
          <w:p w14:paraId="3760608C" w14:textId="77777777" w:rsidR="00EE2EBF" w:rsidRPr="00F00902" w:rsidRDefault="00EE2EBF" w:rsidP="00192059">
            <w:pPr>
              <w:rPr>
                <w:rFonts w:ascii="Arial" w:hAnsi="Arial" w:cs="Arial"/>
              </w:rPr>
            </w:pPr>
          </w:p>
        </w:tc>
      </w:tr>
    </w:tbl>
    <w:p w14:paraId="7573D704" w14:textId="77777777" w:rsidR="003500A9" w:rsidRPr="00F00902" w:rsidRDefault="003500A9" w:rsidP="00192059">
      <w:pPr>
        <w:rPr>
          <w:rFonts w:ascii="Arial" w:hAnsi="Arial" w:cs="Arial"/>
        </w:rPr>
      </w:pPr>
    </w:p>
    <w:p w14:paraId="40BC9E52" w14:textId="77777777" w:rsidR="00B27E25" w:rsidRPr="00F00902" w:rsidRDefault="00B27E25" w:rsidP="0030313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</w:p>
    <w:p w14:paraId="1CE54405" w14:textId="59038ACC" w:rsidR="00BB0A2B" w:rsidRPr="00F00902" w:rsidRDefault="000A46F6" w:rsidP="00910572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 xml:space="preserve"> </w:t>
      </w:r>
      <w:r w:rsidR="00B27E25" w:rsidRPr="00F00902">
        <w:rPr>
          <w:rStyle w:val="normaltextrun"/>
          <w:rFonts w:ascii="Arial" w:hAnsi="Arial" w:cs="Arial"/>
        </w:rPr>
        <w:t>In regard</w:t>
      </w:r>
      <w:r w:rsidR="005C33C1" w:rsidRPr="00F00902">
        <w:rPr>
          <w:rStyle w:val="normaltextrun"/>
          <w:rFonts w:ascii="Arial" w:hAnsi="Arial" w:cs="Arial"/>
        </w:rPr>
        <w:t>s</w:t>
      </w:r>
      <w:r w:rsidR="00B27E25" w:rsidRPr="00F00902">
        <w:rPr>
          <w:rStyle w:val="normaltextrun"/>
          <w:rFonts w:ascii="Arial" w:hAnsi="Arial" w:cs="Arial"/>
        </w:rPr>
        <w:t xml:space="preserve"> to receiving upcoming reminders about study appointments, what </w:t>
      </w:r>
      <w:r w:rsidR="00F42093" w:rsidRPr="00F00902">
        <w:rPr>
          <w:rStyle w:val="normaltextrun"/>
          <w:rFonts w:ascii="Arial" w:hAnsi="Arial" w:cs="Arial"/>
        </w:rPr>
        <w:t>is your preferred form of communication?</w:t>
      </w:r>
      <w:r w:rsidR="00AB6D54" w:rsidRPr="00F00902">
        <w:rPr>
          <w:rStyle w:val="normaltextrun"/>
          <w:rFonts w:ascii="Arial" w:hAnsi="Arial" w:cs="Arial"/>
        </w:rPr>
        <w:t xml:space="preserve"> (</w:t>
      </w:r>
      <w:r w:rsidR="0014527A" w:rsidRPr="00F00902">
        <w:rPr>
          <w:rStyle w:val="normaltextrun"/>
          <w:rFonts w:ascii="Arial" w:hAnsi="Arial" w:cs="Arial"/>
        </w:rPr>
        <w:t>Select</w:t>
      </w:r>
      <w:r w:rsidR="00AB6D54" w:rsidRPr="00F00902">
        <w:rPr>
          <w:rStyle w:val="normaltextrun"/>
          <w:rFonts w:ascii="Arial" w:hAnsi="Arial" w:cs="Arial"/>
        </w:rPr>
        <w:t xml:space="preserve"> all that apply?)</w:t>
      </w:r>
    </w:p>
    <w:p w14:paraId="26956762" w14:textId="34A69797" w:rsidR="00B27E25" w:rsidRPr="00F00902" w:rsidRDefault="00B27E25" w:rsidP="00CD6FDA">
      <w:pPr>
        <w:pStyle w:val="paragraph"/>
        <w:numPr>
          <w:ilvl w:val="1"/>
          <w:numId w:val="18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Text message</w:t>
      </w:r>
      <w:r w:rsidRPr="00F00902">
        <w:rPr>
          <w:rStyle w:val="eop"/>
          <w:rFonts w:ascii="Arial" w:hAnsi="Arial" w:cs="Arial"/>
        </w:rPr>
        <w:t> </w:t>
      </w:r>
    </w:p>
    <w:p w14:paraId="4CABEFF2" w14:textId="37156EDB" w:rsidR="00B27E25" w:rsidRPr="00F00902" w:rsidRDefault="00B27E25" w:rsidP="00CD6FDA">
      <w:pPr>
        <w:pStyle w:val="paragraph"/>
        <w:numPr>
          <w:ilvl w:val="1"/>
          <w:numId w:val="18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Phone call</w:t>
      </w:r>
      <w:r w:rsidRPr="00F00902">
        <w:rPr>
          <w:rStyle w:val="eop"/>
          <w:rFonts w:ascii="Arial" w:hAnsi="Arial" w:cs="Arial"/>
        </w:rPr>
        <w:t> </w:t>
      </w:r>
    </w:p>
    <w:p w14:paraId="7B20EC7B" w14:textId="65721F7C" w:rsidR="00B27E25" w:rsidRPr="00F00902" w:rsidRDefault="00B27E25" w:rsidP="00CD6FDA">
      <w:pPr>
        <w:pStyle w:val="paragraph"/>
        <w:numPr>
          <w:ilvl w:val="1"/>
          <w:numId w:val="18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Email</w:t>
      </w:r>
      <w:r w:rsidRPr="00F00902">
        <w:rPr>
          <w:rStyle w:val="eop"/>
          <w:rFonts w:ascii="Arial" w:hAnsi="Arial" w:cs="Arial"/>
        </w:rPr>
        <w:t> </w:t>
      </w:r>
    </w:p>
    <w:p w14:paraId="391D1528" w14:textId="2AE9466E" w:rsidR="00B27E25" w:rsidRPr="00F00902" w:rsidRDefault="00B27E25" w:rsidP="00CD6FDA">
      <w:pPr>
        <w:pStyle w:val="paragraph"/>
        <w:numPr>
          <w:ilvl w:val="1"/>
          <w:numId w:val="18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Mail</w:t>
      </w:r>
      <w:r w:rsidRPr="00F00902">
        <w:rPr>
          <w:rStyle w:val="eop"/>
          <w:rFonts w:ascii="Arial" w:hAnsi="Arial" w:cs="Arial"/>
        </w:rPr>
        <w:t> </w:t>
      </w:r>
    </w:p>
    <w:p w14:paraId="29436371" w14:textId="194ABC85" w:rsidR="006653A8" w:rsidRPr="00F00902" w:rsidRDefault="006653A8" w:rsidP="00CD6FDA">
      <w:pPr>
        <w:pStyle w:val="paragraph"/>
        <w:numPr>
          <w:ilvl w:val="1"/>
          <w:numId w:val="18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</w:rPr>
      </w:pPr>
      <w:r w:rsidRPr="00F00902">
        <w:rPr>
          <w:rStyle w:val="eop"/>
          <w:rFonts w:ascii="Arial" w:hAnsi="Arial" w:cs="Arial"/>
        </w:rPr>
        <w:t>Electronic medical record portal messaging</w:t>
      </w:r>
    </w:p>
    <w:p w14:paraId="51E58AF2" w14:textId="0F27EDDC" w:rsidR="007B4173" w:rsidRPr="00F00902" w:rsidRDefault="007B4173" w:rsidP="00CD6FDA">
      <w:pPr>
        <w:pStyle w:val="paragraph"/>
        <w:numPr>
          <w:ilvl w:val="1"/>
          <w:numId w:val="18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eop"/>
          <w:rFonts w:ascii="Arial" w:hAnsi="Arial" w:cs="Arial"/>
        </w:rPr>
        <w:t>Other</w:t>
      </w:r>
    </w:p>
    <w:p w14:paraId="2BC17DB8" w14:textId="523FA2D5" w:rsidR="00B27E25" w:rsidRPr="00F00902" w:rsidRDefault="00B27E25" w:rsidP="00192059">
      <w:pPr>
        <w:pStyle w:val="paragraph"/>
        <w:spacing w:before="0" w:beforeAutospacing="0" w:after="0" w:afterAutospacing="0"/>
        <w:ind w:firstLine="60"/>
        <w:textAlignment w:val="baseline"/>
        <w:rPr>
          <w:rFonts w:ascii="Arial" w:hAnsi="Arial" w:cs="Arial"/>
        </w:rPr>
      </w:pPr>
    </w:p>
    <w:p w14:paraId="3900BBAF" w14:textId="05706895" w:rsidR="00B27E25" w:rsidRPr="00F00902" w:rsidRDefault="00B27E25" w:rsidP="00910572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In regard</w:t>
      </w:r>
      <w:r w:rsidR="005C33C1" w:rsidRPr="00F00902">
        <w:rPr>
          <w:rStyle w:val="normaltextrun"/>
          <w:rFonts w:ascii="Arial" w:hAnsi="Arial" w:cs="Arial"/>
        </w:rPr>
        <w:t>s</w:t>
      </w:r>
      <w:r w:rsidRPr="00F00902">
        <w:rPr>
          <w:rStyle w:val="normaltextrun"/>
          <w:rFonts w:ascii="Arial" w:hAnsi="Arial" w:cs="Arial"/>
        </w:rPr>
        <w:t xml:space="preserve"> to scheduling upcoming study appointments, what</w:t>
      </w:r>
      <w:r w:rsidR="00F42093" w:rsidRPr="00F00902">
        <w:rPr>
          <w:rStyle w:val="normaltextrun"/>
          <w:rFonts w:ascii="Arial" w:hAnsi="Arial" w:cs="Arial"/>
        </w:rPr>
        <w:t xml:space="preserve"> is your preferred time of day</w:t>
      </w:r>
      <w:r w:rsidR="005C33C1" w:rsidRPr="00F00902">
        <w:rPr>
          <w:rStyle w:val="normaltextrun"/>
          <w:rFonts w:ascii="Arial" w:hAnsi="Arial" w:cs="Arial"/>
        </w:rPr>
        <w:t xml:space="preserve"> to meet for your study visits</w:t>
      </w:r>
      <w:r w:rsidRPr="00F00902">
        <w:rPr>
          <w:rStyle w:val="normaltextrun"/>
          <w:rFonts w:ascii="Arial" w:hAnsi="Arial" w:cs="Arial"/>
        </w:rPr>
        <w:t>?</w:t>
      </w:r>
      <w:r w:rsidRPr="00F00902">
        <w:rPr>
          <w:rStyle w:val="eop"/>
          <w:rFonts w:ascii="Arial" w:hAnsi="Arial" w:cs="Arial"/>
        </w:rPr>
        <w:t> </w:t>
      </w:r>
      <w:r w:rsidR="00AB6D54" w:rsidRPr="00F00902">
        <w:rPr>
          <w:rStyle w:val="eop"/>
          <w:rFonts w:ascii="Arial" w:hAnsi="Arial" w:cs="Arial"/>
        </w:rPr>
        <w:t xml:space="preserve"> (</w:t>
      </w:r>
      <w:r w:rsidR="004E4726" w:rsidRPr="00F00902">
        <w:rPr>
          <w:rStyle w:val="eop"/>
          <w:rFonts w:ascii="Arial" w:hAnsi="Arial" w:cs="Arial"/>
        </w:rPr>
        <w:t>Select</w:t>
      </w:r>
      <w:r w:rsidR="00AB6D54" w:rsidRPr="00F00902">
        <w:rPr>
          <w:rStyle w:val="eop"/>
          <w:rFonts w:ascii="Arial" w:hAnsi="Arial" w:cs="Arial"/>
        </w:rPr>
        <w:t xml:space="preserve"> all that apply)</w:t>
      </w:r>
    </w:p>
    <w:p w14:paraId="6C2CF91F" w14:textId="0B60A1F1" w:rsidR="00B27E25" w:rsidRPr="00F00902" w:rsidRDefault="00B27E25" w:rsidP="00CD6FDA">
      <w:pPr>
        <w:pStyle w:val="paragraph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Morning</w:t>
      </w:r>
      <w:r w:rsidR="00AB6D54" w:rsidRPr="00F00902">
        <w:rPr>
          <w:rStyle w:val="normaltextrun"/>
          <w:rFonts w:ascii="Arial" w:hAnsi="Arial" w:cs="Arial"/>
        </w:rPr>
        <w:t>s</w:t>
      </w:r>
      <w:r w:rsidRPr="00F00902">
        <w:rPr>
          <w:rStyle w:val="eop"/>
          <w:rFonts w:ascii="Arial" w:hAnsi="Arial" w:cs="Arial"/>
        </w:rPr>
        <w:t> </w:t>
      </w:r>
    </w:p>
    <w:p w14:paraId="145DFE38" w14:textId="632F0551" w:rsidR="00B27E25" w:rsidRPr="00F00902" w:rsidRDefault="00B27E25" w:rsidP="00CD6FDA">
      <w:pPr>
        <w:pStyle w:val="paragraph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Lunch Time</w:t>
      </w:r>
      <w:r w:rsidRPr="00F00902">
        <w:rPr>
          <w:rStyle w:val="eop"/>
          <w:rFonts w:ascii="Arial" w:hAnsi="Arial" w:cs="Arial"/>
        </w:rPr>
        <w:t> </w:t>
      </w:r>
    </w:p>
    <w:p w14:paraId="74EE69CE" w14:textId="1046C383" w:rsidR="00B27E25" w:rsidRPr="00F00902" w:rsidRDefault="00B27E25" w:rsidP="00CD6FDA">
      <w:pPr>
        <w:pStyle w:val="paragraph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Afternoon</w:t>
      </w:r>
      <w:r w:rsidR="00AB6D54" w:rsidRPr="00F00902">
        <w:rPr>
          <w:rStyle w:val="normaltextrun"/>
          <w:rFonts w:ascii="Arial" w:hAnsi="Arial" w:cs="Arial"/>
        </w:rPr>
        <w:t>s</w:t>
      </w:r>
      <w:r w:rsidRPr="00F00902">
        <w:rPr>
          <w:rStyle w:val="eop"/>
          <w:rFonts w:ascii="Arial" w:hAnsi="Arial" w:cs="Arial"/>
        </w:rPr>
        <w:t> </w:t>
      </w:r>
    </w:p>
    <w:p w14:paraId="795DFE44" w14:textId="435FEBF4" w:rsidR="00B27E25" w:rsidRPr="00F00902" w:rsidRDefault="00B27E25" w:rsidP="00CD6FDA">
      <w:pPr>
        <w:pStyle w:val="paragraph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Evening</w:t>
      </w:r>
      <w:r w:rsidR="00AB6D54" w:rsidRPr="00F00902">
        <w:rPr>
          <w:rStyle w:val="normaltextrun"/>
          <w:rFonts w:ascii="Arial" w:hAnsi="Arial" w:cs="Arial"/>
        </w:rPr>
        <w:t>s</w:t>
      </w:r>
      <w:r w:rsidRPr="00F00902">
        <w:rPr>
          <w:rStyle w:val="eop"/>
          <w:rFonts w:ascii="Arial" w:hAnsi="Arial" w:cs="Arial"/>
        </w:rPr>
        <w:t> </w:t>
      </w:r>
    </w:p>
    <w:p w14:paraId="7E714D99" w14:textId="77777777" w:rsidR="00910572" w:rsidRPr="00F00902" w:rsidRDefault="00910572" w:rsidP="00B27E25">
      <w:pPr>
        <w:rPr>
          <w:rFonts w:ascii="Arial" w:hAnsi="Arial" w:cs="Arial"/>
        </w:rPr>
      </w:pPr>
    </w:p>
    <w:p w14:paraId="27AE8E03" w14:textId="754D12BF" w:rsidR="001F2C1D" w:rsidRPr="00F00902" w:rsidRDefault="00AB6D54" w:rsidP="00910572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 xml:space="preserve">How willing would you be to release your personal health information for research purposes if assured that </w:t>
      </w:r>
      <w:r w:rsidR="001F2C1D" w:rsidRPr="00F00902">
        <w:rPr>
          <w:rStyle w:val="normaltextrun"/>
          <w:rFonts w:ascii="Arial" w:hAnsi="Arial" w:cs="Arial"/>
        </w:rPr>
        <w:t xml:space="preserve">your personal health information </w:t>
      </w:r>
      <w:r w:rsidRPr="00F00902">
        <w:rPr>
          <w:rStyle w:val="normaltextrun"/>
          <w:rFonts w:ascii="Arial" w:hAnsi="Arial" w:cs="Arial"/>
        </w:rPr>
        <w:t>will be kept</w:t>
      </w:r>
      <w:r w:rsidR="001F2C1D" w:rsidRPr="00F00902">
        <w:rPr>
          <w:rStyle w:val="normaltextrun"/>
          <w:rFonts w:ascii="Arial" w:hAnsi="Arial" w:cs="Arial"/>
        </w:rPr>
        <w:t xml:space="preserve"> private/confidential</w:t>
      </w:r>
      <w:r w:rsidRPr="00F00902">
        <w:rPr>
          <w:rStyle w:val="normaltextrun"/>
          <w:rFonts w:ascii="Arial" w:hAnsi="Arial" w:cs="Arial"/>
        </w:rPr>
        <w:t>?</w:t>
      </w:r>
    </w:p>
    <w:p w14:paraId="6E8ACED8" w14:textId="51EBCA87" w:rsidR="001F2C1D" w:rsidRPr="00F00902" w:rsidRDefault="001F2C1D" w:rsidP="00CD6FDA">
      <w:pPr>
        <w:pStyle w:val="paragraph"/>
        <w:numPr>
          <w:ilvl w:val="0"/>
          <w:numId w:val="20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Very Likely</w:t>
      </w:r>
      <w:r w:rsidRPr="00F00902">
        <w:rPr>
          <w:rStyle w:val="eop"/>
          <w:rFonts w:ascii="Arial" w:hAnsi="Arial" w:cs="Arial"/>
        </w:rPr>
        <w:t> </w:t>
      </w:r>
    </w:p>
    <w:p w14:paraId="5E2E38CA" w14:textId="5DC5838B" w:rsidR="001F2C1D" w:rsidRPr="00F00902" w:rsidRDefault="001F2C1D" w:rsidP="00CD6FDA">
      <w:pPr>
        <w:pStyle w:val="paragraph"/>
        <w:numPr>
          <w:ilvl w:val="0"/>
          <w:numId w:val="20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Somewhat Likely</w:t>
      </w:r>
      <w:r w:rsidRPr="00F00902">
        <w:rPr>
          <w:rStyle w:val="eop"/>
          <w:rFonts w:ascii="Arial" w:hAnsi="Arial" w:cs="Arial"/>
        </w:rPr>
        <w:t> </w:t>
      </w:r>
    </w:p>
    <w:p w14:paraId="2E459532" w14:textId="7D5457EA" w:rsidR="001F2C1D" w:rsidRPr="00F00902" w:rsidRDefault="001F2C1D" w:rsidP="00CD6FDA">
      <w:pPr>
        <w:pStyle w:val="paragraph"/>
        <w:numPr>
          <w:ilvl w:val="0"/>
          <w:numId w:val="20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Neutral</w:t>
      </w:r>
      <w:r w:rsidRPr="00F00902">
        <w:rPr>
          <w:rStyle w:val="eop"/>
          <w:rFonts w:ascii="Arial" w:hAnsi="Arial" w:cs="Arial"/>
        </w:rPr>
        <w:t> </w:t>
      </w:r>
    </w:p>
    <w:p w14:paraId="3E7963A6" w14:textId="27BDA5D8" w:rsidR="001F2C1D" w:rsidRPr="00F00902" w:rsidRDefault="001F2C1D" w:rsidP="00CD6FDA">
      <w:pPr>
        <w:pStyle w:val="paragraph"/>
        <w:numPr>
          <w:ilvl w:val="0"/>
          <w:numId w:val="20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Somewhat unlikely</w:t>
      </w:r>
      <w:r w:rsidRPr="00F00902">
        <w:rPr>
          <w:rStyle w:val="eop"/>
          <w:rFonts w:ascii="Arial" w:hAnsi="Arial" w:cs="Arial"/>
        </w:rPr>
        <w:t> </w:t>
      </w:r>
    </w:p>
    <w:p w14:paraId="51F0B1E4" w14:textId="7ED3384E" w:rsidR="001F2C1D" w:rsidRPr="00F00902" w:rsidRDefault="003861DF" w:rsidP="00CD6FDA">
      <w:pPr>
        <w:pStyle w:val="paragraph"/>
        <w:numPr>
          <w:ilvl w:val="0"/>
          <w:numId w:val="20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S</w:t>
      </w:r>
      <w:r w:rsidR="001F2C1D" w:rsidRPr="00F00902">
        <w:rPr>
          <w:rStyle w:val="normaltextrun"/>
          <w:rFonts w:ascii="Arial" w:hAnsi="Arial" w:cs="Arial"/>
        </w:rPr>
        <w:t>trongly unlikely</w:t>
      </w:r>
      <w:r w:rsidR="001F2C1D" w:rsidRPr="00F00902">
        <w:rPr>
          <w:rStyle w:val="eop"/>
          <w:rFonts w:ascii="Arial" w:hAnsi="Arial" w:cs="Arial"/>
        </w:rPr>
        <w:t> </w:t>
      </w:r>
    </w:p>
    <w:p w14:paraId="671C3B4D" w14:textId="6D55ED19" w:rsidR="003147D1" w:rsidRDefault="003147D1" w:rsidP="001F2C1D">
      <w:pPr>
        <w:pStyle w:val="paragraph"/>
        <w:spacing w:before="0" w:beforeAutospacing="0" w:after="0" w:afterAutospacing="0"/>
        <w:ind w:left="360" w:firstLine="360"/>
        <w:textAlignment w:val="baseline"/>
        <w:rPr>
          <w:rStyle w:val="eop"/>
          <w:rFonts w:ascii="Arial" w:hAnsi="Arial" w:cs="Arial"/>
        </w:rPr>
      </w:pPr>
    </w:p>
    <w:p w14:paraId="1475D0DF" w14:textId="77777777" w:rsidR="002E4085" w:rsidRPr="00F00902" w:rsidRDefault="002E4085" w:rsidP="001F2C1D">
      <w:pPr>
        <w:pStyle w:val="paragraph"/>
        <w:spacing w:before="0" w:beforeAutospacing="0" w:after="0" w:afterAutospacing="0"/>
        <w:ind w:left="360" w:firstLine="360"/>
        <w:textAlignment w:val="baseline"/>
        <w:rPr>
          <w:rStyle w:val="eop"/>
          <w:rFonts w:ascii="Arial" w:hAnsi="Arial" w:cs="Arial"/>
        </w:rPr>
      </w:pPr>
    </w:p>
    <w:p w14:paraId="641CDF9A" w14:textId="6E8B283B" w:rsidR="003147D1" w:rsidRPr="00F00902" w:rsidRDefault="003147D1" w:rsidP="00910572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</w:rPr>
      </w:pPr>
      <w:r w:rsidRPr="00F00902">
        <w:rPr>
          <w:rStyle w:val="eop"/>
          <w:rFonts w:ascii="Arial" w:hAnsi="Arial" w:cs="Arial"/>
        </w:rPr>
        <w:lastRenderedPageBreak/>
        <w:t>How li</w:t>
      </w:r>
      <w:r w:rsidR="00125149" w:rsidRPr="00F00902">
        <w:rPr>
          <w:rStyle w:val="eop"/>
          <w:rFonts w:ascii="Arial" w:hAnsi="Arial" w:cs="Arial"/>
        </w:rPr>
        <w:t>kely would you participate in a clinical research study that involved being randomized (</w:t>
      </w:r>
      <w:r w:rsidR="00AB6D54" w:rsidRPr="00F00902">
        <w:rPr>
          <w:rStyle w:val="eop"/>
          <w:rFonts w:ascii="Arial" w:hAnsi="Arial" w:cs="Arial"/>
        </w:rPr>
        <w:t xml:space="preserve">equal chance of being placed </w:t>
      </w:r>
      <w:r w:rsidRPr="00F00902">
        <w:rPr>
          <w:rStyle w:val="eop"/>
          <w:rFonts w:ascii="Arial" w:hAnsi="Arial" w:cs="Arial"/>
        </w:rPr>
        <w:t>in a treatment group or pl</w:t>
      </w:r>
      <w:r w:rsidR="00125149" w:rsidRPr="00F00902">
        <w:rPr>
          <w:rStyle w:val="eop"/>
          <w:rFonts w:ascii="Arial" w:hAnsi="Arial" w:cs="Arial"/>
        </w:rPr>
        <w:t>acebo</w:t>
      </w:r>
      <w:r w:rsidR="00AB6D54" w:rsidRPr="00F00902">
        <w:rPr>
          <w:rStyle w:val="eop"/>
          <w:rFonts w:ascii="Arial" w:hAnsi="Arial" w:cs="Arial"/>
        </w:rPr>
        <w:t xml:space="preserve"> [no treatment]</w:t>
      </w:r>
      <w:r w:rsidR="00125149" w:rsidRPr="00F00902">
        <w:rPr>
          <w:rStyle w:val="eop"/>
          <w:rFonts w:ascii="Arial" w:hAnsi="Arial" w:cs="Arial"/>
        </w:rPr>
        <w:t xml:space="preserve"> group)</w:t>
      </w:r>
      <w:r w:rsidRPr="00F00902">
        <w:rPr>
          <w:rStyle w:val="eop"/>
          <w:rFonts w:ascii="Arial" w:hAnsi="Arial" w:cs="Arial"/>
        </w:rPr>
        <w:t xml:space="preserve">? </w:t>
      </w:r>
    </w:p>
    <w:p w14:paraId="7420F32F" w14:textId="40D6DA6E" w:rsidR="003D7AFF" w:rsidRPr="00F00902" w:rsidRDefault="003D7AFF" w:rsidP="003D7AFF">
      <w:pPr>
        <w:pStyle w:val="paragraph"/>
        <w:numPr>
          <w:ilvl w:val="0"/>
          <w:numId w:val="20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Very Likely</w:t>
      </w:r>
      <w:r w:rsidRPr="00F00902">
        <w:rPr>
          <w:rStyle w:val="eop"/>
          <w:rFonts w:ascii="Arial" w:hAnsi="Arial" w:cs="Arial"/>
        </w:rPr>
        <w:t> </w:t>
      </w:r>
    </w:p>
    <w:p w14:paraId="2F1E3521" w14:textId="77777777" w:rsidR="003D7AFF" w:rsidRPr="00F00902" w:rsidRDefault="003D7AFF" w:rsidP="003D7AFF">
      <w:pPr>
        <w:pStyle w:val="paragraph"/>
        <w:numPr>
          <w:ilvl w:val="0"/>
          <w:numId w:val="20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Somewhat Likely</w:t>
      </w:r>
      <w:r w:rsidRPr="00F00902">
        <w:rPr>
          <w:rStyle w:val="eop"/>
          <w:rFonts w:ascii="Arial" w:hAnsi="Arial" w:cs="Arial"/>
        </w:rPr>
        <w:t> </w:t>
      </w:r>
    </w:p>
    <w:p w14:paraId="34E911EC" w14:textId="77777777" w:rsidR="003D7AFF" w:rsidRPr="00F00902" w:rsidRDefault="003D7AFF" w:rsidP="003D7AFF">
      <w:pPr>
        <w:pStyle w:val="paragraph"/>
        <w:numPr>
          <w:ilvl w:val="0"/>
          <w:numId w:val="20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Neutral</w:t>
      </w:r>
      <w:r w:rsidRPr="00F00902">
        <w:rPr>
          <w:rStyle w:val="eop"/>
          <w:rFonts w:ascii="Arial" w:hAnsi="Arial" w:cs="Arial"/>
        </w:rPr>
        <w:t> </w:t>
      </w:r>
    </w:p>
    <w:p w14:paraId="6C6169E4" w14:textId="77777777" w:rsidR="003D7AFF" w:rsidRPr="00F00902" w:rsidRDefault="003D7AFF" w:rsidP="003D7AFF">
      <w:pPr>
        <w:pStyle w:val="paragraph"/>
        <w:numPr>
          <w:ilvl w:val="0"/>
          <w:numId w:val="20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Somewhat unlikely</w:t>
      </w:r>
      <w:r w:rsidRPr="00F00902">
        <w:rPr>
          <w:rStyle w:val="eop"/>
          <w:rFonts w:ascii="Arial" w:hAnsi="Arial" w:cs="Arial"/>
        </w:rPr>
        <w:t> </w:t>
      </w:r>
    </w:p>
    <w:p w14:paraId="702843E4" w14:textId="77777777" w:rsidR="003D7AFF" w:rsidRPr="00F00902" w:rsidRDefault="003D7AFF" w:rsidP="003D7AFF">
      <w:pPr>
        <w:pStyle w:val="paragraph"/>
        <w:numPr>
          <w:ilvl w:val="0"/>
          <w:numId w:val="20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</w:rPr>
      </w:pPr>
      <w:r w:rsidRPr="00F00902">
        <w:rPr>
          <w:rStyle w:val="normaltextrun"/>
          <w:rFonts w:ascii="Arial" w:hAnsi="Arial" w:cs="Arial"/>
        </w:rPr>
        <w:t>Strongly unlikely</w:t>
      </w:r>
      <w:r w:rsidRPr="00F00902">
        <w:rPr>
          <w:rStyle w:val="eop"/>
          <w:rFonts w:ascii="Arial" w:hAnsi="Arial" w:cs="Arial"/>
        </w:rPr>
        <w:t> </w:t>
      </w:r>
    </w:p>
    <w:p w14:paraId="07E522C1" w14:textId="77777777" w:rsidR="00EE2EBF" w:rsidRPr="00C65864" w:rsidRDefault="00EE2EBF" w:rsidP="00C65864">
      <w:pPr>
        <w:rPr>
          <w:rFonts w:ascii="Arial" w:hAnsi="Arial" w:cs="Arial"/>
        </w:rPr>
      </w:pPr>
    </w:p>
    <w:p w14:paraId="4AE25DC7" w14:textId="0D7C5F19" w:rsidR="00453AFE" w:rsidRPr="00F00902" w:rsidRDefault="00453AFE" w:rsidP="00453AF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00902">
        <w:rPr>
          <w:rFonts w:ascii="Arial" w:hAnsi="Arial" w:cs="Arial"/>
        </w:rPr>
        <w:t>How comfortable do you feel with providing the following biological samples for you and your infant as part of a clinical research study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2326"/>
        <w:gridCol w:w="1570"/>
        <w:gridCol w:w="1525"/>
        <w:gridCol w:w="1500"/>
        <w:gridCol w:w="1777"/>
        <w:gridCol w:w="1737"/>
      </w:tblGrid>
      <w:tr w:rsidR="00453AFE" w:rsidRPr="00F00902" w14:paraId="662915A0" w14:textId="77777777" w:rsidTr="00453AFE">
        <w:tc>
          <w:tcPr>
            <w:tcW w:w="2326" w:type="dxa"/>
          </w:tcPr>
          <w:p w14:paraId="693473A2" w14:textId="77777777" w:rsidR="00453AFE" w:rsidRPr="00F00902" w:rsidRDefault="00453AFE" w:rsidP="00FC335C">
            <w:pPr>
              <w:rPr>
                <w:rFonts w:ascii="Arial" w:hAnsi="Arial" w:cs="Arial"/>
              </w:rPr>
            </w:pPr>
          </w:p>
        </w:tc>
        <w:tc>
          <w:tcPr>
            <w:tcW w:w="1570" w:type="dxa"/>
            <w:vAlign w:val="center"/>
          </w:tcPr>
          <w:p w14:paraId="1C44ED9D" w14:textId="676F9DCF" w:rsidR="00453AFE" w:rsidRPr="00F00902" w:rsidRDefault="00453AFE" w:rsidP="00FC33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</w:t>
            </w:r>
            <w:r w:rsidRPr="00F00902">
              <w:rPr>
                <w:rFonts w:ascii="Arial" w:hAnsi="Arial" w:cs="Arial"/>
              </w:rPr>
              <w:t xml:space="preserve">ery </w:t>
            </w:r>
            <w:r>
              <w:rPr>
                <w:rFonts w:ascii="Arial" w:hAnsi="Arial" w:cs="Arial"/>
              </w:rPr>
              <w:t>C</w:t>
            </w:r>
            <w:r w:rsidRPr="00F00902">
              <w:rPr>
                <w:rFonts w:ascii="Arial" w:hAnsi="Arial" w:cs="Arial"/>
              </w:rPr>
              <w:t>omfortable</w:t>
            </w:r>
          </w:p>
        </w:tc>
        <w:tc>
          <w:tcPr>
            <w:tcW w:w="1525" w:type="dxa"/>
            <w:vAlign w:val="center"/>
          </w:tcPr>
          <w:p w14:paraId="1B5C58C2" w14:textId="4B1F3859" w:rsidR="00453AFE" w:rsidRPr="00F00902" w:rsidRDefault="00453AFE" w:rsidP="00FC33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F00902">
              <w:rPr>
                <w:rFonts w:ascii="Arial" w:hAnsi="Arial" w:cs="Arial"/>
              </w:rPr>
              <w:t>omfortable</w:t>
            </w:r>
          </w:p>
        </w:tc>
        <w:tc>
          <w:tcPr>
            <w:tcW w:w="1500" w:type="dxa"/>
            <w:vAlign w:val="center"/>
          </w:tcPr>
          <w:p w14:paraId="40C5D136" w14:textId="2A610D69" w:rsidR="00453AFE" w:rsidRPr="00F00902" w:rsidRDefault="00453AFE" w:rsidP="00FC33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different</w:t>
            </w:r>
          </w:p>
        </w:tc>
        <w:tc>
          <w:tcPr>
            <w:tcW w:w="1777" w:type="dxa"/>
            <w:vAlign w:val="center"/>
          </w:tcPr>
          <w:p w14:paraId="7FF7CA12" w14:textId="0A3B4358" w:rsidR="00453AFE" w:rsidRPr="00F00902" w:rsidRDefault="00453AFE" w:rsidP="00FC33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comfortable</w:t>
            </w:r>
          </w:p>
        </w:tc>
        <w:tc>
          <w:tcPr>
            <w:tcW w:w="1737" w:type="dxa"/>
            <w:vAlign w:val="center"/>
          </w:tcPr>
          <w:p w14:paraId="6010235A" w14:textId="61AC7725" w:rsidR="00453AFE" w:rsidRPr="00F00902" w:rsidRDefault="00453AFE" w:rsidP="00FC33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y uncomfortable</w:t>
            </w:r>
          </w:p>
        </w:tc>
      </w:tr>
      <w:tr w:rsidR="00453AFE" w:rsidRPr="00F00902" w14:paraId="46988457" w14:textId="77777777" w:rsidTr="00453AFE">
        <w:tc>
          <w:tcPr>
            <w:tcW w:w="2326" w:type="dxa"/>
          </w:tcPr>
          <w:p w14:paraId="512F8479" w14:textId="68D6779E" w:rsidR="00453AFE" w:rsidRPr="00F00902" w:rsidRDefault="00453AFE" w:rsidP="00453AFE">
            <w:pPr>
              <w:rPr>
                <w:rFonts w:ascii="Arial" w:hAnsi="Arial" w:cs="Arial"/>
              </w:rPr>
            </w:pPr>
            <w:r w:rsidRPr="0083617E">
              <w:rPr>
                <w:rFonts w:ascii="Arial" w:hAnsi="Arial" w:cs="Arial"/>
              </w:rPr>
              <w:t>Human milk</w:t>
            </w:r>
          </w:p>
        </w:tc>
        <w:tc>
          <w:tcPr>
            <w:tcW w:w="1570" w:type="dxa"/>
          </w:tcPr>
          <w:p w14:paraId="26F9FEA2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25" w:type="dxa"/>
          </w:tcPr>
          <w:p w14:paraId="5FAA5D2C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00" w:type="dxa"/>
          </w:tcPr>
          <w:p w14:paraId="25C55666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77" w:type="dxa"/>
          </w:tcPr>
          <w:p w14:paraId="1E9052BC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37" w:type="dxa"/>
          </w:tcPr>
          <w:p w14:paraId="21C2BB4F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</w:tr>
      <w:tr w:rsidR="00453AFE" w:rsidRPr="00F00902" w14:paraId="2D798683" w14:textId="77777777" w:rsidTr="00453AFE">
        <w:tc>
          <w:tcPr>
            <w:tcW w:w="2326" w:type="dxa"/>
          </w:tcPr>
          <w:p w14:paraId="6419D1C0" w14:textId="06B7CCEB" w:rsidR="00453AFE" w:rsidRPr="00F00902" w:rsidRDefault="00453AFE" w:rsidP="00453AFE">
            <w:pPr>
              <w:rPr>
                <w:rFonts w:ascii="Arial" w:hAnsi="Arial" w:cs="Arial"/>
              </w:rPr>
            </w:pPr>
            <w:r w:rsidRPr="0083617E">
              <w:rPr>
                <w:rFonts w:ascii="Arial" w:hAnsi="Arial" w:cs="Arial"/>
              </w:rPr>
              <w:t>Maternal stool</w:t>
            </w:r>
          </w:p>
        </w:tc>
        <w:tc>
          <w:tcPr>
            <w:tcW w:w="1570" w:type="dxa"/>
          </w:tcPr>
          <w:p w14:paraId="4D908BEA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25" w:type="dxa"/>
          </w:tcPr>
          <w:p w14:paraId="3D546FB1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00" w:type="dxa"/>
          </w:tcPr>
          <w:p w14:paraId="6B4DB16A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77" w:type="dxa"/>
          </w:tcPr>
          <w:p w14:paraId="1E9C20BA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37" w:type="dxa"/>
          </w:tcPr>
          <w:p w14:paraId="66A044BA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</w:tr>
      <w:tr w:rsidR="00453AFE" w:rsidRPr="00F00902" w14:paraId="4E65FC71" w14:textId="77777777" w:rsidTr="00453AFE">
        <w:tc>
          <w:tcPr>
            <w:tcW w:w="2326" w:type="dxa"/>
          </w:tcPr>
          <w:p w14:paraId="2A2A1B7E" w14:textId="45369941" w:rsidR="00453AFE" w:rsidRPr="00F00902" w:rsidRDefault="00453AFE" w:rsidP="00453AFE">
            <w:pPr>
              <w:rPr>
                <w:rFonts w:ascii="Arial" w:hAnsi="Arial" w:cs="Arial"/>
              </w:rPr>
            </w:pPr>
            <w:r w:rsidRPr="0083617E">
              <w:rPr>
                <w:rFonts w:ascii="Arial" w:hAnsi="Arial" w:cs="Arial"/>
              </w:rPr>
              <w:t>Maternal urine</w:t>
            </w:r>
          </w:p>
        </w:tc>
        <w:tc>
          <w:tcPr>
            <w:tcW w:w="1570" w:type="dxa"/>
          </w:tcPr>
          <w:p w14:paraId="2C6D8AB0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25" w:type="dxa"/>
          </w:tcPr>
          <w:p w14:paraId="016E5A95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00" w:type="dxa"/>
          </w:tcPr>
          <w:p w14:paraId="0195B50A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77" w:type="dxa"/>
          </w:tcPr>
          <w:p w14:paraId="674EE8DE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37" w:type="dxa"/>
          </w:tcPr>
          <w:p w14:paraId="594886BE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</w:tr>
      <w:tr w:rsidR="00453AFE" w:rsidRPr="00F00902" w14:paraId="49759812" w14:textId="77777777" w:rsidTr="00453AFE">
        <w:tc>
          <w:tcPr>
            <w:tcW w:w="2326" w:type="dxa"/>
          </w:tcPr>
          <w:p w14:paraId="39925797" w14:textId="1882277B" w:rsidR="00453AFE" w:rsidRPr="00F00902" w:rsidRDefault="00453AFE" w:rsidP="00453AFE">
            <w:pPr>
              <w:rPr>
                <w:rFonts w:ascii="Arial" w:hAnsi="Arial" w:cs="Arial"/>
              </w:rPr>
            </w:pPr>
            <w:r w:rsidRPr="0083617E">
              <w:rPr>
                <w:rFonts w:ascii="Arial" w:hAnsi="Arial" w:cs="Arial"/>
              </w:rPr>
              <w:t>Maternal vaginal swab</w:t>
            </w:r>
          </w:p>
        </w:tc>
        <w:tc>
          <w:tcPr>
            <w:tcW w:w="1570" w:type="dxa"/>
          </w:tcPr>
          <w:p w14:paraId="3E36FBD8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25" w:type="dxa"/>
          </w:tcPr>
          <w:p w14:paraId="5E686BF4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00" w:type="dxa"/>
          </w:tcPr>
          <w:p w14:paraId="67024B5A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77" w:type="dxa"/>
          </w:tcPr>
          <w:p w14:paraId="5E11A21F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37" w:type="dxa"/>
          </w:tcPr>
          <w:p w14:paraId="658564B6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</w:tr>
      <w:tr w:rsidR="00453AFE" w:rsidRPr="00F00902" w14:paraId="2A5EE084" w14:textId="77777777" w:rsidTr="00453AFE">
        <w:tc>
          <w:tcPr>
            <w:tcW w:w="2326" w:type="dxa"/>
          </w:tcPr>
          <w:p w14:paraId="3F57D157" w14:textId="062164C3" w:rsidR="00453AFE" w:rsidRPr="00F00902" w:rsidRDefault="00453AFE" w:rsidP="00453AFE">
            <w:pPr>
              <w:rPr>
                <w:rFonts w:ascii="Arial" w:hAnsi="Arial" w:cs="Arial"/>
              </w:rPr>
            </w:pPr>
            <w:r w:rsidRPr="0083617E">
              <w:rPr>
                <w:rFonts w:ascii="Arial" w:hAnsi="Arial" w:cs="Arial"/>
              </w:rPr>
              <w:t>Maternal saliva</w:t>
            </w:r>
          </w:p>
        </w:tc>
        <w:tc>
          <w:tcPr>
            <w:tcW w:w="1570" w:type="dxa"/>
          </w:tcPr>
          <w:p w14:paraId="2706D88A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25" w:type="dxa"/>
          </w:tcPr>
          <w:p w14:paraId="4CADE91E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00" w:type="dxa"/>
          </w:tcPr>
          <w:p w14:paraId="46D50C93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77" w:type="dxa"/>
          </w:tcPr>
          <w:p w14:paraId="765033B9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37" w:type="dxa"/>
          </w:tcPr>
          <w:p w14:paraId="7DDD359E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</w:tr>
      <w:tr w:rsidR="00453AFE" w:rsidRPr="00F00902" w14:paraId="71ED08CC" w14:textId="77777777" w:rsidTr="00453AFE">
        <w:tc>
          <w:tcPr>
            <w:tcW w:w="2326" w:type="dxa"/>
          </w:tcPr>
          <w:p w14:paraId="14D7F402" w14:textId="47E27884" w:rsidR="00453AFE" w:rsidRPr="00F00902" w:rsidRDefault="00453AFE" w:rsidP="00453AFE">
            <w:pPr>
              <w:rPr>
                <w:rFonts w:ascii="Arial" w:hAnsi="Arial" w:cs="Arial"/>
              </w:rPr>
            </w:pPr>
            <w:r w:rsidRPr="0083617E">
              <w:rPr>
                <w:rFonts w:ascii="Arial" w:hAnsi="Arial" w:cs="Arial"/>
              </w:rPr>
              <w:t>Maternal blood draw</w:t>
            </w:r>
          </w:p>
        </w:tc>
        <w:tc>
          <w:tcPr>
            <w:tcW w:w="1570" w:type="dxa"/>
          </w:tcPr>
          <w:p w14:paraId="3BB8B237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25" w:type="dxa"/>
          </w:tcPr>
          <w:p w14:paraId="3799B861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00" w:type="dxa"/>
          </w:tcPr>
          <w:p w14:paraId="1F433742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77" w:type="dxa"/>
          </w:tcPr>
          <w:p w14:paraId="70ABA688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37" w:type="dxa"/>
          </w:tcPr>
          <w:p w14:paraId="04209B28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</w:tr>
      <w:tr w:rsidR="00453AFE" w:rsidRPr="00F00902" w14:paraId="26221047" w14:textId="77777777" w:rsidTr="00453AFE">
        <w:tc>
          <w:tcPr>
            <w:tcW w:w="2326" w:type="dxa"/>
          </w:tcPr>
          <w:p w14:paraId="2D776DF3" w14:textId="7AC101FE" w:rsidR="00453AFE" w:rsidRPr="00F00902" w:rsidRDefault="00453AFE" w:rsidP="00453AFE">
            <w:pPr>
              <w:rPr>
                <w:rFonts w:ascii="Arial" w:hAnsi="Arial" w:cs="Arial"/>
              </w:rPr>
            </w:pPr>
            <w:r w:rsidRPr="0083617E">
              <w:rPr>
                <w:rFonts w:ascii="Arial" w:hAnsi="Arial" w:cs="Arial"/>
              </w:rPr>
              <w:t>Cord blood</w:t>
            </w:r>
          </w:p>
        </w:tc>
        <w:tc>
          <w:tcPr>
            <w:tcW w:w="1570" w:type="dxa"/>
          </w:tcPr>
          <w:p w14:paraId="59C1D639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25" w:type="dxa"/>
          </w:tcPr>
          <w:p w14:paraId="7C442577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00" w:type="dxa"/>
          </w:tcPr>
          <w:p w14:paraId="5D5E417C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77" w:type="dxa"/>
          </w:tcPr>
          <w:p w14:paraId="04032A9C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37" w:type="dxa"/>
          </w:tcPr>
          <w:p w14:paraId="0886601E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</w:tr>
      <w:tr w:rsidR="00453AFE" w:rsidRPr="00F00902" w14:paraId="46F6CF53" w14:textId="77777777" w:rsidTr="00453AFE">
        <w:tc>
          <w:tcPr>
            <w:tcW w:w="2326" w:type="dxa"/>
          </w:tcPr>
          <w:p w14:paraId="03D7422C" w14:textId="2B8FBE51" w:rsidR="00453AFE" w:rsidRPr="00F00902" w:rsidRDefault="00453AFE" w:rsidP="00453AFE">
            <w:pPr>
              <w:rPr>
                <w:rFonts w:ascii="Arial" w:hAnsi="Arial" w:cs="Arial"/>
              </w:rPr>
            </w:pPr>
            <w:r w:rsidRPr="0083617E">
              <w:rPr>
                <w:rFonts w:ascii="Arial" w:hAnsi="Arial" w:cs="Arial"/>
              </w:rPr>
              <w:t>Placenta</w:t>
            </w:r>
          </w:p>
        </w:tc>
        <w:tc>
          <w:tcPr>
            <w:tcW w:w="1570" w:type="dxa"/>
          </w:tcPr>
          <w:p w14:paraId="7412454F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25" w:type="dxa"/>
          </w:tcPr>
          <w:p w14:paraId="7BF9D1CB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00" w:type="dxa"/>
          </w:tcPr>
          <w:p w14:paraId="39F260BE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77" w:type="dxa"/>
          </w:tcPr>
          <w:p w14:paraId="22762694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37" w:type="dxa"/>
          </w:tcPr>
          <w:p w14:paraId="29B2AF2B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</w:tr>
      <w:tr w:rsidR="00453AFE" w:rsidRPr="00F00902" w14:paraId="4178649E" w14:textId="77777777" w:rsidTr="00453AFE">
        <w:tc>
          <w:tcPr>
            <w:tcW w:w="2326" w:type="dxa"/>
          </w:tcPr>
          <w:p w14:paraId="057C80AB" w14:textId="3DB5BB0F" w:rsidR="00453AFE" w:rsidRPr="00F00902" w:rsidRDefault="00453AFE" w:rsidP="00453AFE">
            <w:pPr>
              <w:rPr>
                <w:rFonts w:ascii="Arial" w:hAnsi="Arial" w:cs="Arial"/>
              </w:rPr>
            </w:pPr>
            <w:r w:rsidRPr="0083617E">
              <w:rPr>
                <w:rFonts w:ascii="Arial" w:hAnsi="Arial" w:cs="Arial"/>
              </w:rPr>
              <w:t>Infant stool</w:t>
            </w:r>
          </w:p>
        </w:tc>
        <w:tc>
          <w:tcPr>
            <w:tcW w:w="1570" w:type="dxa"/>
          </w:tcPr>
          <w:p w14:paraId="1460C79C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25" w:type="dxa"/>
          </w:tcPr>
          <w:p w14:paraId="5FD67AF2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00" w:type="dxa"/>
          </w:tcPr>
          <w:p w14:paraId="4237767F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77" w:type="dxa"/>
          </w:tcPr>
          <w:p w14:paraId="64C9C525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37" w:type="dxa"/>
          </w:tcPr>
          <w:p w14:paraId="2B9D0292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</w:tr>
      <w:tr w:rsidR="00453AFE" w:rsidRPr="00F00902" w14:paraId="3E199E8D" w14:textId="77777777" w:rsidTr="00453AFE">
        <w:tc>
          <w:tcPr>
            <w:tcW w:w="2326" w:type="dxa"/>
          </w:tcPr>
          <w:p w14:paraId="42B8E979" w14:textId="4D7F594B" w:rsidR="00453AFE" w:rsidRPr="00F00902" w:rsidRDefault="00453AFE" w:rsidP="00453AFE">
            <w:pPr>
              <w:rPr>
                <w:rFonts w:ascii="Arial" w:hAnsi="Arial" w:cs="Arial"/>
              </w:rPr>
            </w:pPr>
            <w:r w:rsidRPr="0083617E">
              <w:rPr>
                <w:rFonts w:ascii="Arial" w:hAnsi="Arial" w:cs="Arial"/>
              </w:rPr>
              <w:t>Infant urine</w:t>
            </w:r>
          </w:p>
        </w:tc>
        <w:tc>
          <w:tcPr>
            <w:tcW w:w="1570" w:type="dxa"/>
          </w:tcPr>
          <w:p w14:paraId="4AE1AC42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25" w:type="dxa"/>
          </w:tcPr>
          <w:p w14:paraId="4E9A4FFE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00" w:type="dxa"/>
          </w:tcPr>
          <w:p w14:paraId="10FBB252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77" w:type="dxa"/>
          </w:tcPr>
          <w:p w14:paraId="22F4AE9C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37" w:type="dxa"/>
          </w:tcPr>
          <w:p w14:paraId="1FDB60B4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</w:tr>
      <w:tr w:rsidR="00453AFE" w:rsidRPr="00F00902" w14:paraId="18A0900C" w14:textId="77777777" w:rsidTr="00453AFE">
        <w:tc>
          <w:tcPr>
            <w:tcW w:w="2326" w:type="dxa"/>
          </w:tcPr>
          <w:p w14:paraId="6D9ECCB4" w14:textId="2042D218" w:rsidR="00453AFE" w:rsidRPr="0083617E" w:rsidRDefault="00453AFE" w:rsidP="00453AFE">
            <w:pPr>
              <w:rPr>
                <w:rFonts w:ascii="Arial" w:hAnsi="Arial" w:cs="Arial"/>
              </w:rPr>
            </w:pPr>
            <w:r w:rsidRPr="00F515F7">
              <w:rPr>
                <w:rFonts w:ascii="Arial" w:hAnsi="Arial" w:cs="Arial"/>
              </w:rPr>
              <w:t>Infant saliva</w:t>
            </w:r>
          </w:p>
        </w:tc>
        <w:tc>
          <w:tcPr>
            <w:tcW w:w="1570" w:type="dxa"/>
          </w:tcPr>
          <w:p w14:paraId="00200005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25" w:type="dxa"/>
          </w:tcPr>
          <w:p w14:paraId="66AD5F36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00" w:type="dxa"/>
          </w:tcPr>
          <w:p w14:paraId="242A7895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77" w:type="dxa"/>
          </w:tcPr>
          <w:p w14:paraId="0C60A574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37" w:type="dxa"/>
          </w:tcPr>
          <w:p w14:paraId="72B804E4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</w:tr>
      <w:tr w:rsidR="00453AFE" w:rsidRPr="00F00902" w14:paraId="18D28D1D" w14:textId="77777777" w:rsidTr="00453AFE">
        <w:tc>
          <w:tcPr>
            <w:tcW w:w="2326" w:type="dxa"/>
          </w:tcPr>
          <w:p w14:paraId="11335560" w14:textId="3E82A99A" w:rsidR="00453AFE" w:rsidRPr="0083617E" w:rsidRDefault="00453AFE" w:rsidP="00453AFE">
            <w:pPr>
              <w:rPr>
                <w:rFonts w:ascii="Arial" w:hAnsi="Arial" w:cs="Arial"/>
              </w:rPr>
            </w:pPr>
            <w:r w:rsidRPr="00F515F7">
              <w:rPr>
                <w:rFonts w:ascii="Arial" w:hAnsi="Arial" w:cs="Arial"/>
              </w:rPr>
              <w:t>Infant heel stick</w:t>
            </w:r>
          </w:p>
        </w:tc>
        <w:tc>
          <w:tcPr>
            <w:tcW w:w="1570" w:type="dxa"/>
          </w:tcPr>
          <w:p w14:paraId="795EF3AD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25" w:type="dxa"/>
          </w:tcPr>
          <w:p w14:paraId="4AB72FB4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500" w:type="dxa"/>
          </w:tcPr>
          <w:p w14:paraId="70ADEFF8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77" w:type="dxa"/>
          </w:tcPr>
          <w:p w14:paraId="5BDBE64B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  <w:tc>
          <w:tcPr>
            <w:tcW w:w="1737" w:type="dxa"/>
          </w:tcPr>
          <w:p w14:paraId="1E1EA5FD" w14:textId="77777777" w:rsidR="00453AFE" w:rsidRPr="00F00902" w:rsidRDefault="00453AFE" w:rsidP="00453AFE">
            <w:pPr>
              <w:rPr>
                <w:rFonts w:ascii="Arial" w:hAnsi="Arial" w:cs="Arial"/>
              </w:rPr>
            </w:pPr>
          </w:p>
        </w:tc>
      </w:tr>
    </w:tbl>
    <w:p w14:paraId="17AEEF1D" w14:textId="77E453CC" w:rsidR="003147D1" w:rsidRPr="00F00902" w:rsidRDefault="003147D1" w:rsidP="00B27E25">
      <w:pPr>
        <w:rPr>
          <w:rFonts w:ascii="Arial" w:hAnsi="Arial" w:cs="Arial"/>
        </w:rPr>
      </w:pPr>
    </w:p>
    <w:p w14:paraId="2791029D" w14:textId="780EA051" w:rsidR="005512F4" w:rsidRDefault="005512F4">
      <w:pPr>
        <w:rPr>
          <w:rFonts w:ascii="Arial" w:hAnsi="Arial" w:cs="Arial"/>
          <w:b/>
          <w:bCs/>
          <w:u w:val="single"/>
        </w:rPr>
      </w:pPr>
    </w:p>
    <w:bookmarkEnd w:id="0"/>
    <w:p w14:paraId="64292ECC" w14:textId="2CDB5E90" w:rsidR="00D45590" w:rsidRPr="00D45590" w:rsidRDefault="00D45590">
      <w:pPr>
        <w:rPr>
          <w:rFonts w:ascii="Arial" w:hAnsi="Arial" w:cs="Arial"/>
          <w:b/>
          <w:bCs/>
          <w:i/>
          <w:iCs/>
        </w:rPr>
      </w:pPr>
    </w:p>
    <w:sectPr w:rsidR="00D45590" w:rsidRPr="00D45590" w:rsidSect="00214254">
      <w:footerReference w:type="default" r:id="rId8"/>
      <w:headerReference w:type="first" r:id="rId9"/>
      <w:footerReference w:type="first" r:id="rId10"/>
      <w:pgSz w:w="12240" w:h="15840"/>
      <w:pgMar w:top="720" w:right="720" w:bottom="720" w:left="72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F3192" w14:textId="77777777" w:rsidR="00A60196" w:rsidRDefault="00A60196" w:rsidP="00FB7741">
      <w:r>
        <w:separator/>
      </w:r>
    </w:p>
  </w:endnote>
  <w:endnote w:type="continuationSeparator" w:id="0">
    <w:p w14:paraId="55441A19" w14:textId="77777777" w:rsidR="00A60196" w:rsidRDefault="00A60196" w:rsidP="00FB77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21672" w:type="dxa"/>
      <w:tblInd w:w="-162" w:type="dxa"/>
      <w:tblBorders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522"/>
      <w:gridCol w:w="10503"/>
      <w:gridCol w:w="10647"/>
    </w:tblGrid>
    <w:tr w:rsidR="000769E9" w14:paraId="4272197A" w14:textId="12197A79" w:rsidTr="00487381">
      <w:trPr>
        <w:trHeight w:val="791"/>
      </w:trPr>
      <w:tc>
        <w:tcPr>
          <w:tcW w:w="522" w:type="dxa"/>
        </w:tcPr>
        <w:sdt>
          <w:sdtPr>
            <w:id w:val="563912531"/>
            <w:docPartObj>
              <w:docPartGallery w:val="Page Numbers (Bottom of Page)"/>
              <w:docPartUnique/>
            </w:docPartObj>
          </w:sdtPr>
          <w:sdtEndPr>
            <w:rPr>
              <w:noProof/>
            </w:rPr>
          </w:sdtEndPr>
          <w:sdtContent>
            <w:p w14:paraId="53E7E1AB" w14:textId="662CB9E0" w:rsidR="000769E9" w:rsidRDefault="000769E9" w:rsidP="000F42EF">
              <w:pPr>
                <w:pStyle w:val="Footer"/>
                <w:jc w:val="right"/>
              </w:pPr>
              <w:r>
                <w:fldChar w:fldCharType="begin"/>
              </w:r>
              <w:r w:rsidRPr="00983840">
                <w:instrText xml:space="preserve"> PAGE   \* MERGEFORMAT </w:instrText>
              </w:r>
              <w:r>
                <w:fldChar w:fldCharType="separate"/>
              </w:r>
              <w:r w:rsidR="004B3B42">
                <w:rPr>
                  <w:noProof/>
                </w:rPr>
                <w:t>2</w:t>
              </w:r>
              <w:r>
                <w:rPr>
                  <w:noProof/>
                </w:rPr>
                <w:fldChar w:fldCharType="end"/>
              </w:r>
            </w:p>
          </w:sdtContent>
        </w:sdt>
        <w:p w14:paraId="01C93205" w14:textId="77777777" w:rsidR="000769E9" w:rsidRDefault="000769E9">
          <w:pPr>
            <w:pStyle w:val="Footer"/>
            <w:rPr>
              <w:rFonts w:ascii="Times New Roman" w:hAnsi="Times New Roman" w:cs="Times New Roman"/>
            </w:rPr>
          </w:pPr>
        </w:p>
      </w:tc>
      <w:tc>
        <w:tcPr>
          <w:tcW w:w="10503" w:type="dxa"/>
          <w:tcBorders>
            <w:bottom w:val="nil"/>
            <w:right w:val="nil"/>
          </w:tcBorders>
        </w:tcPr>
        <w:p w14:paraId="07421A01" w14:textId="1F738D0A" w:rsidR="000769E9" w:rsidRPr="002E2A30" w:rsidRDefault="000769E9" w:rsidP="000D067A">
          <w:pPr>
            <w:pStyle w:val="Footer"/>
            <w:rPr>
              <w:rFonts w:ascii="Times New Roman" w:hAnsi="Times New Roman" w:cs="Times New Roman"/>
              <w:sz w:val="18"/>
              <w:szCs w:val="18"/>
            </w:rPr>
          </w:pPr>
          <w:r w:rsidRPr="002E2A30">
            <w:rPr>
              <w:rFonts w:ascii="Times New Roman" w:hAnsi="Times New Roman" w:cs="Times New Roman"/>
              <w:sz w:val="18"/>
              <w:szCs w:val="18"/>
              <w:shd w:val="clear" w:color="auto" w:fill="FFFFFF"/>
            </w:rPr>
            <w:t xml:space="preserve">Evaluating pregnant and breastfeeding </w:t>
          </w:r>
          <w:r w:rsidR="00F00902" w:rsidRPr="002E2A30">
            <w:rPr>
              <w:rFonts w:ascii="Times New Roman" w:hAnsi="Times New Roman" w:cs="Times New Roman"/>
              <w:sz w:val="18"/>
              <w:szCs w:val="18"/>
              <w:shd w:val="clear" w:color="auto" w:fill="FFFFFF"/>
            </w:rPr>
            <w:t>mothers’</w:t>
          </w:r>
          <w:r w:rsidRPr="002E2A30">
            <w:rPr>
              <w:rFonts w:ascii="Times New Roman" w:hAnsi="Times New Roman" w:cs="Times New Roman"/>
              <w:sz w:val="18"/>
              <w:szCs w:val="18"/>
              <w:shd w:val="clear" w:color="auto" w:fill="FFFFFF"/>
            </w:rPr>
            <w:t xml:space="preserve"> perspectives on clinical study participation</w:t>
          </w:r>
          <w:r w:rsidRPr="002E2A30">
            <w:rPr>
              <w:rFonts w:ascii="Times New Roman" w:hAnsi="Times New Roman" w:cs="Times New Roman"/>
              <w:sz w:val="18"/>
              <w:szCs w:val="18"/>
            </w:rPr>
            <w:t xml:space="preserve"> (IRB # 201801273) </w:t>
          </w:r>
        </w:p>
        <w:p w14:paraId="0D20E807" w14:textId="7B949E0D" w:rsidR="000769E9" w:rsidRPr="001F2C1D" w:rsidRDefault="000769E9" w:rsidP="00BA014E">
          <w:pPr>
            <w:pStyle w:val="Footer"/>
            <w:rPr>
              <w:rFonts w:ascii="Times New Roman" w:hAnsi="Times New Roman" w:cs="Times New Roman"/>
              <w:sz w:val="18"/>
              <w:szCs w:val="18"/>
            </w:rPr>
          </w:pPr>
          <w:r w:rsidRPr="002E2A30">
            <w:rPr>
              <w:rFonts w:ascii="Times New Roman" w:hAnsi="Times New Roman" w:cs="Times New Roman"/>
              <w:sz w:val="18"/>
              <w:szCs w:val="18"/>
            </w:rPr>
            <w:t>Princip</w:t>
          </w:r>
          <w:r w:rsidR="00BA014E">
            <w:rPr>
              <w:rFonts w:ascii="Times New Roman" w:hAnsi="Times New Roman" w:cs="Times New Roman"/>
              <w:sz w:val="18"/>
              <w:szCs w:val="18"/>
            </w:rPr>
            <w:t>a</w:t>
          </w:r>
          <w:r w:rsidRPr="002E2A30">
            <w:rPr>
              <w:rFonts w:ascii="Times New Roman" w:hAnsi="Times New Roman" w:cs="Times New Roman"/>
              <w:sz w:val="18"/>
              <w:szCs w:val="18"/>
            </w:rPr>
            <w:t>l Investigator: Dominick Lemas, Ph.D.</w:t>
          </w:r>
        </w:p>
      </w:tc>
      <w:tc>
        <w:tcPr>
          <w:tcW w:w="10647" w:type="dxa"/>
          <w:tcBorders>
            <w:left w:val="nil"/>
          </w:tcBorders>
        </w:tcPr>
        <w:p w14:paraId="767C3F1B" w14:textId="77777777" w:rsidR="000769E9" w:rsidRPr="002E2A30" w:rsidRDefault="000769E9">
          <w:pPr>
            <w:pStyle w:val="Footer"/>
            <w:rPr>
              <w:rFonts w:ascii="Times New Roman" w:hAnsi="Times New Roman" w:cs="Times New Roman"/>
              <w:color w:val="000000"/>
              <w:sz w:val="18"/>
              <w:szCs w:val="18"/>
              <w:shd w:val="clear" w:color="auto" w:fill="FFFFFF"/>
            </w:rPr>
          </w:pPr>
        </w:p>
      </w:tc>
    </w:tr>
  </w:tbl>
  <w:p w14:paraId="2E483B5B" w14:textId="77777777" w:rsidR="000769E9" w:rsidRDefault="000769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21672" w:type="dxa"/>
      <w:tblInd w:w="-162" w:type="dxa"/>
      <w:tblBorders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743"/>
      <w:gridCol w:w="20929"/>
    </w:tblGrid>
    <w:tr w:rsidR="000769E9" w:rsidRPr="001F2C1D" w14:paraId="01037922" w14:textId="77777777" w:rsidTr="00E42BDC">
      <w:trPr>
        <w:trHeight w:val="791"/>
      </w:trPr>
      <w:tc>
        <w:tcPr>
          <w:tcW w:w="743" w:type="dxa"/>
        </w:tcPr>
        <w:sdt>
          <w:sdtPr>
            <w:id w:val="1062218927"/>
            <w:docPartObj>
              <w:docPartGallery w:val="Page Numbers (Bottom of Page)"/>
              <w:docPartUnique/>
            </w:docPartObj>
          </w:sdtPr>
          <w:sdtEndPr>
            <w:rPr>
              <w:noProof/>
            </w:rPr>
          </w:sdtEndPr>
          <w:sdtContent>
            <w:p w14:paraId="7932B706" w14:textId="08F3CAB6" w:rsidR="000769E9" w:rsidRDefault="000769E9" w:rsidP="00E42BDC">
              <w:pPr>
                <w:pStyle w:val="Footer"/>
                <w:jc w:val="right"/>
              </w:pPr>
              <w:r>
                <w:fldChar w:fldCharType="begin"/>
              </w:r>
              <w:r w:rsidRPr="00983840">
                <w:instrText xml:space="preserve"> PAGE   \* MERGEFORMAT </w:instrText>
              </w:r>
              <w:r>
                <w:fldChar w:fldCharType="separate"/>
              </w:r>
              <w:r w:rsidR="004B3B42">
                <w:rPr>
                  <w:noProof/>
                </w:rPr>
                <w:t>1</w:t>
              </w:r>
              <w:r>
                <w:rPr>
                  <w:noProof/>
                </w:rPr>
                <w:fldChar w:fldCharType="end"/>
              </w:r>
            </w:p>
          </w:sdtContent>
        </w:sdt>
        <w:p w14:paraId="36CB8104" w14:textId="77777777" w:rsidR="000769E9" w:rsidRDefault="000769E9" w:rsidP="00E42BDC">
          <w:pPr>
            <w:pStyle w:val="Footer"/>
            <w:rPr>
              <w:rFonts w:ascii="Times New Roman" w:hAnsi="Times New Roman" w:cs="Times New Roman"/>
            </w:rPr>
          </w:pPr>
        </w:p>
      </w:tc>
      <w:tc>
        <w:tcPr>
          <w:tcW w:w="20929" w:type="dxa"/>
        </w:tcPr>
        <w:p w14:paraId="51F02BB4" w14:textId="34343085" w:rsidR="000769E9" w:rsidRPr="002E2A30" w:rsidRDefault="000769E9" w:rsidP="00E42BDC">
          <w:pPr>
            <w:pStyle w:val="Footer"/>
            <w:rPr>
              <w:rFonts w:ascii="Times New Roman" w:hAnsi="Times New Roman" w:cs="Times New Roman"/>
              <w:sz w:val="18"/>
              <w:szCs w:val="18"/>
            </w:rPr>
          </w:pPr>
          <w:r w:rsidRPr="002E2A30">
            <w:rPr>
              <w:rFonts w:ascii="Times New Roman" w:hAnsi="Times New Roman" w:cs="Times New Roman"/>
              <w:sz w:val="18"/>
              <w:szCs w:val="18"/>
              <w:shd w:val="clear" w:color="auto" w:fill="FFFFFF"/>
            </w:rPr>
            <w:t>Evaluating pregnant and breastfeeding mothers’ perspectives on clinical study participation</w:t>
          </w:r>
          <w:r w:rsidRPr="002E2A30">
            <w:rPr>
              <w:rFonts w:ascii="Times New Roman" w:hAnsi="Times New Roman" w:cs="Times New Roman"/>
              <w:sz w:val="18"/>
              <w:szCs w:val="18"/>
            </w:rPr>
            <w:t xml:space="preserve"> (IRB # 201801273, Version 1, 02/15/2020) </w:t>
          </w:r>
        </w:p>
        <w:p w14:paraId="6F2F34A4" w14:textId="12727432" w:rsidR="000769E9" w:rsidRPr="001F2C1D" w:rsidRDefault="000769E9" w:rsidP="00BA014E">
          <w:pPr>
            <w:pStyle w:val="Footer"/>
            <w:rPr>
              <w:rFonts w:ascii="Times New Roman" w:hAnsi="Times New Roman" w:cs="Times New Roman"/>
              <w:sz w:val="18"/>
              <w:szCs w:val="18"/>
            </w:rPr>
          </w:pPr>
          <w:r w:rsidRPr="002E2A30">
            <w:rPr>
              <w:rFonts w:ascii="Times New Roman" w:hAnsi="Times New Roman" w:cs="Times New Roman"/>
              <w:sz w:val="18"/>
              <w:szCs w:val="18"/>
            </w:rPr>
            <w:t>Princip</w:t>
          </w:r>
          <w:r w:rsidR="00BA014E">
            <w:rPr>
              <w:rFonts w:ascii="Times New Roman" w:hAnsi="Times New Roman" w:cs="Times New Roman"/>
              <w:sz w:val="18"/>
              <w:szCs w:val="18"/>
            </w:rPr>
            <w:t>al</w:t>
          </w:r>
          <w:r w:rsidRPr="002E2A30">
            <w:rPr>
              <w:rFonts w:ascii="Times New Roman" w:hAnsi="Times New Roman" w:cs="Times New Roman"/>
              <w:sz w:val="18"/>
              <w:szCs w:val="18"/>
            </w:rPr>
            <w:t xml:space="preserve"> Investigator: Dominick Lemas, Ph.D.</w:t>
          </w:r>
        </w:p>
      </w:tc>
    </w:tr>
  </w:tbl>
  <w:p w14:paraId="75994676" w14:textId="77777777" w:rsidR="000769E9" w:rsidRDefault="000769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AA785" w14:textId="77777777" w:rsidR="00A60196" w:rsidRDefault="00A60196" w:rsidP="00FB7741">
      <w:r>
        <w:separator/>
      </w:r>
    </w:p>
  </w:footnote>
  <w:footnote w:type="continuationSeparator" w:id="0">
    <w:p w14:paraId="520A4666" w14:textId="77777777" w:rsidR="00A60196" w:rsidRDefault="00A60196" w:rsidP="00FB77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9E207" w14:textId="29585480" w:rsidR="004B3B42" w:rsidRPr="00033490" w:rsidRDefault="004B3B42" w:rsidP="002E2A30">
    <w:pPr>
      <w:pStyle w:val="Header"/>
      <w:tabs>
        <w:tab w:val="clear" w:pos="8640"/>
        <w:tab w:val="right" w:pos="8280"/>
      </w:tabs>
      <w:rPr>
        <w:rFonts w:ascii="Arial" w:hAnsi="Arial" w:cs="Arial"/>
        <w:b/>
        <w:sz w:val="28"/>
        <w:szCs w:val="28"/>
        <w:lang w:val="fr-FR"/>
      </w:rPr>
    </w:pPr>
    <w:r w:rsidRPr="00033490">
      <w:rPr>
        <w:rFonts w:ascii="Arial" w:hAnsi="Arial" w:cs="Arial"/>
        <w:b/>
        <w:sz w:val="28"/>
        <w:szCs w:val="28"/>
        <w:lang w:val="fr-FR"/>
      </w:rPr>
      <w:t xml:space="preserve">Supplementary Information </w:t>
    </w:r>
    <w:r w:rsidR="00033490">
      <w:rPr>
        <w:rFonts w:ascii="Arial" w:hAnsi="Arial" w:cs="Arial"/>
        <w:b/>
        <w:sz w:val="28"/>
        <w:szCs w:val="28"/>
        <w:lang w:val="fr-FR"/>
      </w:rPr>
      <w:t>1</w:t>
    </w:r>
  </w:p>
  <w:p w14:paraId="703D8AEC" w14:textId="4C32B8F2" w:rsidR="000769E9" w:rsidRPr="00033490" w:rsidRDefault="000769E9">
    <w:pPr>
      <w:pStyle w:val="Header"/>
      <w:contextualSpacing/>
      <w:rPr>
        <w:rFonts w:ascii="Arial" w:hAnsi="Arial" w:cs="Arial"/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0015"/>
    <w:multiLevelType w:val="hybridMultilevel"/>
    <w:tmpl w:val="9E3008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BED050">
      <w:start w:val="1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D5526"/>
    <w:multiLevelType w:val="hybridMultilevel"/>
    <w:tmpl w:val="B324142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F711F5"/>
    <w:multiLevelType w:val="hybridMultilevel"/>
    <w:tmpl w:val="2DA8F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64D65"/>
    <w:multiLevelType w:val="multilevel"/>
    <w:tmpl w:val="51D615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70570"/>
    <w:multiLevelType w:val="multilevel"/>
    <w:tmpl w:val="81D2BE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7556D75"/>
    <w:multiLevelType w:val="hybridMultilevel"/>
    <w:tmpl w:val="6086734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8FD1092"/>
    <w:multiLevelType w:val="hybridMultilevel"/>
    <w:tmpl w:val="340E56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A092E2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574243"/>
    <w:multiLevelType w:val="hybridMultilevel"/>
    <w:tmpl w:val="5EF20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E8CB30">
      <w:start w:val="1"/>
      <w:numFmt w:val="lowerLetter"/>
      <w:lvlText w:val="%2."/>
      <w:lvlJc w:val="left"/>
      <w:pPr>
        <w:ind w:left="1440" w:hanging="360"/>
      </w:pPr>
      <w:rPr>
        <w:rFonts w:eastAsiaTheme="minorEastAsia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2A568C"/>
    <w:multiLevelType w:val="hybridMultilevel"/>
    <w:tmpl w:val="2424F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DA273B"/>
    <w:multiLevelType w:val="hybridMultilevel"/>
    <w:tmpl w:val="5540DD08"/>
    <w:lvl w:ilvl="0" w:tplc="26F4E88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  <w:b w:val="0"/>
        <w:bCs w:val="0"/>
        <w:sz w:val="22"/>
        <w:szCs w:val="22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857A4A"/>
    <w:multiLevelType w:val="hybridMultilevel"/>
    <w:tmpl w:val="63D8EA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D57274"/>
    <w:multiLevelType w:val="hybridMultilevel"/>
    <w:tmpl w:val="150CBEE8"/>
    <w:lvl w:ilvl="0" w:tplc="6FFA2254">
      <w:start w:val="74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343509"/>
    <w:multiLevelType w:val="hybridMultilevel"/>
    <w:tmpl w:val="BBF6723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7F37F55"/>
    <w:multiLevelType w:val="hybridMultilevel"/>
    <w:tmpl w:val="FDDEF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EC48AD"/>
    <w:multiLevelType w:val="hybridMultilevel"/>
    <w:tmpl w:val="9398C4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984183A"/>
    <w:multiLevelType w:val="hybridMultilevel"/>
    <w:tmpl w:val="1D7EBF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A962E09"/>
    <w:multiLevelType w:val="hybridMultilevel"/>
    <w:tmpl w:val="8D603BBE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7" w15:restartNumberingAfterBreak="0">
    <w:nsid w:val="1CC5686C"/>
    <w:multiLevelType w:val="hybridMultilevel"/>
    <w:tmpl w:val="690C49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071FCE"/>
    <w:multiLevelType w:val="hybridMultilevel"/>
    <w:tmpl w:val="B1521B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CB0542"/>
    <w:multiLevelType w:val="hybridMultilevel"/>
    <w:tmpl w:val="4968A4F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8517365"/>
    <w:multiLevelType w:val="hybridMultilevel"/>
    <w:tmpl w:val="600E77B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8754EC2"/>
    <w:multiLevelType w:val="hybridMultilevel"/>
    <w:tmpl w:val="B9F8D92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29A55049"/>
    <w:multiLevelType w:val="hybridMultilevel"/>
    <w:tmpl w:val="C388DB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CA50C6"/>
    <w:multiLevelType w:val="hybridMultilevel"/>
    <w:tmpl w:val="0A128F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F4AB29A">
      <w:start w:val="50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DD44841"/>
    <w:multiLevelType w:val="hybridMultilevel"/>
    <w:tmpl w:val="279A8AA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E53679E"/>
    <w:multiLevelType w:val="hybridMultilevel"/>
    <w:tmpl w:val="B34880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FDC515E"/>
    <w:multiLevelType w:val="hybridMultilevel"/>
    <w:tmpl w:val="DB9EFA2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3F20FFB"/>
    <w:multiLevelType w:val="hybridMultilevel"/>
    <w:tmpl w:val="668C911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82E729F"/>
    <w:multiLevelType w:val="hybridMultilevel"/>
    <w:tmpl w:val="FB8856D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9970F21"/>
    <w:multiLevelType w:val="hybridMultilevel"/>
    <w:tmpl w:val="2200C5B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3B9D29AD"/>
    <w:multiLevelType w:val="multilevel"/>
    <w:tmpl w:val="2348E0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EBD247F"/>
    <w:multiLevelType w:val="hybridMultilevel"/>
    <w:tmpl w:val="C14060B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1BF071C"/>
    <w:multiLevelType w:val="hybridMultilevel"/>
    <w:tmpl w:val="CCFA3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24A46C4"/>
    <w:multiLevelType w:val="hybridMultilevel"/>
    <w:tmpl w:val="46D85FB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42C11B29"/>
    <w:multiLevelType w:val="hybridMultilevel"/>
    <w:tmpl w:val="3F0AD1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841AC0">
      <w:start w:val="51"/>
      <w:numFmt w:val="decimal"/>
      <w:lvlText w:val="%3."/>
      <w:lvlJc w:val="left"/>
      <w:pPr>
        <w:ind w:left="2340" w:hanging="360"/>
      </w:pPr>
      <w:rPr>
        <w:rFonts w:eastAsia="Times New Roman" w:cs="Calibri" w:hint="default"/>
        <w:color w:val="000000"/>
        <w:sz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3A41C94"/>
    <w:multiLevelType w:val="hybridMultilevel"/>
    <w:tmpl w:val="135882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53079D1"/>
    <w:multiLevelType w:val="hybridMultilevel"/>
    <w:tmpl w:val="319C93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A10093B"/>
    <w:multiLevelType w:val="hybridMultilevel"/>
    <w:tmpl w:val="A44C7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130195C">
      <w:start w:val="1"/>
      <w:numFmt w:val="lowerLetter"/>
      <w:lvlText w:val="%2."/>
      <w:lvlJc w:val="left"/>
      <w:pPr>
        <w:ind w:left="1350" w:hanging="360"/>
      </w:pPr>
      <w:rPr>
        <w:b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A64323B"/>
    <w:multiLevelType w:val="hybridMultilevel"/>
    <w:tmpl w:val="7292B566"/>
    <w:lvl w:ilvl="0" w:tplc="26F4E88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</w:rPr>
    </w:lvl>
    <w:lvl w:ilvl="1" w:tplc="81C0167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C10346A"/>
    <w:multiLevelType w:val="multilevel"/>
    <w:tmpl w:val="81D2BE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4E8759A9"/>
    <w:multiLevelType w:val="hybridMultilevel"/>
    <w:tmpl w:val="EA16EF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0CB5289"/>
    <w:multiLevelType w:val="hybridMultilevel"/>
    <w:tmpl w:val="52C24B7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54E63EC8"/>
    <w:multiLevelType w:val="hybridMultilevel"/>
    <w:tmpl w:val="2348E0EE"/>
    <w:lvl w:ilvl="0" w:tplc="26F4E88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808692E"/>
    <w:multiLevelType w:val="hybridMultilevel"/>
    <w:tmpl w:val="A5203FA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47C4781"/>
    <w:multiLevelType w:val="hybridMultilevel"/>
    <w:tmpl w:val="E8D8461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58A3A3E"/>
    <w:multiLevelType w:val="hybridMultilevel"/>
    <w:tmpl w:val="34809B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130195C">
      <w:start w:val="1"/>
      <w:numFmt w:val="lowerLetter"/>
      <w:lvlText w:val="%2."/>
      <w:lvlJc w:val="left"/>
      <w:pPr>
        <w:ind w:left="990" w:hanging="360"/>
      </w:pPr>
      <w:rPr>
        <w:b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  <w:b w:val="0"/>
        <w:bCs w:val="0"/>
        <w:sz w:val="22"/>
        <w:szCs w:val="22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6A016A23"/>
    <w:multiLevelType w:val="hybridMultilevel"/>
    <w:tmpl w:val="247AAED6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7" w15:restartNumberingAfterBreak="0">
    <w:nsid w:val="6B903A75"/>
    <w:multiLevelType w:val="hybridMultilevel"/>
    <w:tmpl w:val="AD7607A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6F7A75BA"/>
    <w:multiLevelType w:val="hybridMultilevel"/>
    <w:tmpl w:val="79E2433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76AE304F"/>
    <w:multiLevelType w:val="hybridMultilevel"/>
    <w:tmpl w:val="22685DB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98D79C0"/>
    <w:multiLevelType w:val="hybridMultilevel"/>
    <w:tmpl w:val="11984CF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7BAA6B40"/>
    <w:multiLevelType w:val="hybridMultilevel"/>
    <w:tmpl w:val="8C96FE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BBC2118"/>
    <w:multiLevelType w:val="hybridMultilevel"/>
    <w:tmpl w:val="99D405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F2050E4"/>
    <w:multiLevelType w:val="hybridMultilevel"/>
    <w:tmpl w:val="18DADF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5512469">
    <w:abstractNumId w:val="42"/>
  </w:num>
  <w:num w:numId="2" w16cid:durableId="308020080">
    <w:abstractNumId w:val="0"/>
  </w:num>
  <w:num w:numId="3" w16cid:durableId="1331524268">
    <w:abstractNumId w:val="21"/>
  </w:num>
  <w:num w:numId="4" w16cid:durableId="1700279772">
    <w:abstractNumId w:val="26"/>
  </w:num>
  <w:num w:numId="5" w16cid:durableId="2048135988">
    <w:abstractNumId w:val="6"/>
  </w:num>
  <w:num w:numId="6" w16cid:durableId="1131828403">
    <w:abstractNumId w:val="22"/>
  </w:num>
  <w:num w:numId="7" w16cid:durableId="283392193">
    <w:abstractNumId w:val="53"/>
  </w:num>
  <w:num w:numId="8" w16cid:durableId="1557859180">
    <w:abstractNumId w:val="10"/>
  </w:num>
  <w:num w:numId="9" w16cid:durableId="486291175">
    <w:abstractNumId w:val="7"/>
  </w:num>
  <w:num w:numId="10" w16cid:durableId="1969505692">
    <w:abstractNumId w:val="19"/>
  </w:num>
  <w:num w:numId="11" w16cid:durableId="945769051">
    <w:abstractNumId w:val="5"/>
  </w:num>
  <w:num w:numId="12" w16cid:durableId="1544100356">
    <w:abstractNumId w:val="49"/>
  </w:num>
  <w:num w:numId="13" w16cid:durableId="822818534">
    <w:abstractNumId w:val="24"/>
  </w:num>
  <w:num w:numId="14" w16cid:durableId="864103219">
    <w:abstractNumId w:val="8"/>
  </w:num>
  <w:num w:numId="15" w16cid:durableId="1346901105">
    <w:abstractNumId w:val="51"/>
  </w:num>
  <w:num w:numId="16" w16cid:durableId="714618076">
    <w:abstractNumId w:val="25"/>
  </w:num>
  <w:num w:numId="17" w16cid:durableId="615453585">
    <w:abstractNumId w:val="29"/>
  </w:num>
  <w:num w:numId="18" w16cid:durableId="1783261510">
    <w:abstractNumId w:val="17"/>
  </w:num>
  <w:num w:numId="19" w16cid:durableId="1434086317">
    <w:abstractNumId w:val="34"/>
  </w:num>
  <w:num w:numId="20" w16cid:durableId="552544570">
    <w:abstractNumId w:val="44"/>
  </w:num>
  <w:num w:numId="21" w16cid:durableId="256839455">
    <w:abstractNumId w:val="1"/>
  </w:num>
  <w:num w:numId="22" w16cid:durableId="342631863">
    <w:abstractNumId w:val="27"/>
  </w:num>
  <w:num w:numId="23" w16cid:durableId="1478180943">
    <w:abstractNumId w:val="18"/>
  </w:num>
  <w:num w:numId="24" w16cid:durableId="40058978">
    <w:abstractNumId w:val="35"/>
  </w:num>
  <w:num w:numId="25" w16cid:durableId="980887892">
    <w:abstractNumId w:val="28"/>
  </w:num>
  <w:num w:numId="26" w16cid:durableId="1381247845">
    <w:abstractNumId w:val="43"/>
  </w:num>
  <w:num w:numId="27" w16cid:durableId="564535960">
    <w:abstractNumId w:val="23"/>
  </w:num>
  <w:num w:numId="28" w16cid:durableId="1543900089">
    <w:abstractNumId w:val="33"/>
  </w:num>
  <w:num w:numId="29" w16cid:durableId="1820880945">
    <w:abstractNumId w:val="37"/>
  </w:num>
  <w:num w:numId="30" w16cid:durableId="1296327136">
    <w:abstractNumId w:val="16"/>
  </w:num>
  <w:num w:numId="31" w16cid:durableId="132450579">
    <w:abstractNumId w:val="46"/>
  </w:num>
  <w:num w:numId="32" w16cid:durableId="2121025472">
    <w:abstractNumId w:val="38"/>
  </w:num>
  <w:num w:numId="33" w16cid:durableId="1533689569">
    <w:abstractNumId w:val="20"/>
  </w:num>
  <w:num w:numId="34" w16cid:durableId="562254674">
    <w:abstractNumId w:val="40"/>
  </w:num>
  <w:num w:numId="35" w16cid:durableId="648169304">
    <w:abstractNumId w:val="45"/>
  </w:num>
  <w:num w:numId="36" w16cid:durableId="488520079">
    <w:abstractNumId w:val="9"/>
  </w:num>
  <w:num w:numId="37" w16cid:durableId="1047025990">
    <w:abstractNumId w:val="36"/>
  </w:num>
  <w:num w:numId="38" w16cid:durableId="1588267031">
    <w:abstractNumId w:val="13"/>
  </w:num>
  <w:num w:numId="39" w16cid:durableId="412438808">
    <w:abstractNumId w:val="31"/>
  </w:num>
  <w:num w:numId="40" w16cid:durableId="389349953">
    <w:abstractNumId w:val="50"/>
  </w:num>
  <w:num w:numId="41" w16cid:durableId="1745880363">
    <w:abstractNumId w:val="15"/>
  </w:num>
  <w:num w:numId="42" w16cid:durableId="1528828648">
    <w:abstractNumId w:val="41"/>
  </w:num>
  <w:num w:numId="43" w16cid:durableId="416830633">
    <w:abstractNumId w:val="14"/>
  </w:num>
  <w:num w:numId="44" w16cid:durableId="686903191">
    <w:abstractNumId w:val="12"/>
  </w:num>
  <w:num w:numId="45" w16cid:durableId="977686469">
    <w:abstractNumId w:val="3"/>
  </w:num>
  <w:num w:numId="46" w16cid:durableId="407919314">
    <w:abstractNumId w:val="30"/>
  </w:num>
  <w:num w:numId="47" w16cid:durableId="292060260">
    <w:abstractNumId w:val="11"/>
  </w:num>
  <w:num w:numId="48" w16cid:durableId="1959946060">
    <w:abstractNumId w:val="48"/>
  </w:num>
  <w:num w:numId="49" w16cid:durableId="2122070361">
    <w:abstractNumId w:val="52"/>
  </w:num>
  <w:num w:numId="50" w16cid:durableId="1717729780">
    <w:abstractNumId w:val="47"/>
  </w:num>
  <w:num w:numId="51" w16cid:durableId="430469298">
    <w:abstractNumId w:val="2"/>
  </w:num>
  <w:num w:numId="52" w16cid:durableId="542793339">
    <w:abstractNumId w:val="32"/>
  </w:num>
  <w:num w:numId="53" w16cid:durableId="316032646">
    <w:abstractNumId w:val="4"/>
  </w:num>
  <w:num w:numId="54" w16cid:durableId="1180049474">
    <w:abstractNumId w:val="39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0" w:nlCheck="1" w:checkStyle="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MzMztzS3MDI1trRQ0lEKTi0uzszPAykwrAUAA+7+tywAAAA="/>
  </w:docVars>
  <w:rsids>
    <w:rsidRoot w:val="00FB7741"/>
    <w:rsid w:val="00003671"/>
    <w:rsid w:val="00012E19"/>
    <w:rsid w:val="00020C97"/>
    <w:rsid w:val="00021CAB"/>
    <w:rsid w:val="00024DD3"/>
    <w:rsid w:val="0003128B"/>
    <w:rsid w:val="00032C9A"/>
    <w:rsid w:val="00033490"/>
    <w:rsid w:val="000363C3"/>
    <w:rsid w:val="00036589"/>
    <w:rsid w:val="0003722C"/>
    <w:rsid w:val="0004417C"/>
    <w:rsid w:val="000540E1"/>
    <w:rsid w:val="0006146D"/>
    <w:rsid w:val="00064E18"/>
    <w:rsid w:val="00070FA8"/>
    <w:rsid w:val="000731AB"/>
    <w:rsid w:val="00075CD0"/>
    <w:rsid w:val="000769E9"/>
    <w:rsid w:val="00077A23"/>
    <w:rsid w:val="00084411"/>
    <w:rsid w:val="000867CC"/>
    <w:rsid w:val="00090737"/>
    <w:rsid w:val="0009342D"/>
    <w:rsid w:val="000938C7"/>
    <w:rsid w:val="000A1AC5"/>
    <w:rsid w:val="000A2A50"/>
    <w:rsid w:val="000A46F6"/>
    <w:rsid w:val="000A5A92"/>
    <w:rsid w:val="000B7AED"/>
    <w:rsid w:val="000C3EC6"/>
    <w:rsid w:val="000C5E5D"/>
    <w:rsid w:val="000C64A0"/>
    <w:rsid w:val="000D067A"/>
    <w:rsid w:val="000D651F"/>
    <w:rsid w:val="000E1F0B"/>
    <w:rsid w:val="000E347C"/>
    <w:rsid w:val="000E6E65"/>
    <w:rsid w:val="000F42EF"/>
    <w:rsid w:val="000F631D"/>
    <w:rsid w:val="000F72CE"/>
    <w:rsid w:val="001174C3"/>
    <w:rsid w:val="00125149"/>
    <w:rsid w:val="00131B6A"/>
    <w:rsid w:val="0013431F"/>
    <w:rsid w:val="00136090"/>
    <w:rsid w:val="0013676F"/>
    <w:rsid w:val="0014527A"/>
    <w:rsid w:val="0015270D"/>
    <w:rsid w:val="00157B54"/>
    <w:rsid w:val="00166D5C"/>
    <w:rsid w:val="00177A54"/>
    <w:rsid w:val="001837B8"/>
    <w:rsid w:val="00192059"/>
    <w:rsid w:val="00192E49"/>
    <w:rsid w:val="0019398B"/>
    <w:rsid w:val="001B0DD2"/>
    <w:rsid w:val="001B3FB1"/>
    <w:rsid w:val="001B4276"/>
    <w:rsid w:val="001D6C74"/>
    <w:rsid w:val="001F2C1D"/>
    <w:rsid w:val="001F45B4"/>
    <w:rsid w:val="001F613A"/>
    <w:rsid w:val="00202DFF"/>
    <w:rsid w:val="002133AE"/>
    <w:rsid w:val="00214254"/>
    <w:rsid w:val="002313AA"/>
    <w:rsid w:val="0023517D"/>
    <w:rsid w:val="002355F1"/>
    <w:rsid w:val="00262EA1"/>
    <w:rsid w:val="002851BA"/>
    <w:rsid w:val="00286E53"/>
    <w:rsid w:val="00293785"/>
    <w:rsid w:val="00293B8F"/>
    <w:rsid w:val="002A08AE"/>
    <w:rsid w:val="002A42F8"/>
    <w:rsid w:val="002C2B2C"/>
    <w:rsid w:val="002C39F3"/>
    <w:rsid w:val="002C459A"/>
    <w:rsid w:val="002D649C"/>
    <w:rsid w:val="002E204D"/>
    <w:rsid w:val="002E2A30"/>
    <w:rsid w:val="002E4085"/>
    <w:rsid w:val="002E6583"/>
    <w:rsid w:val="002E6628"/>
    <w:rsid w:val="002F3259"/>
    <w:rsid w:val="002F37F2"/>
    <w:rsid w:val="00303139"/>
    <w:rsid w:val="0030369E"/>
    <w:rsid w:val="003147D1"/>
    <w:rsid w:val="00327270"/>
    <w:rsid w:val="003442E5"/>
    <w:rsid w:val="003500A9"/>
    <w:rsid w:val="00361C17"/>
    <w:rsid w:val="00362D9D"/>
    <w:rsid w:val="00373837"/>
    <w:rsid w:val="003861DF"/>
    <w:rsid w:val="003A16BC"/>
    <w:rsid w:val="003B58AE"/>
    <w:rsid w:val="003B726A"/>
    <w:rsid w:val="003D1C55"/>
    <w:rsid w:val="003D29E0"/>
    <w:rsid w:val="003D5A6A"/>
    <w:rsid w:val="003D691B"/>
    <w:rsid w:val="003D757C"/>
    <w:rsid w:val="003D7969"/>
    <w:rsid w:val="003D7AFF"/>
    <w:rsid w:val="003E3361"/>
    <w:rsid w:val="003F5BD1"/>
    <w:rsid w:val="004001E5"/>
    <w:rsid w:val="00402461"/>
    <w:rsid w:val="00407F83"/>
    <w:rsid w:val="00415307"/>
    <w:rsid w:val="00426334"/>
    <w:rsid w:val="0042726A"/>
    <w:rsid w:val="0043453D"/>
    <w:rsid w:val="0043776E"/>
    <w:rsid w:val="0044308F"/>
    <w:rsid w:val="00453AFE"/>
    <w:rsid w:val="004545BA"/>
    <w:rsid w:val="00455EE2"/>
    <w:rsid w:val="00455FB1"/>
    <w:rsid w:val="0046664F"/>
    <w:rsid w:val="00474A4B"/>
    <w:rsid w:val="004856A8"/>
    <w:rsid w:val="004858C3"/>
    <w:rsid w:val="00487381"/>
    <w:rsid w:val="00493944"/>
    <w:rsid w:val="004A0B8D"/>
    <w:rsid w:val="004A4D3A"/>
    <w:rsid w:val="004B3B42"/>
    <w:rsid w:val="004C1B35"/>
    <w:rsid w:val="004C4756"/>
    <w:rsid w:val="004D044E"/>
    <w:rsid w:val="004D05D0"/>
    <w:rsid w:val="004D14E6"/>
    <w:rsid w:val="004D1FAC"/>
    <w:rsid w:val="004D207F"/>
    <w:rsid w:val="004E4726"/>
    <w:rsid w:val="005062DE"/>
    <w:rsid w:val="005116BC"/>
    <w:rsid w:val="005257FE"/>
    <w:rsid w:val="00535205"/>
    <w:rsid w:val="00537143"/>
    <w:rsid w:val="005414FC"/>
    <w:rsid w:val="00541532"/>
    <w:rsid w:val="00545B3E"/>
    <w:rsid w:val="00550701"/>
    <w:rsid w:val="005512F4"/>
    <w:rsid w:val="00552F3D"/>
    <w:rsid w:val="005618D3"/>
    <w:rsid w:val="0057017A"/>
    <w:rsid w:val="00582A79"/>
    <w:rsid w:val="00590FF5"/>
    <w:rsid w:val="00591ABA"/>
    <w:rsid w:val="005923B0"/>
    <w:rsid w:val="00593B43"/>
    <w:rsid w:val="005959FF"/>
    <w:rsid w:val="005A7A02"/>
    <w:rsid w:val="005B5409"/>
    <w:rsid w:val="005C0861"/>
    <w:rsid w:val="005C19D6"/>
    <w:rsid w:val="005C33C1"/>
    <w:rsid w:val="005C68BA"/>
    <w:rsid w:val="005E7E13"/>
    <w:rsid w:val="005F7368"/>
    <w:rsid w:val="00610A4D"/>
    <w:rsid w:val="00620182"/>
    <w:rsid w:val="0062031A"/>
    <w:rsid w:val="00622A3C"/>
    <w:rsid w:val="00634322"/>
    <w:rsid w:val="00635066"/>
    <w:rsid w:val="00640305"/>
    <w:rsid w:val="006435B9"/>
    <w:rsid w:val="00644215"/>
    <w:rsid w:val="00644546"/>
    <w:rsid w:val="00647BC4"/>
    <w:rsid w:val="00647EF1"/>
    <w:rsid w:val="00650797"/>
    <w:rsid w:val="006517B6"/>
    <w:rsid w:val="006627FF"/>
    <w:rsid w:val="006653A8"/>
    <w:rsid w:val="0068400F"/>
    <w:rsid w:val="006A1EEA"/>
    <w:rsid w:val="006A6EEC"/>
    <w:rsid w:val="006B1B74"/>
    <w:rsid w:val="006D1DE3"/>
    <w:rsid w:val="006D3A33"/>
    <w:rsid w:val="006E2FA0"/>
    <w:rsid w:val="006E4F06"/>
    <w:rsid w:val="006F02F3"/>
    <w:rsid w:val="006F3889"/>
    <w:rsid w:val="00711F5D"/>
    <w:rsid w:val="00726E22"/>
    <w:rsid w:val="0073345E"/>
    <w:rsid w:val="0074304E"/>
    <w:rsid w:val="007511FA"/>
    <w:rsid w:val="00755F95"/>
    <w:rsid w:val="00756585"/>
    <w:rsid w:val="0076197C"/>
    <w:rsid w:val="00770081"/>
    <w:rsid w:val="00771117"/>
    <w:rsid w:val="007764CF"/>
    <w:rsid w:val="007805F4"/>
    <w:rsid w:val="007B4173"/>
    <w:rsid w:val="007E799C"/>
    <w:rsid w:val="007F0032"/>
    <w:rsid w:val="007F46C0"/>
    <w:rsid w:val="00817C6F"/>
    <w:rsid w:val="008258ED"/>
    <w:rsid w:val="0083204F"/>
    <w:rsid w:val="00840159"/>
    <w:rsid w:val="00846438"/>
    <w:rsid w:val="008627B0"/>
    <w:rsid w:val="0086420C"/>
    <w:rsid w:val="008717A8"/>
    <w:rsid w:val="008834F5"/>
    <w:rsid w:val="00884A55"/>
    <w:rsid w:val="00887D61"/>
    <w:rsid w:val="0089198C"/>
    <w:rsid w:val="0089435D"/>
    <w:rsid w:val="00897A90"/>
    <w:rsid w:val="008A74BF"/>
    <w:rsid w:val="008B7ABC"/>
    <w:rsid w:val="008C473F"/>
    <w:rsid w:val="008C7A11"/>
    <w:rsid w:val="008D4E2A"/>
    <w:rsid w:val="008E2CEB"/>
    <w:rsid w:val="008F1D09"/>
    <w:rsid w:val="009019E8"/>
    <w:rsid w:val="00910572"/>
    <w:rsid w:val="00910D08"/>
    <w:rsid w:val="00912452"/>
    <w:rsid w:val="0092138A"/>
    <w:rsid w:val="009427B4"/>
    <w:rsid w:val="009428EF"/>
    <w:rsid w:val="00944BE1"/>
    <w:rsid w:val="00950387"/>
    <w:rsid w:val="009520B4"/>
    <w:rsid w:val="00953DC0"/>
    <w:rsid w:val="0095626F"/>
    <w:rsid w:val="009646F3"/>
    <w:rsid w:val="00967AB9"/>
    <w:rsid w:val="009712CE"/>
    <w:rsid w:val="00983840"/>
    <w:rsid w:val="0098460E"/>
    <w:rsid w:val="00985207"/>
    <w:rsid w:val="009955F5"/>
    <w:rsid w:val="009957D5"/>
    <w:rsid w:val="009A387C"/>
    <w:rsid w:val="009A7297"/>
    <w:rsid w:val="009A7897"/>
    <w:rsid w:val="009B6C69"/>
    <w:rsid w:val="009C6AD6"/>
    <w:rsid w:val="009D14D3"/>
    <w:rsid w:val="009E5343"/>
    <w:rsid w:val="009F449D"/>
    <w:rsid w:val="00A04E1E"/>
    <w:rsid w:val="00A279ED"/>
    <w:rsid w:val="00A32E11"/>
    <w:rsid w:val="00A47236"/>
    <w:rsid w:val="00A549BA"/>
    <w:rsid w:val="00A57F2E"/>
    <w:rsid w:val="00A60196"/>
    <w:rsid w:val="00A73AFF"/>
    <w:rsid w:val="00A74491"/>
    <w:rsid w:val="00A755C4"/>
    <w:rsid w:val="00A96B27"/>
    <w:rsid w:val="00A9787B"/>
    <w:rsid w:val="00AA7C00"/>
    <w:rsid w:val="00AB25AA"/>
    <w:rsid w:val="00AB6D54"/>
    <w:rsid w:val="00AD046D"/>
    <w:rsid w:val="00AD0A03"/>
    <w:rsid w:val="00AD73DC"/>
    <w:rsid w:val="00AE11CA"/>
    <w:rsid w:val="00AE1D04"/>
    <w:rsid w:val="00AE1FAF"/>
    <w:rsid w:val="00AE762B"/>
    <w:rsid w:val="00AE7CAE"/>
    <w:rsid w:val="00AF07C6"/>
    <w:rsid w:val="00AF4BE6"/>
    <w:rsid w:val="00AF750C"/>
    <w:rsid w:val="00AF7F12"/>
    <w:rsid w:val="00B00F84"/>
    <w:rsid w:val="00B01362"/>
    <w:rsid w:val="00B05BD1"/>
    <w:rsid w:val="00B07AE7"/>
    <w:rsid w:val="00B2527E"/>
    <w:rsid w:val="00B27E25"/>
    <w:rsid w:val="00B33CAD"/>
    <w:rsid w:val="00B35FBD"/>
    <w:rsid w:val="00B37E06"/>
    <w:rsid w:val="00B440CE"/>
    <w:rsid w:val="00B5755B"/>
    <w:rsid w:val="00B60B51"/>
    <w:rsid w:val="00B70313"/>
    <w:rsid w:val="00B73A98"/>
    <w:rsid w:val="00B74C3A"/>
    <w:rsid w:val="00B76EF1"/>
    <w:rsid w:val="00B85F0A"/>
    <w:rsid w:val="00B90117"/>
    <w:rsid w:val="00BA014E"/>
    <w:rsid w:val="00BA2E7D"/>
    <w:rsid w:val="00BB0A2B"/>
    <w:rsid w:val="00BB47F1"/>
    <w:rsid w:val="00BC01EB"/>
    <w:rsid w:val="00BC5694"/>
    <w:rsid w:val="00BD34F2"/>
    <w:rsid w:val="00BD4B20"/>
    <w:rsid w:val="00BE2383"/>
    <w:rsid w:val="00C03158"/>
    <w:rsid w:val="00C0582F"/>
    <w:rsid w:val="00C05884"/>
    <w:rsid w:val="00C05D47"/>
    <w:rsid w:val="00C12BF8"/>
    <w:rsid w:val="00C14B24"/>
    <w:rsid w:val="00C166F0"/>
    <w:rsid w:val="00C16A62"/>
    <w:rsid w:val="00C2193F"/>
    <w:rsid w:val="00C2260D"/>
    <w:rsid w:val="00C27D43"/>
    <w:rsid w:val="00C3656B"/>
    <w:rsid w:val="00C414AA"/>
    <w:rsid w:val="00C45194"/>
    <w:rsid w:val="00C54557"/>
    <w:rsid w:val="00C61708"/>
    <w:rsid w:val="00C6291E"/>
    <w:rsid w:val="00C63EFA"/>
    <w:rsid w:val="00C65864"/>
    <w:rsid w:val="00C74BF5"/>
    <w:rsid w:val="00C75DCE"/>
    <w:rsid w:val="00C85487"/>
    <w:rsid w:val="00C873B6"/>
    <w:rsid w:val="00C9436C"/>
    <w:rsid w:val="00C94C77"/>
    <w:rsid w:val="00C94DD3"/>
    <w:rsid w:val="00CA20B0"/>
    <w:rsid w:val="00CB5438"/>
    <w:rsid w:val="00CB7577"/>
    <w:rsid w:val="00CC500E"/>
    <w:rsid w:val="00CD0173"/>
    <w:rsid w:val="00CD5232"/>
    <w:rsid w:val="00CD6FDA"/>
    <w:rsid w:val="00CD7905"/>
    <w:rsid w:val="00CE52B9"/>
    <w:rsid w:val="00CF0292"/>
    <w:rsid w:val="00CF5208"/>
    <w:rsid w:val="00D01E87"/>
    <w:rsid w:val="00D03389"/>
    <w:rsid w:val="00D04A77"/>
    <w:rsid w:val="00D10FD1"/>
    <w:rsid w:val="00D17330"/>
    <w:rsid w:val="00D45590"/>
    <w:rsid w:val="00D570C2"/>
    <w:rsid w:val="00D611A0"/>
    <w:rsid w:val="00D6218B"/>
    <w:rsid w:val="00D63BE4"/>
    <w:rsid w:val="00D70BB0"/>
    <w:rsid w:val="00D7713F"/>
    <w:rsid w:val="00D84334"/>
    <w:rsid w:val="00D933C1"/>
    <w:rsid w:val="00DA04B7"/>
    <w:rsid w:val="00DA283E"/>
    <w:rsid w:val="00DA4197"/>
    <w:rsid w:val="00DB3F4A"/>
    <w:rsid w:val="00DB5773"/>
    <w:rsid w:val="00DC235B"/>
    <w:rsid w:val="00DC51B3"/>
    <w:rsid w:val="00DD04AC"/>
    <w:rsid w:val="00DD058A"/>
    <w:rsid w:val="00DD11B7"/>
    <w:rsid w:val="00DD761D"/>
    <w:rsid w:val="00DF4589"/>
    <w:rsid w:val="00DF5132"/>
    <w:rsid w:val="00E00BC0"/>
    <w:rsid w:val="00E13E85"/>
    <w:rsid w:val="00E146B4"/>
    <w:rsid w:val="00E22FBF"/>
    <w:rsid w:val="00E27F94"/>
    <w:rsid w:val="00E36F64"/>
    <w:rsid w:val="00E3746E"/>
    <w:rsid w:val="00E42233"/>
    <w:rsid w:val="00E42BDC"/>
    <w:rsid w:val="00E4667D"/>
    <w:rsid w:val="00E5118C"/>
    <w:rsid w:val="00E65214"/>
    <w:rsid w:val="00E6545B"/>
    <w:rsid w:val="00E672DC"/>
    <w:rsid w:val="00E70129"/>
    <w:rsid w:val="00E701CE"/>
    <w:rsid w:val="00E76F56"/>
    <w:rsid w:val="00E828D8"/>
    <w:rsid w:val="00E953EE"/>
    <w:rsid w:val="00EA092F"/>
    <w:rsid w:val="00EA323C"/>
    <w:rsid w:val="00EA7BC6"/>
    <w:rsid w:val="00EB0760"/>
    <w:rsid w:val="00EC4313"/>
    <w:rsid w:val="00ED034E"/>
    <w:rsid w:val="00EE2EBF"/>
    <w:rsid w:val="00EF3E2F"/>
    <w:rsid w:val="00F00902"/>
    <w:rsid w:val="00F0317B"/>
    <w:rsid w:val="00F1377D"/>
    <w:rsid w:val="00F2408D"/>
    <w:rsid w:val="00F25DD9"/>
    <w:rsid w:val="00F32A7A"/>
    <w:rsid w:val="00F42093"/>
    <w:rsid w:val="00F4391D"/>
    <w:rsid w:val="00F558C6"/>
    <w:rsid w:val="00F55B97"/>
    <w:rsid w:val="00F821E1"/>
    <w:rsid w:val="00F87834"/>
    <w:rsid w:val="00F951EB"/>
    <w:rsid w:val="00FA4AE3"/>
    <w:rsid w:val="00FA540F"/>
    <w:rsid w:val="00FB2EFE"/>
    <w:rsid w:val="00FB6A16"/>
    <w:rsid w:val="00FB7741"/>
    <w:rsid w:val="00FC02D4"/>
    <w:rsid w:val="00FC1186"/>
    <w:rsid w:val="00FF6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C49F2D6"/>
  <w14:defaultImageDpi w14:val="330"/>
  <w15:docId w15:val="{D632DEAA-E781-4F40-AE09-FF60203C6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31B6A"/>
    <w:pPr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131B6A"/>
    <w:pPr>
      <w:spacing w:before="100" w:beforeAutospacing="1" w:after="100" w:afterAutospacing="1"/>
      <w:outlineLvl w:val="3"/>
    </w:pPr>
    <w:rPr>
      <w:rFonts w:ascii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774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7741"/>
  </w:style>
  <w:style w:type="paragraph" w:styleId="Footer">
    <w:name w:val="footer"/>
    <w:basedOn w:val="Normal"/>
    <w:link w:val="FooterChar"/>
    <w:uiPriority w:val="99"/>
    <w:unhideWhenUsed/>
    <w:rsid w:val="00FB774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7741"/>
  </w:style>
  <w:style w:type="table" w:styleId="TableGrid">
    <w:name w:val="Table Grid"/>
    <w:basedOn w:val="TableNormal"/>
    <w:uiPriority w:val="39"/>
    <w:rsid w:val="00024D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55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7A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AB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B7A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A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A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A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ABC"/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F7F12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F7F12"/>
    <w:rPr>
      <w:rFonts w:ascii="Times New Roman" w:hAnsi="Times New Roman" w:cs="Times New Roman"/>
    </w:rPr>
  </w:style>
  <w:style w:type="character" w:customStyle="1" w:styleId="precision">
    <w:name w:val="precision"/>
    <w:basedOn w:val="DefaultParagraphFont"/>
    <w:rsid w:val="00CD5232"/>
  </w:style>
  <w:style w:type="paragraph" w:customStyle="1" w:styleId="paragraph">
    <w:name w:val="paragraph"/>
    <w:basedOn w:val="Normal"/>
    <w:rsid w:val="00B27E2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B27E25"/>
  </w:style>
  <w:style w:type="character" w:customStyle="1" w:styleId="eop">
    <w:name w:val="eop"/>
    <w:basedOn w:val="DefaultParagraphFont"/>
    <w:rsid w:val="00B27E25"/>
  </w:style>
  <w:style w:type="character" w:customStyle="1" w:styleId="Heading3Char">
    <w:name w:val="Heading 3 Char"/>
    <w:basedOn w:val="DefaultParagraphFont"/>
    <w:link w:val="Heading3"/>
    <w:uiPriority w:val="9"/>
    <w:rsid w:val="00131B6A"/>
    <w:rPr>
      <w:rFonts w:ascii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131B6A"/>
    <w:rPr>
      <w:rFonts w:ascii="Times New Roman" w:hAnsi="Times New Roman" w:cs="Times New Roman"/>
      <w:b/>
      <w:bCs/>
    </w:rPr>
  </w:style>
  <w:style w:type="paragraph" w:styleId="NormalWeb">
    <w:name w:val="Normal (Web)"/>
    <w:basedOn w:val="Normal"/>
    <w:uiPriority w:val="99"/>
    <w:unhideWhenUsed/>
    <w:rsid w:val="00131B6A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31B6A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31B6A"/>
    <w:rPr>
      <w:rFonts w:ascii="Arial" w:hAnsi="Arial" w:cs="Arial"/>
      <w:vanish/>
      <w:sz w:val="16"/>
      <w:szCs w:val="16"/>
    </w:rPr>
  </w:style>
  <w:style w:type="character" w:customStyle="1" w:styleId="user-generated">
    <w:name w:val="user-generated"/>
    <w:basedOn w:val="DefaultParagraphFont"/>
    <w:rsid w:val="00131B6A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31B6A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31B6A"/>
    <w:rPr>
      <w:rFonts w:ascii="Arial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817C6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14E6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73837"/>
  </w:style>
  <w:style w:type="character" w:styleId="Strong">
    <w:name w:val="Strong"/>
    <w:basedOn w:val="DefaultParagraphFont"/>
    <w:uiPriority w:val="22"/>
    <w:qFormat/>
    <w:rsid w:val="005414F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9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393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454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37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202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98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2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9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2178DD4-E08F-4FFA-8335-99F2D0180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238</Words>
  <Characters>706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8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ylie Schmitt</dc:creator>
  <cp:lastModifiedBy>Xu,Ke</cp:lastModifiedBy>
  <cp:revision>7</cp:revision>
  <cp:lastPrinted>2020-04-23T20:40:00Z</cp:lastPrinted>
  <dcterms:created xsi:type="dcterms:W3CDTF">2022-09-17T19:42:00Z</dcterms:created>
  <dcterms:modified xsi:type="dcterms:W3CDTF">2022-10-25T21:51:00Z</dcterms:modified>
</cp:coreProperties>
</file>